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F94CE5" w14:textId="41EA5BC5" w:rsidR="001524F3" w:rsidRPr="00644279" w:rsidRDefault="001524F3" w:rsidP="00B010B1">
      <w:pPr>
        <w:pStyle w:val="NoSpacing"/>
        <w:spacing w:before="120" w:after="120" w:line="240" w:lineRule="exact"/>
        <w:rPr>
          <w:rFonts w:ascii="Arial" w:hAnsi="Arial" w:cs="Arial"/>
          <w:b/>
          <w:sz w:val="20"/>
          <w:szCs w:val="20"/>
        </w:rPr>
      </w:pPr>
    </w:p>
    <w:p w14:paraId="178F8092" w14:textId="41F276B7" w:rsidR="00A636DF" w:rsidRPr="00F67999" w:rsidRDefault="0057231C" w:rsidP="00F67999">
      <w:pPr>
        <w:jc w:val="right"/>
        <w:rPr>
          <w:rFonts w:ascii="Arial" w:hAnsi="Arial" w:cs="Arial"/>
          <w:b/>
          <w:bCs/>
          <w:color w:val="000000"/>
          <w:sz w:val="16"/>
          <w:szCs w:val="16"/>
        </w:rPr>
      </w:pPr>
      <w:r>
        <w:rPr>
          <w:rFonts w:ascii="Arial" w:hAnsi="Arial" w:cs="Arial"/>
          <w:b/>
          <w:bCs/>
          <w:color w:val="000000"/>
          <w:sz w:val="16"/>
          <w:szCs w:val="16"/>
          <w:lang w:val="lt-LT"/>
        </w:rPr>
        <w:t>PAVYZDYS</w:t>
      </w:r>
      <w:r w:rsidR="00F67999">
        <w:rPr>
          <w:rFonts w:ascii="Arial" w:hAnsi="Arial" w:cs="Arial"/>
          <w:b/>
          <w:bCs/>
          <w:color w:val="000000"/>
          <w:sz w:val="16"/>
          <w:szCs w:val="16"/>
          <w:lang w:val="lt-LT"/>
        </w:rPr>
        <w:t>:</w:t>
      </w:r>
    </w:p>
    <w:p w14:paraId="55846596" w14:textId="77777777" w:rsidR="00A636DF" w:rsidRDefault="00A636DF" w:rsidP="00A636DF">
      <w:pPr>
        <w:pStyle w:val="NoSpacing"/>
        <w:spacing w:before="120" w:after="120" w:line="240" w:lineRule="exact"/>
        <w:rPr>
          <w:rFonts w:ascii="Arial" w:hAnsi="Arial" w:cs="Arial"/>
          <w:b/>
          <w:sz w:val="20"/>
          <w:szCs w:val="20"/>
          <w:lang w:val="lt-LT"/>
        </w:rPr>
      </w:pPr>
    </w:p>
    <w:p w14:paraId="631CF06B" w14:textId="2E3F82A9" w:rsidR="004E27FA" w:rsidRPr="00644279" w:rsidRDefault="004E27FA" w:rsidP="004E27FA">
      <w:pPr>
        <w:pStyle w:val="NoSpacing"/>
        <w:spacing w:before="120" w:after="120" w:line="240" w:lineRule="exact"/>
        <w:jc w:val="center"/>
        <w:rPr>
          <w:rFonts w:ascii="Arial" w:hAnsi="Arial" w:cs="Arial"/>
          <w:b/>
          <w:sz w:val="20"/>
          <w:szCs w:val="20"/>
          <w:lang w:val="lt-LT"/>
        </w:rPr>
      </w:pPr>
      <w:r w:rsidRPr="00644279">
        <w:rPr>
          <w:rFonts w:ascii="Arial" w:hAnsi="Arial" w:cs="Arial"/>
          <w:b/>
          <w:sz w:val="20"/>
          <w:szCs w:val="20"/>
          <w:lang w:val="lt-LT"/>
        </w:rPr>
        <w:t>PRAKTIKOS ATASKAITA</w:t>
      </w:r>
    </w:p>
    <w:p w14:paraId="45A06FB6" w14:textId="4E3B1F3F" w:rsidR="00971F2F" w:rsidRPr="00644279" w:rsidRDefault="00BC4D58" w:rsidP="002C1D09">
      <w:pPr>
        <w:spacing w:before="120" w:after="120"/>
        <w:jc w:val="center"/>
        <w:rPr>
          <w:rFonts w:ascii="Arial" w:hAnsi="Arial" w:cs="Arial"/>
          <w:sz w:val="20"/>
          <w:szCs w:val="20"/>
          <w:lang w:val="lt-LT"/>
        </w:rPr>
      </w:pPr>
      <w:sdt>
        <w:sdtPr>
          <w:rPr>
            <w:rFonts w:ascii="Arial" w:hAnsi="Arial" w:cs="Arial"/>
            <w:sz w:val="20"/>
            <w:szCs w:val="20"/>
            <w:lang w:val="lt-LT"/>
          </w:rPr>
          <w:id w:val="1483281858"/>
          <w:placeholder>
            <w:docPart w:val="C1FE0061B5FF164DA10CB6499552C4D3"/>
          </w:placeholder>
          <w:showingPlcHdr/>
        </w:sdtPr>
        <w:sdtEndPr/>
        <w:sdtContent>
          <w:r w:rsidR="00971F2F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971F2F" w:rsidRPr="00644279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77129211"/>
          <w:placeholder>
            <w:docPart w:val="17FF96C64D71BE4CB3E01F417EC989FC"/>
          </w:placeholder>
          <w:showingPlcHdr/>
        </w:sdtPr>
        <w:sdtEndPr/>
        <w:sdtContent>
          <w:r w:rsidR="00971F2F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971F2F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983765897"/>
          <w:placeholder>
            <w:docPart w:val="83CE52DA8A16F34EBDD39164B8CC44F5"/>
          </w:placeholder>
          <w:showingPlcHdr/>
        </w:sdtPr>
        <w:sdtEndPr/>
        <w:sdtContent>
          <w:r w:rsidR="00971F2F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971F2F" w:rsidRPr="00644279">
        <w:rPr>
          <w:rFonts w:ascii="Arial" w:hAnsi="Arial" w:cs="Arial"/>
          <w:sz w:val="20"/>
          <w:szCs w:val="20"/>
          <w:lang w:val="lt-LT"/>
        </w:rPr>
        <w:t xml:space="preserve"> d.</w:t>
      </w:r>
    </w:p>
    <w:p w14:paraId="3AEE85FC" w14:textId="6F3EBFA9" w:rsidR="00971F2F" w:rsidRPr="00644279" w:rsidRDefault="00BC4D58" w:rsidP="004E27FA">
      <w:pPr>
        <w:pStyle w:val="NoSpacing"/>
        <w:spacing w:before="120" w:after="120" w:line="240" w:lineRule="exact"/>
        <w:jc w:val="center"/>
        <w:rPr>
          <w:rFonts w:ascii="Arial" w:hAnsi="Arial" w:cs="Arial"/>
          <w:b/>
          <w:sz w:val="20"/>
          <w:szCs w:val="20"/>
          <w:lang w:val="lt-LT"/>
        </w:rPr>
      </w:pPr>
      <w:sdt>
        <w:sdtPr>
          <w:rPr>
            <w:rFonts w:ascii="Arial" w:hAnsi="Arial" w:cs="Arial"/>
            <w:color w:val="A5A5A5" w:themeColor="accent3"/>
            <w:sz w:val="20"/>
            <w:szCs w:val="20"/>
            <w:lang w:val="lt-LT"/>
          </w:rPr>
          <w:id w:val="-57397295"/>
          <w:placeholder>
            <w:docPart w:val="5278F6BF57D43A4EB55009874D918A54"/>
          </w:placeholder>
        </w:sdtPr>
        <w:sdtEndPr/>
        <w:sdtContent>
          <w:r w:rsidR="00F85EE0">
            <w:rPr>
              <w:rFonts w:ascii="Arial" w:hAnsi="Arial" w:cs="Arial"/>
              <w:color w:val="000000" w:themeColor="text1"/>
              <w:sz w:val="20"/>
              <w:szCs w:val="20"/>
              <w:lang w:val="lt-LT"/>
            </w:rPr>
            <w:t>Miestas</w:t>
          </w:r>
        </w:sdtContent>
      </w:sdt>
    </w:p>
    <w:p w14:paraId="7F914D07" w14:textId="6E232F38" w:rsidR="00B87A20" w:rsidRPr="00644279" w:rsidRDefault="00B87A20" w:rsidP="00B87A20">
      <w:pPr>
        <w:pStyle w:val="NoSpacing"/>
        <w:spacing w:before="120" w:after="120" w:line="240" w:lineRule="exact"/>
        <w:jc w:val="center"/>
        <w:rPr>
          <w:rFonts w:ascii="Arial" w:hAnsi="Arial" w:cs="Arial"/>
          <w:i/>
          <w:sz w:val="20"/>
          <w:szCs w:val="20"/>
          <w:lang w:val="lt-LT"/>
        </w:rPr>
      </w:pPr>
      <w:r w:rsidRPr="00644279">
        <w:rPr>
          <w:rFonts w:ascii="Arial" w:hAnsi="Arial" w:cs="Arial"/>
          <w:sz w:val="20"/>
          <w:szCs w:val="20"/>
          <w:lang w:val="lt-LT"/>
        </w:rPr>
        <w:t xml:space="preserve"> (</w:t>
      </w:r>
      <w:r w:rsidRPr="00644279">
        <w:rPr>
          <w:rFonts w:ascii="Arial" w:hAnsi="Arial" w:cs="Arial"/>
          <w:i/>
          <w:sz w:val="20"/>
          <w:szCs w:val="20"/>
          <w:lang w:val="lt-LT"/>
        </w:rPr>
        <w:t>formą pildo Studentas)</w:t>
      </w:r>
    </w:p>
    <w:p w14:paraId="71CE438F" w14:textId="77777777" w:rsidR="001524F3" w:rsidRPr="00644279" w:rsidRDefault="001524F3" w:rsidP="00F85EE0">
      <w:pPr>
        <w:pStyle w:val="NoSpacing"/>
        <w:spacing w:before="120" w:after="120" w:line="240" w:lineRule="exact"/>
        <w:jc w:val="both"/>
        <w:rPr>
          <w:rFonts w:ascii="Arial" w:hAnsi="Arial" w:cs="Arial"/>
          <w:sz w:val="20"/>
          <w:szCs w:val="20"/>
          <w:lang w:val="lt-LT"/>
        </w:rPr>
      </w:pPr>
    </w:p>
    <w:p w14:paraId="1102AE9A" w14:textId="4532D54D" w:rsidR="001524F3" w:rsidRPr="00644279" w:rsidRDefault="00356312" w:rsidP="00F85EE0">
      <w:pPr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>
        <w:rPr>
          <w:rFonts w:ascii="Arial" w:hAnsi="Arial" w:cs="Arial"/>
          <w:sz w:val="20"/>
          <w:szCs w:val="20"/>
          <w:lang w:val="lt-LT"/>
        </w:rPr>
        <w:t xml:space="preserve">Aš, </w:t>
      </w:r>
      <w:r w:rsidR="003F79DC" w:rsidRPr="00644279">
        <w:rPr>
          <w:rFonts w:ascii="Arial" w:hAnsi="Arial" w:cs="Arial"/>
          <w:sz w:val="20"/>
          <w:szCs w:val="20"/>
          <w:lang w:val="lt-LT"/>
        </w:rPr>
        <w:t>Vilniaus dailės akademijos</w:t>
      </w:r>
      <w:r w:rsidR="003F79DC" w:rsidRPr="00644279">
        <w:rPr>
          <w:rFonts w:ascii="Arial" w:hAnsi="Arial" w:cs="Arial"/>
          <w:color w:val="A5A5A5" w:themeColor="accent3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color w:val="A5A5A5" w:themeColor="accent3"/>
            <w:sz w:val="20"/>
            <w:szCs w:val="20"/>
            <w:lang w:val="lt-LT"/>
          </w:rPr>
          <w:id w:val="1134377687"/>
        </w:sdtPr>
        <w:sdtEndPr/>
        <w:sdtContent>
          <w:r w:rsidR="003F79DC" w:rsidRPr="00103C76">
            <w:rPr>
              <w:rFonts w:ascii="Arial" w:hAnsi="Arial" w:cs="Arial"/>
              <w:color w:val="808080"/>
              <w:sz w:val="20"/>
              <w:szCs w:val="20"/>
              <w:lang w:val="lt-LT"/>
            </w:rPr>
            <w:t>įveskite programos kodą arba pavadinimą</w:t>
          </w:r>
        </w:sdtContent>
      </w:sdt>
      <w:r w:rsidR="003F79DC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color w:val="A5A5A5" w:themeColor="accent3"/>
            <w:sz w:val="20"/>
            <w:szCs w:val="20"/>
            <w:lang w:val="lt-LT"/>
          </w:rPr>
          <w:id w:val="1130286599"/>
        </w:sdtPr>
        <w:sdtEndPr/>
        <w:sdtContent>
          <w:r w:rsidR="00BD2671" w:rsidRPr="00103C76">
            <w:rPr>
              <w:rFonts w:ascii="Arial" w:hAnsi="Arial" w:cs="Arial"/>
              <w:color w:val="808080"/>
              <w:sz w:val="20"/>
              <w:szCs w:val="20"/>
              <w:lang w:val="lt-LT"/>
            </w:rPr>
            <w:t>įveskite kelintas kursas</w:t>
          </w:r>
        </w:sdtContent>
      </w:sdt>
      <w:r w:rsidR="003F79DC" w:rsidRPr="00644279">
        <w:rPr>
          <w:rFonts w:ascii="Arial" w:hAnsi="Arial" w:cs="Arial"/>
          <w:color w:val="A5A5A5" w:themeColor="accent3"/>
          <w:sz w:val="20"/>
          <w:szCs w:val="20"/>
          <w:lang w:val="lt-LT"/>
        </w:rPr>
        <w:t xml:space="preserve"> </w:t>
      </w:r>
      <w:r w:rsidR="003F79DC" w:rsidRPr="00644279">
        <w:rPr>
          <w:rFonts w:ascii="Arial" w:hAnsi="Arial" w:cs="Arial"/>
          <w:sz w:val="20"/>
          <w:szCs w:val="20"/>
          <w:lang w:val="lt-LT"/>
        </w:rPr>
        <w:t xml:space="preserve">kurso studentas (-ė)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618218936"/>
          <w:showingPlcHdr/>
        </w:sdtPr>
        <w:sdtEndPr/>
        <w:sdtContent>
          <w:r w:rsidR="003F79DC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Vardas Pavardė</w:t>
          </w:r>
        </w:sdtContent>
      </w:sdt>
      <w:r w:rsidR="00C721EA">
        <w:rPr>
          <w:rFonts w:ascii="Arial" w:hAnsi="Arial" w:cs="Arial"/>
          <w:sz w:val="20"/>
          <w:szCs w:val="20"/>
          <w:lang w:val="lt-LT"/>
        </w:rPr>
        <w:t xml:space="preserve"> </w:t>
      </w:r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(toliau – </w:t>
      </w:r>
      <w:r w:rsidR="001524F3" w:rsidRPr="00644279">
        <w:rPr>
          <w:rFonts w:ascii="Arial" w:hAnsi="Arial" w:cs="Arial"/>
          <w:b/>
          <w:bCs/>
          <w:sz w:val="20"/>
          <w:szCs w:val="20"/>
          <w:lang w:val="lt-LT"/>
        </w:rPr>
        <w:t>Studentas</w:t>
      </w:r>
      <w:r w:rsidR="00DB22A0">
        <w:rPr>
          <w:rFonts w:ascii="Arial" w:hAnsi="Arial" w:cs="Arial"/>
          <w:sz w:val="20"/>
          <w:szCs w:val="20"/>
          <w:lang w:val="lt-LT"/>
        </w:rPr>
        <w:t>)</w:t>
      </w:r>
      <w:r w:rsidR="00112DE8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r w:rsidR="0094578F" w:rsidRPr="00644279">
        <w:rPr>
          <w:rFonts w:ascii="Arial" w:hAnsi="Arial" w:cs="Arial"/>
          <w:sz w:val="20"/>
          <w:szCs w:val="20"/>
          <w:lang w:val="lt-LT"/>
        </w:rPr>
        <w:t>pagal</w:t>
      </w:r>
      <w:r w:rsidR="00A36059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732460716"/>
          <w:showingPlcHdr/>
        </w:sdtPr>
        <w:sdtEndPr/>
        <w:sdtContent>
          <w:r w:rsidR="00A36059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A36059" w:rsidRPr="00644279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263151629"/>
          <w:showingPlcHdr/>
        </w:sdtPr>
        <w:sdtEndPr/>
        <w:sdtContent>
          <w:r w:rsidR="00A36059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A36059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728348338"/>
          <w:showingPlcHdr/>
        </w:sdtPr>
        <w:sdtEndPr/>
        <w:sdtContent>
          <w:r w:rsidR="00A36059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A36059" w:rsidRPr="00644279">
        <w:rPr>
          <w:rFonts w:ascii="Arial" w:hAnsi="Arial" w:cs="Arial"/>
          <w:sz w:val="20"/>
          <w:szCs w:val="20"/>
          <w:lang w:val="lt-LT"/>
        </w:rPr>
        <w:t xml:space="preserve"> d. sudarytą</w:t>
      </w:r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 Studento praktinio mokymo sutartį</w:t>
      </w:r>
      <w:r w:rsidR="00CD53D4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r w:rsidR="00A36059" w:rsidRPr="00644279">
        <w:rPr>
          <w:rFonts w:ascii="Arial" w:hAnsi="Arial" w:cs="Arial"/>
          <w:sz w:val="20"/>
          <w:szCs w:val="20"/>
          <w:lang w:val="lt-LT"/>
        </w:rPr>
        <w:t xml:space="preserve">Nr. </w:t>
      </w:r>
      <w:sdt>
        <w:sdtPr>
          <w:rPr>
            <w:rFonts w:ascii="Arial" w:hAnsi="Arial" w:cs="Arial"/>
            <w:color w:val="838383"/>
            <w:sz w:val="20"/>
            <w:szCs w:val="20"/>
            <w:lang w:val="lt-LT"/>
          </w:rPr>
          <w:id w:val="1469090793"/>
        </w:sdtPr>
        <w:sdtEndPr>
          <w:rPr>
            <w:color w:val="auto"/>
          </w:rPr>
        </w:sdtEndPr>
        <w:sdtContent>
          <w:r w:rsidR="00A36059" w:rsidRPr="00644279">
            <w:rPr>
              <w:rFonts w:ascii="Arial" w:hAnsi="Arial" w:cs="Arial"/>
              <w:color w:val="838383"/>
              <w:sz w:val="20"/>
              <w:szCs w:val="20"/>
              <w:lang w:val="lt-LT"/>
            </w:rPr>
            <w:t>įveskite numerį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 </w:t>
      </w:r>
    </w:p>
    <w:p w14:paraId="6EE36225" w14:textId="3178D311" w:rsidR="001524F3" w:rsidRPr="00644279" w:rsidRDefault="00EF7AA4" w:rsidP="00F85EE0">
      <w:pPr>
        <w:pStyle w:val="NoSpacing"/>
        <w:spacing w:before="120" w:after="120" w:line="240" w:lineRule="exact"/>
        <w:jc w:val="both"/>
        <w:rPr>
          <w:rFonts w:ascii="Arial" w:eastAsia="Times New Roman" w:hAnsi="Arial" w:cs="Arial"/>
          <w:color w:val="A5A5A5" w:themeColor="accent3"/>
          <w:spacing w:val="-1"/>
          <w:sz w:val="20"/>
          <w:szCs w:val="20"/>
          <w:lang w:val="lt-LT"/>
        </w:rPr>
      </w:pPr>
      <w:r>
        <w:rPr>
          <w:rFonts w:ascii="Arial" w:hAnsi="Arial" w:cs="Arial"/>
          <w:sz w:val="20"/>
          <w:szCs w:val="20"/>
          <w:lang w:val="lt-LT"/>
        </w:rPr>
        <w:t>a</w:t>
      </w:r>
      <w:r w:rsidR="001524F3" w:rsidRPr="00644279">
        <w:rPr>
          <w:rFonts w:ascii="Arial" w:hAnsi="Arial" w:cs="Arial"/>
          <w:sz w:val="20"/>
          <w:szCs w:val="20"/>
          <w:lang w:val="lt-LT"/>
        </w:rPr>
        <w:t>tlik</w:t>
      </w:r>
      <w:r w:rsidR="00112DE8" w:rsidRPr="00644279">
        <w:rPr>
          <w:rFonts w:ascii="Arial" w:hAnsi="Arial" w:cs="Arial"/>
          <w:sz w:val="20"/>
          <w:szCs w:val="20"/>
          <w:lang w:val="lt-LT"/>
        </w:rPr>
        <w:t>au</w:t>
      </w:r>
      <w:r w:rsidR="00D20D6C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r w:rsidR="00D83C52" w:rsidRPr="00644279">
        <w:rPr>
          <w:rFonts w:ascii="Arial" w:hAnsi="Arial" w:cs="Arial"/>
          <w:sz w:val="20"/>
          <w:szCs w:val="20"/>
          <w:lang w:val="lt-LT"/>
        </w:rPr>
        <w:t>praktiką</w:t>
      </w:r>
      <w:r w:rsidR="00121ABF" w:rsidRPr="00121ABF">
        <w:rPr>
          <w:rFonts w:ascii="Arial" w:hAnsi="Arial" w:cs="Arial"/>
          <w:color w:val="A5A5A5" w:themeColor="accent3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color w:val="A5A5A5" w:themeColor="accent3"/>
            <w:sz w:val="20"/>
            <w:szCs w:val="20"/>
            <w:lang w:val="lt-LT"/>
          </w:rPr>
          <w:id w:val="556437715"/>
          <w:placeholder>
            <w:docPart w:val="8489463B3C74B44CADB1B2A32D958515"/>
          </w:placeholder>
        </w:sdtPr>
        <w:sdtEndPr/>
        <w:sdtContent>
          <w:sdt>
            <w:sdtPr>
              <w:rPr>
                <w:rFonts w:ascii="Arial" w:hAnsi="Arial" w:cs="Arial"/>
                <w:sz w:val="20"/>
                <w:szCs w:val="20"/>
                <w:lang w:val="lt-LT"/>
              </w:rPr>
              <w:id w:val="1578014329"/>
              <w:placeholder>
                <w:docPart w:val="4D6D974507396044B9E065A7FAFA95BE"/>
              </w:placeholder>
              <w:showingPlcHdr/>
            </w:sdtPr>
            <w:sdtEndPr/>
            <w:sdtContent>
              <w:r w:rsidR="00121ABF" w:rsidRPr="00644279">
                <w:rPr>
                  <w:rStyle w:val="PlaceholderText"/>
                  <w:rFonts w:ascii="Arial" w:hAnsi="Arial" w:cs="Arial"/>
                  <w:sz w:val="20"/>
                  <w:szCs w:val="20"/>
                  <w:lang w:val="lt-LT"/>
                </w:rPr>
                <w:t>Juridinio asmens pavadinimas</w:t>
              </w:r>
            </w:sdtContent>
          </w:sdt>
          <w:r w:rsidR="00121ABF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/ </w:t>
          </w:r>
          <w:sdt>
            <w:sdtPr>
              <w:rPr>
                <w:rFonts w:ascii="Arial" w:hAnsi="Arial" w:cs="Arial"/>
                <w:sz w:val="20"/>
                <w:szCs w:val="20"/>
                <w:lang w:val="lt-LT"/>
              </w:rPr>
              <w:id w:val="166990549"/>
              <w:placeholder>
                <w:docPart w:val="EAF093857AAD30409CE14794EF654E6C"/>
              </w:placeholder>
            </w:sdtPr>
            <w:sdtEndPr/>
            <w:sdtContent>
              <w:r w:rsidR="00121ABF" w:rsidRPr="00103C76">
                <w:rPr>
                  <w:rFonts w:ascii="Arial" w:hAnsi="Arial" w:cs="Arial"/>
                  <w:color w:val="808080"/>
                  <w:sz w:val="20"/>
                  <w:szCs w:val="20"/>
                  <w:lang w:val="lt-LT"/>
                </w:rPr>
                <w:t xml:space="preserve">Fizinio asmens </w:t>
              </w:r>
              <w:r w:rsidR="00121ABF" w:rsidRPr="00103C76">
                <w:rPr>
                  <w:rStyle w:val="PlaceholderText"/>
                  <w:rFonts w:ascii="Arial" w:hAnsi="Arial" w:cs="Arial"/>
                  <w:sz w:val="20"/>
                  <w:szCs w:val="20"/>
                  <w:lang w:val="lt-LT"/>
                </w:rPr>
                <w:t>Var</w:t>
              </w:r>
              <w:r w:rsidR="00121ABF" w:rsidRPr="00644279">
                <w:rPr>
                  <w:rStyle w:val="PlaceholderText"/>
                  <w:rFonts w:ascii="Arial" w:hAnsi="Arial" w:cs="Arial"/>
                  <w:sz w:val="20"/>
                  <w:szCs w:val="20"/>
                  <w:lang w:val="lt-LT"/>
                </w:rPr>
                <w:t>das P</w:t>
              </w:r>
              <w:r w:rsidR="00121ABF" w:rsidRPr="00103C76">
                <w:rPr>
                  <w:rStyle w:val="PlaceholderText"/>
                  <w:rFonts w:ascii="Arial" w:hAnsi="Arial" w:cs="Arial"/>
                  <w:sz w:val="20"/>
                  <w:szCs w:val="20"/>
                  <w:lang w:val="lt-LT"/>
                </w:rPr>
                <w:t>av</w:t>
              </w:r>
              <w:r w:rsidR="00121ABF" w:rsidRPr="00644279">
                <w:rPr>
                  <w:rStyle w:val="PlaceholderText"/>
                  <w:rFonts w:ascii="Arial" w:hAnsi="Arial" w:cs="Arial"/>
                  <w:sz w:val="20"/>
                  <w:szCs w:val="20"/>
                  <w:lang w:val="lt-LT"/>
                </w:rPr>
                <w:t>ardė</w:t>
              </w:r>
            </w:sdtContent>
          </w:sdt>
        </w:sdtContent>
      </w:sdt>
      <w:r w:rsidR="00D83C52" w:rsidRPr="00644279">
        <w:rPr>
          <w:rFonts w:ascii="Arial" w:eastAsia="Times New Roman" w:hAnsi="Arial" w:cs="Arial"/>
          <w:color w:val="A5A5A5" w:themeColor="accent3"/>
          <w:spacing w:val="-1"/>
          <w:sz w:val="20"/>
          <w:szCs w:val="20"/>
          <w:lang w:val="lt-LT"/>
        </w:rPr>
        <w:t xml:space="preserve"> </w:t>
      </w:r>
      <w:r w:rsidR="00A36059" w:rsidRPr="00644279">
        <w:rPr>
          <w:rFonts w:ascii="Arial" w:eastAsia="Times New Roman" w:hAnsi="Arial" w:cs="Arial"/>
          <w:sz w:val="20"/>
          <w:szCs w:val="20"/>
          <w:lang w:val="lt-LT"/>
        </w:rPr>
        <w:t xml:space="preserve">adresu </w:t>
      </w:r>
      <w:sdt>
        <w:sdtPr>
          <w:rPr>
            <w:rFonts w:ascii="Arial" w:eastAsia="Times New Roman" w:hAnsi="Arial" w:cs="Arial"/>
            <w:sz w:val="20"/>
            <w:szCs w:val="20"/>
            <w:lang w:val="lt-LT"/>
          </w:rPr>
          <w:id w:val="-1239096527"/>
          <w:showingPlcHdr/>
        </w:sdtPr>
        <w:sdtEndPr/>
        <w:sdtContent>
          <w:r w:rsidR="00A36059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įveskite adresą</w:t>
          </w:r>
        </w:sdtContent>
      </w:sdt>
    </w:p>
    <w:p w14:paraId="2439141D" w14:textId="520B0E99" w:rsidR="001524F3" w:rsidRPr="00644279" w:rsidRDefault="00D20D6C" w:rsidP="00F85EE0">
      <w:pPr>
        <w:autoSpaceDE w:val="0"/>
        <w:autoSpaceDN w:val="0"/>
        <w:adjustRightInd w:val="0"/>
        <w:spacing w:before="120" w:after="120"/>
        <w:jc w:val="both"/>
        <w:rPr>
          <w:rFonts w:ascii="Arial" w:hAnsi="Arial" w:cs="Arial"/>
          <w:sz w:val="20"/>
          <w:szCs w:val="20"/>
          <w:lang w:val="lt-LT"/>
        </w:rPr>
      </w:pPr>
      <w:r w:rsidRPr="00644279">
        <w:rPr>
          <w:rFonts w:ascii="Arial" w:hAnsi="Arial" w:cs="Arial"/>
          <w:sz w:val="20"/>
          <w:szCs w:val="20"/>
          <w:lang w:val="lt-LT"/>
        </w:rPr>
        <w:t>n</w:t>
      </w:r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uo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1037785658"/>
          <w:showingPlcHdr/>
        </w:sdtPr>
        <w:sdtEndPr/>
        <w:sdtContent>
          <w:r w:rsidR="001524F3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021237687"/>
          <w:showingPlcHdr/>
        </w:sdtPr>
        <w:sdtEndPr/>
        <w:sdtContent>
          <w:r w:rsidR="001524F3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321779414"/>
          <w:showingPlcHdr/>
        </w:sdtPr>
        <w:sdtEndPr/>
        <w:sdtContent>
          <w:r w:rsidR="001524F3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 d.</w:t>
      </w:r>
      <w:r w:rsidR="001524F3" w:rsidRPr="00644279">
        <w:rPr>
          <w:rFonts w:ascii="Arial" w:hAnsi="Arial" w:cs="Arial"/>
          <w:spacing w:val="-5"/>
          <w:sz w:val="20"/>
          <w:szCs w:val="20"/>
          <w:lang w:val="lt-LT"/>
        </w:rPr>
        <w:t xml:space="preserve"> iki 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863818115"/>
          <w:showingPlcHdr/>
        </w:sdtPr>
        <w:sdtEndPr/>
        <w:sdtContent>
          <w:r w:rsidR="001524F3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etai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 m.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353337929"/>
          <w:showingPlcHdr/>
        </w:sdtPr>
        <w:sdtEndPr/>
        <w:sdtContent>
          <w:r w:rsidR="001524F3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mėnuo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822121339"/>
          <w:showingPlcHdr/>
        </w:sdtPr>
        <w:sdtEndPr/>
        <w:sdtContent>
          <w:r w:rsidR="001524F3" w:rsidRPr="00644279">
            <w:rPr>
              <w:rStyle w:val="PlaceholderText"/>
              <w:rFonts w:ascii="Arial" w:hAnsi="Arial" w:cs="Arial"/>
              <w:sz w:val="20"/>
              <w:szCs w:val="20"/>
              <w:lang w:val="lt-LT"/>
            </w:rPr>
            <w:t>diena</w:t>
          </w:r>
        </w:sdtContent>
      </w:sdt>
      <w:r w:rsidR="001524F3" w:rsidRPr="00644279">
        <w:rPr>
          <w:rFonts w:ascii="Arial" w:hAnsi="Arial" w:cs="Arial"/>
          <w:sz w:val="20"/>
          <w:szCs w:val="20"/>
          <w:lang w:val="lt-LT"/>
        </w:rPr>
        <w:t xml:space="preserve"> d. </w:t>
      </w:r>
    </w:p>
    <w:p w14:paraId="3CC55AF3" w14:textId="77777777" w:rsidR="001524F3" w:rsidRPr="00644279" w:rsidRDefault="001524F3" w:rsidP="001524F3">
      <w:pPr>
        <w:pStyle w:val="NoSpacing"/>
        <w:spacing w:before="120" w:after="120" w:line="240" w:lineRule="exact"/>
        <w:rPr>
          <w:rFonts w:ascii="Arial" w:hAnsi="Arial" w:cs="Arial"/>
          <w:sz w:val="20"/>
          <w:szCs w:val="20"/>
          <w:lang w:val="lt-LT"/>
        </w:rPr>
      </w:pPr>
    </w:p>
    <w:p w14:paraId="5E37FA44" w14:textId="528EF60A" w:rsidR="001524F3" w:rsidRPr="00644279" w:rsidRDefault="004E27FA" w:rsidP="001524F3">
      <w:pPr>
        <w:pStyle w:val="NoSpacing"/>
        <w:spacing w:before="120" w:after="120" w:line="240" w:lineRule="exact"/>
        <w:rPr>
          <w:rFonts w:ascii="Arial" w:hAnsi="Arial" w:cs="Arial"/>
          <w:sz w:val="20"/>
          <w:szCs w:val="20"/>
          <w:lang w:val="lt-LT"/>
        </w:rPr>
      </w:pPr>
      <w:r w:rsidRPr="00644279">
        <w:rPr>
          <w:rFonts w:ascii="Arial" w:hAnsi="Arial" w:cs="Arial"/>
          <w:sz w:val="20"/>
          <w:szCs w:val="20"/>
          <w:lang w:val="lt-LT"/>
        </w:rPr>
        <w:t>1. Praktikos metu vykdytos veiklos:</w:t>
      </w:r>
    </w:p>
    <w:p w14:paraId="2878AFA0" w14:textId="092A0802" w:rsidR="004E27FA" w:rsidRPr="00644279" w:rsidRDefault="004E27FA" w:rsidP="004E27FA">
      <w:pPr>
        <w:spacing w:before="120" w:after="120"/>
        <w:ind w:left="720"/>
        <w:rPr>
          <w:rFonts w:ascii="Arial" w:hAnsi="Arial" w:cs="Arial"/>
          <w:sz w:val="20"/>
          <w:szCs w:val="20"/>
        </w:rPr>
      </w:pPr>
      <w:r w:rsidRPr="00644279">
        <w:rPr>
          <w:rFonts w:ascii="Arial" w:hAnsi="Arial" w:cs="Arial"/>
          <w:sz w:val="20"/>
          <w:szCs w:val="20"/>
        </w:rPr>
        <w:t>1.1. [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802814463"/>
          <w:showingPlcHdr/>
        </w:sdtPr>
        <w:sdtEndPr/>
        <w:sdtContent>
          <w:r w:rsidR="005612F1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    </w:t>
          </w:r>
        </w:sdtContent>
      </w:sdt>
      <w:r w:rsidRPr="00644279">
        <w:rPr>
          <w:rFonts w:ascii="Arial" w:hAnsi="Arial" w:cs="Arial"/>
          <w:sz w:val="20"/>
          <w:szCs w:val="20"/>
        </w:rPr>
        <w:t>];</w:t>
      </w:r>
    </w:p>
    <w:p w14:paraId="4F71BE33" w14:textId="4AB2F81E" w:rsidR="004E27FA" w:rsidRPr="00644279" w:rsidRDefault="004E27FA" w:rsidP="004E27FA">
      <w:pPr>
        <w:spacing w:before="120" w:after="120"/>
        <w:ind w:left="720"/>
        <w:rPr>
          <w:rFonts w:ascii="Arial" w:hAnsi="Arial" w:cs="Arial"/>
          <w:sz w:val="20"/>
          <w:szCs w:val="20"/>
        </w:rPr>
      </w:pPr>
      <w:r w:rsidRPr="00644279">
        <w:rPr>
          <w:rFonts w:ascii="Arial" w:hAnsi="Arial" w:cs="Arial"/>
          <w:sz w:val="20"/>
          <w:szCs w:val="20"/>
        </w:rPr>
        <w:t>1.2. [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589281749"/>
          <w:showingPlcHdr/>
        </w:sdtPr>
        <w:sdtEndPr/>
        <w:sdtContent>
          <w:r w:rsidR="005612F1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    </w:t>
          </w:r>
        </w:sdtContent>
      </w:sdt>
      <w:r w:rsidRPr="00644279">
        <w:rPr>
          <w:rFonts w:ascii="Arial" w:hAnsi="Arial" w:cs="Arial"/>
          <w:sz w:val="20"/>
          <w:szCs w:val="20"/>
        </w:rPr>
        <w:t>];</w:t>
      </w:r>
    </w:p>
    <w:p w14:paraId="1967744F" w14:textId="7ECDD823" w:rsidR="004E27FA" w:rsidRPr="00644279" w:rsidRDefault="004E27FA" w:rsidP="004E27FA">
      <w:pPr>
        <w:spacing w:before="120" w:after="120"/>
        <w:ind w:left="720"/>
        <w:rPr>
          <w:rFonts w:ascii="Arial" w:hAnsi="Arial" w:cs="Arial"/>
          <w:sz w:val="20"/>
          <w:szCs w:val="20"/>
        </w:rPr>
      </w:pPr>
      <w:r w:rsidRPr="00644279">
        <w:rPr>
          <w:rFonts w:ascii="Arial" w:hAnsi="Arial" w:cs="Arial"/>
          <w:sz w:val="20"/>
          <w:szCs w:val="20"/>
        </w:rPr>
        <w:t>1.3. [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-1444379250"/>
          <w:showingPlcHdr/>
        </w:sdtPr>
        <w:sdtEndPr/>
        <w:sdtContent>
          <w:r w:rsidR="005612F1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    </w:t>
          </w:r>
        </w:sdtContent>
      </w:sdt>
      <w:r w:rsidRPr="00644279">
        <w:rPr>
          <w:rFonts w:ascii="Arial" w:hAnsi="Arial" w:cs="Arial"/>
          <w:sz w:val="20"/>
          <w:szCs w:val="20"/>
        </w:rPr>
        <w:t>];</w:t>
      </w:r>
    </w:p>
    <w:p w14:paraId="5571FECD" w14:textId="1C818031" w:rsidR="004E27FA" w:rsidRPr="00644279" w:rsidRDefault="004E27FA" w:rsidP="001524F3">
      <w:pPr>
        <w:pStyle w:val="NoSpacing"/>
        <w:spacing w:before="120" w:after="120" w:line="240" w:lineRule="exact"/>
        <w:rPr>
          <w:rFonts w:ascii="Arial" w:hAnsi="Arial" w:cs="Arial"/>
          <w:sz w:val="20"/>
          <w:szCs w:val="20"/>
          <w:lang w:val="lt-LT"/>
        </w:rPr>
      </w:pPr>
      <w:r w:rsidRPr="00644279">
        <w:rPr>
          <w:rFonts w:ascii="Arial" w:hAnsi="Arial" w:cs="Arial"/>
          <w:sz w:val="20"/>
          <w:szCs w:val="20"/>
          <w:lang w:val="lt-LT"/>
        </w:rPr>
        <w:t>2. Praktikos metu įgytos kompetencijos:</w:t>
      </w:r>
      <w:bookmarkStart w:id="0" w:name="_GoBack"/>
      <w:bookmarkEnd w:id="0"/>
    </w:p>
    <w:p w14:paraId="20C89BF7" w14:textId="07AB0B39" w:rsidR="004E27FA" w:rsidRPr="00644279" w:rsidRDefault="004E27FA" w:rsidP="004E27FA">
      <w:pPr>
        <w:spacing w:before="120" w:after="120"/>
        <w:ind w:left="720"/>
        <w:rPr>
          <w:rFonts w:ascii="Arial" w:hAnsi="Arial" w:cs="Arial"/>
          <w:sz w:val="20"/>
          <w:szCs w:val="20"/>
        </w:rPr>
      </w:pPr>
      <w:r w:rsidRPr="00644279">
        <w:rPr>
          <w:rFonts w:ascii="Arial" w:hAnsi="Arial" w:cs="Arial"/>
          <w:sz w:val="20"/>
          <w:szCs w:val="20"/>
        </w:rPr>
        <w:t>2.1. [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1130056124"/>
          <w:showingPlcHdr/>
        </w:sdtPr>
        <w:sdtEndPr/>
        <w:sdtContent>
          <w:r w:rsidR="005612F1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    </w:t>
          </w:r>
        </w:sdtContent>
      </w:sdt>
      <w:r w:rsidRPr="00644279">
        <w:rPr>
          <w:rFonts w:ascii="Arial" w:hAnsi="Arial" w:cs="Arial"/>
          <w:sz w:val="20"/>
          <w:szCs w:val="20"/>
        </w:rPr>
        <w:t>];</w:t>
      </w:r>
    </w:p>
    <w:p w14:paraId="4B14054F" w14:textId="5E87938F" w:rsidR="004E27FA" w:rsidRPr="00644279" w:rsidRDefault="001C3C85" w:rsidP="004E27FA">
      <w:pPr>
        <w:spacing w:before="120" w:after="120"/>
        <w:ind w:left="720"/>
        <w:rPr>
          <w:rFonts w:ascii="Arial" w:hAnsi="Arial" w:cs="Arial"/>
          <w:sz w:val="20"/>
          <w:szCs w:val="20"/>
        </w:rPr>
      </w:pPr>
      <w:r w:rsidRPr="00644279">
        <w:rPr>
          <w:rFonts w:ascii="Arial" w:hAnsi="Arial" w:cs="Arial"/>
          <w:sz w:val="20"/>
          <w:szCs w:val="20"/>
        </w:rPr>
        <w:t>2.2 [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899483671"/>
          <w:showingPlcHdr/>
        </w:sdtPr>
        <w:sdtEndPr/>
        <w:sdtContent>
          <w:r w:rsidR="005612F1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    </w:t>
          </w:r>
        </w:sdtContent>
      </w:sdt>
      <w:r w:rsidR="004E27FA" w:rsidRPr="00644279">
        <w:rPr>
          <w:rFonts w:ascii="Arial" w:hAnsi="Arial" w:cs="Arial"/>
          <w:sz w:val="20"/>
          <w:szCs w:val="20"/>
        </w:rPr>
        <w:t>];</w:t>
      </w:r>
    </w:p>
    <w:p w14:paraId="04DE6FBD" w14:textId="795D5791" w:rsidR="004E27FA" w:rsidRPr="00644279" w:rsidRDefault="004E27FA" w:rsidP="004E27FA">
      <w:pPr>
        <w:spacing w:before="120" w:after="120"/>
        <w:ind w:left="720"/>
        <w:rPr>
          <w:rFonts w:ascii="Arial" w:hAnsi="Arial" w:cs="Arial"/>
          <w:sz w:val="20"/>
          <w:szCs w:val="20"/>
        </w:rPr>
      </w:pPr>
      <w:r w:rsidRPr="00644279">
        <w:rPr>
          <w:rFonts w:ascii="Arial" w:hAnsi="Arial" w:cs="Arial"/>
          <w:sz w:val="20"/>
          <w:szCs w:val="20"/>
        </w:rPr>
        <w:t>2.3 [</w:t>
      </w:r>
      <w:sdt>
        <w:sdtPr>
          <w:rPr>
            <w:rFonts w:ascii="Arial" w:hAnsi="Arial" w:cs="Arial"/>
            <w:sz w:val="20"/>
            <w:szCs w:val="20"/>
            <w:lang w:val="lt-LT"/>
          </w:rPr>
          <w:id w:val="612640308"/>
          <w:showingPlcHdr/>
        </w:sdtPr>
        <w:sdtEndPr/>
        <w:sdtContent>
          <w:r w:rsidR="005612F1" w:rsidRPr="00644279">
            <w:rPr>
              <w:rFonts w:ascii="Arial" w:hAnsi="Arial" w:cs="Arial"/>
              <w:sz w:val="20"/>
              <w:szCs w:val="20"/>
              <w:lang w:val="lt-LT"/>
            </w:rPr>
            <w:t xml:space="preserve">     </w:t>
          </w:r>
        </w:sdtContent>
      </w:sdt>
      <w:r w:rsidRPr="00644279">
        <w:rPr>
          <w:rFonts w:ascii="Arial" w:hAnsi="Arial" w:cs="Arial"/>
          <w:sz w:val="20"/>
          <w:szCs w:val="20"/>
        </w:rPr>
        <w:t>];</w:t>
      </w:r>
    </w:p>
    <w:p w14:paraId="28447B8B" w14:textId="0B7E0959" w:rsidR="002E5A1A" w:rsidRPr="00644279" w:rsidRDefault="002E5A1A" w:rsidP="00A36059">
      <w:pPr>
        <w:spacing w:before="120" w:after="120"/>
        <w:rPr>
          <w:rFonts w:ascii="Arial" w:hAnsi="Arial" w:cs="Arial"/>
          <w:sz w:val="20"/>
          <w:szCs w:val="20"/>
          <w:lang w:val="lt-LT"/>
        </w:rPr>
      </w:pPr>
      <w:r w:rsidRPr="00644279">
        <w:rPr>
          <w:rFonts w:ascii="Arial" w:hAnsi="Arial" w:cs="Arial"/>
          <w:sz w:val="20"/>
          <w:szCs w:val="20"/>
          <w:lang w:val="lt-LT"/>
        </w:rPr>
        <w:t xml:space="preserve">3. </w:t>
      </w:r>
      <w:r w:rsidR="00112DE8" w:rsidRPr="00644279">
        <w:rPr>
          <w:rFonts w:ascii="Arial" w:hAnsi="Arial" w:cs="Arial"/>
          <w:sz w:val="20"/>
          <w:szCs w:val="20"/>
          <w:lang w:val="lt-LT"/>
        </w:rPr>
        <w:t>Studento a</w:t>
      </w:r>
      <w:r w:rsidRPr="00644279">
        <w:rPr>
          <w:rFonts w:ascii="Arial" w:hAnsi="Arial" w:cs="Arial"/>
          <w:sz w:val="20"/>
          <w:szCs w:val="20"/>
          <w:lang w:val="lt-LT"/>
        </w:rPr>
        <w:t>tsiliepimai ar kiti pastebėjimai apie atliktą praktiką:</w:t>
      </w:r>
    </w:p>
    <w:sdt>
      <w:sdtPr>
        <w:rPr>
          <w:rFonts w:ascii="Arial" w:hAnsi="Arial" w:cs="Arial"/>
          <w:color w:val="808080"/>
          <w:sz w:val="20"/>
          <w:szCs w:val="20"/>
          <w:lang w:val="lt-LT"/>
        </w:rPr>
        <w:id w:val="1116341717"/>
      </w:sdtPr>
      <w:sdtEndPr/>
      <w:sdtContent>
        <w:p w14:paraId="2E33C8AD" w14:textId="5C3A98F8" w:rsidR="00B87A20" w:rsidRPr="00103C76" w:rsidRDefault="003F79DC" w:rsidP="00BF6CE1">
          <w:pPr>
            <w:spacing w:before="120" w:after="120"/>
            <w:ind w:left="709"/>
            <w:rPr>
              <w:rFonts w:ascii="Arial" w:hAnsi="Arial" w:cs="Arial"/>
              <w:color w:val="808080"/>
              <w:sz w:val="20"/>
              <w:szCs w:val="20"/>
              <w:lang w:val="lt-LT"/>
            </w:rPr>
          </w:pPr>
          <w:r w:rsidRPr="00103C76">
            <w:rPr>
              <w:rFonts w:ascii="Arial" w:hAnsi="Arial" w:cs="Arial"/>
              <w:color w:val="808080"/>
              <w:sz w:val="20"/>
              <w:szCs w:val="20"/>
              <w:lang w:val="lt-LT"/>
            </w:rPr>
            <w:t>Įveskite reikiamą informaciją</w:t>
          </w:r>
        </w:p>
      </w:sdtContent>
    </w:sdt>
    <w:p w14:paraId="78F275D5" w14:textId="77777777" w:rsidR="0080572C" w:rsidRDefault="0080572C" w:rsidP="00B010B1">
      <w:pPr>
        <w:spacing w:before="120" w:after="120"/>
        <w:rPr>
          <w:rFonts w:ascii="Arial" w:hAnsi="Arial" w:cs="Arial"/>
          <w:b/>
          <w:sz w:val="20"/>
          <w:szCs w:val="20"/>
        </w:rPr>
      </w:pPr>
    </w:p>
    <w:p w14:paraId="722774EE" w14:textId="3E7241BE" w:rsidR="00B010B1" w:rsidRPr="00E90D0F" w:rsidRDefault="001403C3" w:rsidP="00B010B1">
      <w:pPr>
        <w:spacing w:before="120" w:after="120"/>
        <w:rPr>
          <w:rFonts w:ascii="Arial" w:hAnsi="Arial" w:cs="Arial"/>
          <w:b/>
          <w:sz w:val="20"/>
          <w:szCs w:val="20"/>
        </w:rPr>
      </w:pPr>
      <w:r w:rsidRPr="00E90D0F">
        <w:rPr>
          <w:rFonts w:ascii="Arial" w:hAnsi="Arial" w:cs="Arial"/>
          <w:b/>
          <w:sz w:val="20"/>
          <w:szCs w:val="20"/>
        </w:rPr>
        <w:t>PARAŠA</w:t>
      </w:r>
      <w:r w:rsidR="00B010B1" w:rsidRPr="00E90D0F">
        <w:rPr>
          <w:rFonts w:ascii="Arial" w:hAnsi="Arial" w:cs="Arial"/>
          <w:b/>
          <w:sz w:val="20"/>
          <w:szCs w:val="20"/>
        </w:rPr>
        <w:t>I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04"/>
        <w:gridCol w:w="2552"/>
        <w:gridCol w:w="2730"/>
        <w:gridCol w:w="246"/>
        <w:gridCol w:w="2694"/>
        <w:gridCol w:w="407"/>
        <w:gridCol w:w="240"/>
      </w:tblGrid>
      <w:tr w:rsidR="00B87A20" w:rsidRPr="00644279" w14:paraId="6163170B" w14:textId="77777777" w:rsidTr="00B010B1">
        <w:trPr>
          <w:trHeight w:val="99"/>
        </w:trPr>
        <w:tc>
          <w:tcPr>
            <w:tcW w:w="704" w:type="dxa"/>
            <w:shd w:val="clear" w:color="auto" w:fill="auto"/>
            <w:vAlign w:val="bottom"/>
          </w:tcPr>
          <w:p w14:paraId="036D5686" w14:textId="77777777" w:rsidR="00B87A20" w:rsidRPr="00644279" w:rsidRDefault="00B87A20" w:rsidP="00B87A20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bottom"/>
          </w:tcPr>
          <w:p w14:paraId="22EAB70A" w14:textId="74F132CE" w:rsidR="00B87A20" w:rsidRPr="00644279" w:rsidRDefault="00B87A20" w:rsidP="00B87A20">
            <w:pPr>
              <w:pStyle w:val="NoSpacing"/>
              <w:spacing w:before="120" w:after="120" w:line="240" w:lineRule="exact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644279">
              <w:rPr>
                <w:rFonts w:ascii="Arial" w:hAnsi="Arial" w:cs="Arial"/>
                <w:sz w:val="20"/>
                <w:szCs w:val="20"/>
                <w:lang w:val="lt-LT"/>
              </w:rPr>
              <w:t>______________</w:t>
            </w:r>
          </w:p>
        </w:tc>
        <w:tc>
          <w:tcPr>
            <w:tcW w:w="2730" w:type="dxa"/>
            <w:shd w:val="clear" w:color="auto" w:fill="auto"/>
            <w:vAlign w:val="bottom"/>
          </w:tcPr>
          <w:p w14:paraId="60BE0791" w14:textId="5B407112" w:rsidR="00B87A20" w:rsidRPr="00644279" w:rsidRDefault="00B87A20" w:rsidP="00B87A20">
            <w:pPr>
              <w:pStyle w:val="NoSpacing"/>
              <w:spacing w:before="120" w:after="120" w:line="240" w:lineRule="exact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  <w:tc>
          <w:tcPr>
            <w:tcW w:w="246" w:type="dxa"/>
            <w:shd w:val="clear" w:color="auto" w:fill="auto"/>
            <w:vAlign w:val="bottom"/>
          </w:tcPr>
          <w:p w14:paraId="75353D55" w14:textId="77777777" w:rsidR="00B87A20" w:rsidRPr="00644279" w:rsidRDefault="00B87A20" w:rsidP="00B87A20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694" w:type="dxa"/>
            <w:shd w:val="clear" w:color="auto" w:fill="auto"/>
            <w:vAlign w:val="bottom"/>
          </w:tcPr>
          <w:p w14:paraId="6B46A9E1" w14:textId="07D44F6C" w:rsidR="00B87A20" w:rsidRPr="00644279" w:rsidRDefault="00AD2674" w:rsidP="00B87A20">
            <w:pPr>
              <w:pStyle w:val="NoSpacing"/>
              <w:spacing w:before="120" w:after="120" w:line="240" w:lineRule="exact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644279">
              <w:rPr>
                <w:rFonts w:ascii="Arial" w:hAnsi="Arial" w:cs="Arial"/>
                <w:sz w:val="20"/>
                <w:szCs w:val="20"/>
                <w:lang w:val="lt-LT"/>
              </w:rPr>
              <w:t xml:space="preserve">      </w:t>
            </w:r>
            <w:r w:rsidR="00B87A20" w:rsidRPr="00644279">
              <w:rPr>
                <w:rFonts w:ascii="Arial" w:hAnsi="Arial" w:cs="Arial"/>
                <w:sz w:val="20"/>
                <w:szCs w:val="20"/>
                <w:lang w:val="lt-LT"/>
              </w:rPr>
              <w:t>______________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10EFFA54" w14:textId="77777777" w:rsidR="00B87A20" w:rsidRPr="00644279" w:rsidRDefault="00B87A20" w:rsidP="00415A1A">
            <w:pPr>
              <w:suppressAutoHyphens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4E27FA" w:rsidRPr="00644279" w14:paraId="69924AB5" w14:textId="77777777" w:rsidTr="00062F1A">
        <w:trPr>
          <w:trHeight w:val="77"/>
        </w:trPr>
        <w:tc>
          <w:tcPr>
            <w:tcW w:w="704" w:type="dxa"/>
            <w:shd w:val="clear" w:color="auto" w:fill="auto"/>
          </w:tcPr>
          <w:p w14:paraId="2B338E17" w14:textId="77777777" w:rsidR="004E27FA" w:rsidRPr="00644279" w:rsidRDefault="004E27FA" w:rsidP="00415A1A">
            <w:pPr>
              <w:suppressAutoHyphens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525F76AE" w14:textId="77777777" w:rsidR="004E27FA" w:rsidRPr="00644279" w:rsidRDefault="00BC4D58" w:rsidP="00B87A20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lt-LT"/>
                </w:rPr>
                <w:id w:val="436878174"/>
                <w:showingPlcHdr/>
              </w:sdtPr>
              <w:sdtEndPr/>
              <w:sdtContent>
                <w:r w:rsidR="004E27FA" w:rsidRPr="00644279">
                  <w:rPr>
                    <w:rStyle w:val="PlaceholderText"/>
                    <w:rFonts w:ascii="Arial" w:hAnsi="Arial" w:cs="Arial"/>
                    <w:sz w:val="20"/>
                    <w:szCs w:val="20"/>
                    <w:lang w:val="lt-LT"/>
                  </w:rPr>
                  <w:t>Vardas Pavardė</w:t>
                </w:r>
              </w:sdtContent>
            </w:sdt>
          </w:p>
          <w:p w14:paraId="50DFAA3B" w14:textId="33B6C7B9" w:rsidR="00AD2674" w:rsidRPr="00644279" w:rsidRDefault="00AD2674" w:rsidP="00AD2674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644279">
              <w:rPr>
                <w:rFonts w:ascii="Arial" w:hAnsi="Arial" w:cs="Arial"/>
                <w:sz w:val="20"/>
                <w:szCs w:val="20"/>
                <w:lang w:val="lt-LT"/>
              </w:rPr>
              <w:t>(Studentas)</w:t>
            </w:r>
          </w:p>
          <w:p w14:paraId="46ACDFF3" w14:textId="040BC3B4" w:rsidR="00AD2674" w:rsidRPr="00644279" w:rsidRDefault="00AD2674" w:rsidP="00B010B1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2730" w:type="dxa"/>
            <w:shd w:val="clear" w:color="auto" w:fill="auto"/>
          </w:tcPr>
          <w:p w14:paraId="22BB418A" w14:textId="569BAA41" w:rsidR="00B87A20" w:rsidRPr="00644279" w:rsidRDefault="00B87A20" w:rsidP="00971F2F">
            <w:pPr>
              <w:pStyle w:val="NoSpacing"/>
              <w:spacing w:before="120" w:after="120" w:line="240" w:lineRule="exact"/>
              <w:rPr>
                <w:rFonts w:ascii="Arial" w:eastAsia="Times New Roman" w:hAnsi="Arial" w:cs="Arial"/>
                <w:sz w:val="20"/>
                <w:szCs w:val="20"/>
                <w:lang w:val="lt-LT"/>
              </w:rPr>
            </w:pPr>
          </w:p>
          <w:p w14:paraId="16A8527B" w14:textId="3F34D3EE" w:rsidR="00BD2671" w:rsidRPr="00644279" w:rsidRDefault="00BC4D58" w:rsidP="00971F2F">
            <w:pPr>
              <w:pStyle w:val="NoSpacing"/>
              <w:spacing w:before="120" w:after="120" w:line="240" w:lineRule="exact"/>
              <w:rPr>
                <w:rFonts w:ascii="Arial" w:eastAsia="Times New Roman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color w:val="838383"/>
                  <w:sz w:val="20"/>
                  <w:szCs w:val="20"/>
                  <w:lang w:val="lt-LT"/>
                </w:rPr>
                <w:id w:val="-1528715701"/>
                <w:showingPlcHdr/>
              </w:sdtPr>
              <w:sdtEndPr>
                <w:rPr>
                  <w:color w:val="auto"/>
                </w:rPr>
              </w:sdtEndPr>
              <w:sdtContent>
                <w:r w:rsidR="00971F2F" w:rsidRPr="00644279">
                  <w:rPr>
                    <w:rFonts w:ascii="Arial" w:hAnsi="Arial" w:cs="Arial"/>
                    <w:color w:val="838383"/>
                    <w:sz w:val="20"/>
                    <w:szCs w:val="20"/>
                    <w:lang w:val="lt-LT"/>
                  </w:rPr>
                  <w:t xml:space="preserve">     </w:t>
                </w:r>
              </w:sdtContent>
            </w:sdt>
          </w:p>
          <w:p w14:paraId="711854E7" w14:textId="7CC069F9" w:rsidR="004E27FA" w:rsidRPr="00644279" w:rsidRDefault="004E27FA" w:rsidP="00AD2674">
            <w:pPr>
              <w:suppressAutoHyphens/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  <w:tc>
          <w:tcPr>
            <w:tcW w:w="246" w:type="dxa"/>
            <w:shd w:val="clear" w:color="auto" w:fill="auto"/>
            <w:vAlign w:val="center"/>
          </w:tcPr>
          <w:p w14:paraId="4D7E03C6" w14:textId="77777777" w:rsidR="004E27FA" w:rsidRPr="00644279" w:rsidRDefault="004E27FA" w:rsidP="004E27FA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3101" w:type="dxa"/>
            <w:gridSpan w:val="2"/>
            <w:shd w:val="clear" w:color="auto" w:fill="auto"/>
            <w:vAlign w:val="center"/>
          </w:tcPr>
          <w:p w14:paraId="4C5C7216" w14:textId="043ABC24" w:rsidR="00AD2674" w:rsidRPr="00644279" w:rsidRDefault="00AD2674" w:rsidP="002A27E7">
            <w:pPr>
              <w:suppressAutoHyphens/>
              <w:jc w:val="center"/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644279">
              <w:rPr>
                <w:rFonts w:ascii="Arial" w:hAnsi="Arial" w:cs="Arial"/>
                <w:b/>
                <w:sz w:val="20"/>
                <w:szCs w:val="20"/>
                <w:lang w:val="lt-LT"/>
              </w:rPr>
              <w:t>SUDERINTA</w:t>
            </w:r>
          </w:p>
          <w:p w14:paraId="5C5074BD" w14:textId="43BBCE2C" w:rsidR="00251A33" w:rsidRPr="00644279" w:rsidRDefault="00BC4D58" w:rsidP="002A27E7">
            <w:pPr>
              <w:suppressAutoHyphens/>
              <w:jc w:val="center"/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color w:val="838383"/>
                  <w:sz w:val="20"/>
                  <w:szCs w:val="20"/>
                  <w:lang w:val="lt-LT"/>
                </w:rPr>
                <w:id w:val="724960535"/>
              </w:sdtPr>
              <w:sdtEndPr>
                <w:rPr>
                  <w:color w:val="auto"/>
                </w:rPr>
              </w:sdtEndPr>
              <w:sdtContent>
                <w:r w:rsidR="00251A33" w:rsidRPr="00644279">
                  <w:rPr>
                    <w:rFonts w:ascii="Arial" w:hAnsi="Arial" w:cs="Arial"/>
                    <w:color w:val="838383"/>
                    <w:sz w:val="20"/>
                    <w:szCs w:val="20"/>
                    <w:lang w:val="lt-LT"/>
                  </w:rPr>
                  <w:t>Įveskite pareigas</w:t>
                </w:r>
              </w:sdtContent>
            </w:sdt>
          </w:p>
          <w:p w14:paraId="3CFDD080" w14:textId="01FC6FDF" w:rsidR="00AD2674" w:rsidRPr="00644279" w:rsidRDefault="00BC4D58" w:rsidP="002A27E7">
            <w:pPr>
              <w:suppressAutoHyphens/>
              <w:jc w:val="center"/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lt-LT"/>
                </w:rPr>
                <w:id w:val="1486275294"/>
              </w:sdtPr>
              <w:sdtEndPr/>
              <w:sdtContent>
                <w:r w:rsidR="00AD2674" w:rsidRPr="00644279">
                  <w:rPr>
                    <w:rStyle w:val="PlaceholderText"/>
                    <w:rFonts w:ascii="Arial" w:hAnsi="Arial" w:cs="Arial"/>
                    <w:sz w:val="20"/>
                    <w:szCs w:val="20"/>
                    <w:lang w:val="lt-LT"/>
                  </w:rPr>
                  <w:t>Vardas Pavardė</w:t>
                </w:r>
              </w:sdtContent>
            </w:sdt>
          </w:p>
          <w:p w14:paraId="07FB594C" w14:textId="1EE0A94D" w:rsidR="00AD2674" w:rsidRPr="00644279" w:rsidRDefault="00BC4D58" w:rsidP="002A27E7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lt-LT"/>
                </w:rPr>
                <w:id w:val="521445769"/>
                <w:showingPlcHdr/>
              </w:sdtPr>
              <w:sdtEndPr/>
              <w:sdtContent>
                <w:r w:rsidR="00AD2674" w:rsidRPr="00644279">
                  <w:rPr>
                    <w:rStyle w:val="PlaceholderText"/>
                    <w:rFonts w:ascii="Arial" w:hAnsi="Arial" w:cs="Arial"/>
                    <w:sz w:val="20"/>
                    <w:szCs w:val="20"/>
                    <w:lang w:val="lt-LT"/>
                  </w:rPr>
                  <w:t>metai</w:t>
                </w:r>
              </w:sdtContent>
            </w:sdt>
            <w:r w:rsidR="00AD2674" w:rsidRPr="00644279">
              <w:rPr>
                <w:rFonts w:ascii="Arial" w:hAnsi="Arial" w:cs="Arial"/>
                <w:sz w:val="20"/>
                <w:szCs w:val="20"/>
                <w:lang w:val="lt-LT"/>
              </w:rPr>
              <w:t xml:space="preserve"> m. </w:t>
            </w:r>
            <w:sdt>
              <w:sdtPr>
                <w:rPr>
                  <w:rFonts w:ascii="Arial" w:hAnsi="Arial" w:cs="Arial"/>
                  <w:sz w:val="20"/>
                  <w:szCs w:val="20"/>
                  <w:lang w:val="lt-LT"/>
                </w:rPr>
                <w:id w:val="1998538323"/>
                <w:showingPlcHdr/>
              </w:sdtPr>
              <w:sdtEndPr/>
              <w:sdtContent>
                <w:r w:rsidR="00AD2674" w:rsidRPr="00644279">
                  <w:rPr>
                    <w:rStyle w:val="PlaceholderText"/>
                    <w:rFonts w:ascii="Arial" w:hAnsi="Arial" w:cs="Arial"/>
                    <w:sz w:val="20"/>
                    <w:szCs w:val="20"/>
                    <w:lang w:val="lt-LT"/>
                  </w:rPr>
                  <w:t>mėnuo</w:t>
                </w:r>
              </w:sdtContent>
            </w:sdt>
            <w:r w:rsidR="00AD2674" w:rsidRPr="00644279">
              <w:rPr>
                <w:rFonts w:ascii="Arial" w:hAnsi="Arial" w:cs="Arial"/>
                <w:sz w:val="20"/>
                <w:szCs w:val="20"/>
                <w:lang w:val="lt-LT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lt-LT"/>
                </w:rPr>
                <w:id w:val="704146104"/>
                <w:showingPlcHdr/>
              </w:sdtPr>
              <w:sdtEndPr/>
              <w:sdtContent>
                <w:r w:rsidR="00AD2674" w:rsidRPr="00644279">
                  <w:rPr>
                    <w:rStyle w:val="PlaceholderText"/>
                    <w:rFonts w:ascii="Arial" w:hAnsi="Arial" w:cs="Arial"/>
                    <w:sz w:val="20"/>
                    <w:szCs w:val="20"/>
                    <w:lang w:val="lt-LT"/>
                  </w:rPr>
                  <w:t>diena</w:t>
                </w:r>
              </w:sdtContent>
            </w:sdt>
            <w:r w:rsidR="00AD2674" w:rsidRPr="00644279">
              <w:rPr>
                <w:rFonts w:ascii="Arial" w:hAnsi="Arial" w:cs="Arial"/>
                <w:sz w:val="20"/>
                <w:szCs w:val="20"/>
                <w:lang w:val="lt-LT"/>
              </w:rPr>
              <w:t xml:space="preserve"> d.</w:t>
            </w:r>
          </w:p>
          <w:p w14:paraId="67CF743C" w14:textId="0B979A67" w:rsidR="004E27FA" w:rsidRPr="00644279" w:rsidRDefault="004E27FA" w:rsidP="002A27E7">
            <w:pPr>
              <w:suppressAutoHyphens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44279">
              <w:rPr>
                <w:rFonts w:ascii="Arial" w:hAnsi="Arial" w:cs="Arial"/>
                <w:sz w:val="20"/>
                <w:szCs w:val="20"/>
                <w:lang w:val="lt-LT"/>
              </w:rPr>
              <w:t>(</w:t>
            </w:r>
            <w:r w:rsidR="00A36059" w:rsidRPr="00644279">
              <w:rPr>
                <w:rFonts w:ascii="Arial" w:hAnsi="Arial" w:cs="Arial"/>
                <w:sz w:val="20"/>
                <w:szCs w:val="20"/>
                <w:lang w:val="lt-LT"/>
              </w:rPr>
              <w:t xml:space="preserve">Akademijos paskirtas </w:t>
            </w:r>
            <w:r w:rsidR="00EF6CBB">
              <w:rPr>
                <w:rFonts w:ascii="Arial" w:hAnsi="Arial" w:cs="Arial"/>
                <w:sz w:val="20"/>
                <w:szCs w:val="20"/>
                <w:lang w:val="lt-LT"/>
              </w:rPr>
              <w:t>P</w:t>
            </w:r>
            <w:r w:rsidR="003F79DC" w:rsidRPr="00644279">
              <w:rPr>
                <w:rFonts w:ascii="Arial" w:hAnsi="Arial" w:cs="Arial"/>
                <w:sz w:val="20"/>
                <w:szCs w:val="20"/>
                <w:lang w:val="lt-LT"/>
              </w:rPr>
              <w:t>raktikos vadov</w:t>
            </w:r>
            <w:r w:rsidR="00AD2674" w:rsidRPr="00644279">
              <w:rPr>
                <w:rFonts w:ascii="Arial" w:hAnsi="Arial" w:cs="Arial"/>
                <w:sz w:val="20"/>
                <w:szCs w:val="20"/>
                <w:lang w:val="lt-LT"/>
              </w:rPr>
              <w:t>as</w:t>
            </w:r>
            <w:r w:rsidR="00AD2674" w:rsidRPr="00644279" w:rsidDel="00AD2674">
              <w:rPr>
                <w:rFonts w:ascii="Arial" w:hAnsi="Arial" w:cs="Arial"/>
                <w:sz w:val="20"/>
                <w:szCs w:val="20"/>
                <w:lang w:val="lt-LT"/>
              </w:rPr>
              <w:t xml:space="preserve"> </w:t>
            </w:r>
            <w:r w:rsidRPr="00644279">
              <w:rPr>
                <w:rFonts w:ascii="Arial" w:hAnsi="Arial" w:cs="Arial"/>
                <w:sz w:val="20"/>
                <w:szCs w:val="20"/>
                <w:lang w:val="lt-LT"/>
              </w:rPr>
              <w:t>)</w:t>
            </w:r>
          </w:p>
        </w:tc>
        <w:tc>
          <w:tcPr>
            <w:tcW w:w="240" w:type="dxa"/>
            <w:shd w:val="clear" w:color="auto" w:fill="auto"/>
          </w:tcPr>
          <w:p w14:paraId="1CAB1005" w14:textId="77777777" w:rsidR="004E27FA" w:rsidRPr="00644279" w:rsidRDefault="004E27FA" w:rsidP="00415A1A">
            <w:pPr>
              <w:suppressAutoHyphens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3B1535CC" w14:textId="0868AE4A" w:rsidR="004E27FA" w:rsidRPr="00644279" w:rsidRDefault="004E27FA">
      <w:pPr>
        <w:rPr>
          <w:rFonts w:ascii="Arial" w:hAnsi="Arial" w:cs="Arial"/>
          <w:b/>
          <w:sz w:val="20"/>
          <w:szCs w:val="20"/>
          <w:lang w:val="lt-LT"/>
        </w:rPr>
      </w:pPr>
    </w:p>
    <w:sectPr w:rsidR="004E27FA" w:rsidRPr="00644279" w:rsidSect="00C92AD7">
      <w:footerReference w:type="default" r:id="rId8"/>
      <w:headerReference w:type="first" r:id="rId9"/>
      <w:footerReference w:type="first" r:id="rId10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D091DB" w14:textId="77777777" w:rsidR="00BC4D58" w:rsidRDefault="00BC4D58" w:rsidP="007E39E8">
      <w:r>
        <w:separator/>
      </w:r>
    </w:p>
  </w:endnote>
  <w:endnote w:type="continuationSeparator" w:id="0">
    <w:p w14:paraId="2D58129D" w14:textId="77777777" w:rsidR="00BC4D58" w:rsidRDefault="00BC4D58" w:rsidP="007E3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ouvLTr">
    <w:altName w:val="Symbol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2EB51C" w14:textId="7BE7D0D5" w:rsidR="00121ABF" w:rsidRPr="00922970" w:rsidRDefault="00121ABF" w:rsidP="00922970">
    <w:pPr>
      <w:pStyle w:val="Footer"/>
      <w:jc w:val="right"/>
      <w:rPr>
        <w:caps/>
        <w:noProof/>
      </w:rPr>
    </w:pPr>
    <w:r w:rsidRPr="00876893">
      <w:rPr>
        <w:caps/>
      </w:rPr>
      <w:fldChar w:fldCharType="begin"/>
    </w:r>
    <w:r w:rsidRPr="00876893">
      <w:rPr>
        <w:caps/>
      </w:rPr>
      <w:instrText xml:space="preserve"> PAGE   \* MERGEFORMAT </w:instrText>
    </w:r>
    <w:r w:rsidRPr="00876893">
      <w:rPr>
        <w:caps/>
      </w:rPr>
      <w:fldChar w:fldCharType="separate"/>
    </w:r>
    <w:r>
      <w:rPr>
        <w:caps/>
        <w:noProof/>
      </w:rPr>
      <w:t>4</w:t>
    </w:r>
    <w:r w:rsidRPr="00876893">
      <w:rPr>
        <w:caps/>
        <w:noProof/>
      </w:rPr>
      <w:fldChar w:fldCharType="end"/>
    </w:r>
    <w:r w:rsidR="00DB1496">
      <w:rPr>
        <w:caps/>
        <w:noProof/>
      </w:rPr>
      <w:t>/</w:t>
    </w:r>
    <w:r w:rsidR="00062F1A">
      <w:rPr>
        <w:caps/>
        <w:noProof/>
        <w:lang w:val="en-US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61C046" w14:textId="535F599D" w:rsidR="00121ABF" w:rsidRPr="004638D2" w:rsidRDefault="00121ABF" w:rsidP="004638D2">
    <w:pPr>
      <w:pStyle w:val="Footer"/>
      <w:jc w:val="right"/>
      <w:rPr>
        <w:lang w:val="en-US"/>
      </w:rPr>
    </w:pPr>
    <w:r>
      <w:rPr>
        <w:lang w:val="en-US"/>
      </w:rPr>
      <w:t>1/</w:t>
    </w:r>
    <w:r w:rsidR="008D59BA">
      <w:rPr>
        <w:lang w:val="en-US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640227" w14:textId="77777777" w:rsidR="00BC4D58" w:rsidRDefault="00BC4D58" w:rsidP="007E39E8">
      <w:r>
        <w:separator/>
      </w:r>
    </w:p>
  </w:footnote>
  <w:footnote w:type="continuationSeparator" w:id="0">
    <w:p w14:paraId="2B5F6B11" w14:textId="77777777" w:rsidR="00BC4D58" w:rsidRDefault="00BC4D58" w:rsidP="007E39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747" w:type="dxa"/>
      <w:tblLook w:val="04A0" w:firstRow="1" w:lastRow="0" w:firstColumn="1" w:lastColumn="0" w:noHBand="0" w:noVBand="1"/>
    </w:tblPr>
    <w:tblGrid>
      <w:gridCol w:w="2093"/>
      <w:gridCol w:w="7654"/>
    </w:tblGrid>
    <w:tr w:rsidR="00121ABF" w14:paraId="6EC1B274" w14:textId="77777777" w:rsidTr="00B85F19">
      <w:trPr>
        <w:trHeight w:val="77"/>
      </w:trPr>
      <w:tc>
        <w:tcPr>
          <w:tcW w:w="2093" w:type="dxa"/>
          <w:shd w:val="clear" w:color="auto" w:fill="auto"/>
        </w:tcPr>
        <w:p w14:paraId="535E5D03" w14:textId="77777777" w:rsidR="00121ABF" w:rsidRDefault="00121ABF" w:rsidP="00C92AD7">
          <w:pPr>
            <w:pStyle w:val="Header"/>
            <w:jc w:val="center"/>
          </w:pPr>
          <w:r>
            <w:rPr>
              <w:noProof/>
              <w:lang w:val="lt-LT" w:eastAsia="lt-LT"/>
            </w:rPr>
            <w:drawing>
              <wp:inline distT="0" distB="0" distL="0" distR="0" wp14:anchorId="17E7FAAA" wp14:editId="3987FC3D">
                <wp:extent cx="1169035" cy="1320165"/>
                <wp:effectExtent l="0" t="0" r="0" b="635"/>
                <wp:docPr id="8" name="Picture 8" descr="laikinas - virs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aikinas - virs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9035" cy="1320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  <w:shd w:val="clear" w:color="auto" w:fill="auto"/>
          <w:vAlign w:val="center"/>
        </w:tcPr>
        <w:p w14:paraId="66232EA7" w14:textId="77777777" w:rsidR="00121ABF" w:rsidRDefault="00121ABF" w:rsidP="00C92AD7">
          <w:pPr>
            <w:pStyle w:val="Header"/>
            <w:jc w:val="right"/>
          </w:pPr>
          <w:r>
            <w:rPr>
              <w:noProof/>
              <w:lang w:val="lt-LT" w:eastAsia="lt-LT"/>
            </w:rPr>
            <w:drawing>
              <wp:inline distT="0" distB="0" distL="0" distR="0" wp14:anchorId="30E477A5" wp14:editId="47CEB35B">
                <wp:extent cx="2393937" cy="185445"/>
                <wp:effectExtent l="0" t="0" r="0" b="508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VDA_logo.eps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64238" cy="2218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DCE03E" w14:textId="77777777" w:rsidR="00121ABF" w:rsidRDefault="00121A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6108A"/>
    <w:multiLevelType w:val="multilevel"/>
    <w:tmpl w:val="B242FF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1B53E38"/>
    <w:multiLevelType w:val="multilevel"/>
    <w:tmpl w:val="DD7681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" w15:restartNumberingAfterBreak="0">
    <w:nsid w:val="028A10A5"/>
    <w:multiLevelType w:val="multilevel"/>
    <w:tmpl w:val="0427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EF163B"/>
    <w:multiLevelType w:val="multilevel"/>
    <w:tmpl w:val="E7FA1D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09A0F59"/>
    <w:multiLevelType w:val="multilevel"/>
    <w:tmpl w:val="B242FF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56029B9"/>
    <w:multiLevelType w:val="hybridMultilevel"/>
    <w:tmpl w:val="2B640F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F2EEB"/>
    <w:multiLevelType w:val="multilevel"/>
    <w:tmpl w:val="63EE3F1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7" w15:restartNumberingAfterBreak="0">
    <w:nsid w:val="200F131A"/>
    <w:multiLevelType w:val="multilevel"/>
    <w:tmpl w:val="12629E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3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17A7AA6"/>
    <w:multiLevelType w:val="hybridMultilevel"/>
    <w:tmpl w:val="1A72E17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45BB0"/>
    <w:multiLevelType w:val="hybridMultilevel"/>
    <w:tmpl w:val="8B3E571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C1F0B"/>
    <w:multiLevelType w:val="multilevel"/>
    <w:tmpl w:val="AFFCE1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F52BCB"/>
    <w:multiLevelType w:val="multilevel"/>
    <w:tmpl w:val="201E71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5365A39"/>
    <w:multiLevelType w:val="multilevel"/>
    <w:tmpl w:val="45365A3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E025F2F"/>
    <w:multiLevelType w:val="hybridMultilevel"/>
    <w:tmpl w:val="EB76B07E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422D36"/>
    <w:multiLevelType w:val="hybridMultilevel"/>
    <w:tmpl w:val="2B62B90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153158"/>
    <w:multiLevelType w:val="multilevel"/>
    <w:tmpl w:val="E086F8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5E62B0C"/>
    <w:multiLevelType w:val="multilevel"/>
    <w:tmpl w:val="28603B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6955051"/>
    <w:multiLevelType w:val="multilevel"/>
    <w:tmpl w:val="81C84E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8A876A7"/>
    <w:multiLevelType w:val="multilevel"/>
    <w:tmpl w:val="83468D6C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D457A94"/>
    <w:multiLevelType w:val="hybridMultilevel"/>
    <w:tmpl w:val="EC66AB00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96D47"/>
    <w:multiLevelType w:val="multilevel"/>
    <w:tmpl w:val="6C1CDA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1FA7473"/>
    <w:multiLevelType w:val="multilevel"/>
    <w:tmpl w:val="DC08D0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2407027"/>
    <w:multiLevelType w:val="hybridMultilevel"/>
    <w:tmpl w:val="9D36C712"/>
    <w:lvl w:ilvl="0" w:tplc="04270013">
      <w:start w:val="1"/>
      <w:numFmt w:val="upperRoman"/>
      <w:lvlText w:val="%1."/>
      <w:lvlJc w:val="righ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90DC2"/>
    <w:multiLevelType w:val="multilevel"/>
    <w:tmpl w:val="0427001F"/>
    <w:numStyleLink w:val="Style2"/>
  </w:abstractNum>
  <w:abstractNum w:abstractNumId="24" w15:restartNumberingAfterBreak="0">
    <w:nsid w:val="65C9236E"/>
    <w:multiLevelType w:val="multilevel"/>
    <w:tmpl w:val="54C0C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69D749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AF0572"/>
    <w:multiLevelType w:val="multilevel"/>
    <w:tmpl w:val="A75AC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72C5DFE"/>
    <w:multiLevelType w:val="multilevel"/>
    <w:tmpl w:val="61465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8107F88"/>
    <w:multiLevelType w:val="multilevel"/>
    <w:tmpl w:val="19F04A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F94355"/>
    <w:multiLevelType w:val="multilevel"/>
    <w:tmpl w:val="A342AE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48C6A34"/>
    <w:multiLevelType w:val="multilevel"/>
    <w:tmpl w:val="22D6F27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749004E2"/>
    <w:multiLevelType w:val="multilevel"/>
    <w:tmpl w:val="E086F8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6614342"/>
    <w:multiLevelType w:val="multilevel"/>
    <w:tmpl w:val="45365A3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3"/>
  </w:num>
  <w:num w:numId="5">
    <w:abstractNumId w:val="8"/>
  </w:num>
  <w:num w:numId="6">
    <w:abstractNumId w:val="5"/>
  </w:num>
  <w:num w:numId="7">
    <w:abstractNumId w:val="9"/>
  </w:num>
  <w:num w:numId="8">
    <w:abstractNumId w:val="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7"/>
  </w:num>
  <w:num w:numId="11">
    <w:abstractNumId w:val="21"/>
  </w:num>
  <w:num w:numId="12">
    <w:abstractNumId w:val="24"/>
  </w:num>
  <w:num w:numId="13">
    <w:abstractNumId w:val="28"/>
  </w:num>
  <w:num w:numId="14">
    <w:abstractNumId w:val="17"/>
  </w:num>
  <w:num w:numId="15">
    <w:abstractNumId w:val="15"/>
  </w:num>
  <w:num w:numId="16">
    <w:abstractNumId w:val="31"/>
  </w:num>
  <w:num w:numId="17">
    <w:abstractNumId w:val="29"/>
  </w:num>
  <w:num w:numId="18">
    <w:abstractNumId w:val="10"/>
  </w:num>
  <w:num w:numId="19">
    <w:abstractNumId w:val="13"/>
  </w:num>
  <w:num w:numId="2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30"/>
  </w:num>
  <w:num w:numId="23">
    <w:abstractNumId w:val="16"/>
  </w:num>
  <w:num w:numId="24">
    <w:abstractNumId w:val="26"/>
  </w:num>
  <w:num w:numId="25">
    <w:abstractNumId w:val="3"/>
  </w:num>
  <w:num w:numId="26">
    <w:abstractNumId w:val="0"/>
  </w:num>
  <w:num w:numId="27">
    <w:abstractNumId w:val="27"/>
  </w:num>
  <w:num w:numId="28">
    <w:abstractNumId w:val="11"/>
  </w:num>
  <w:num w:numId="29">
    <w:abstractNumId w:val="14"/>
  </w:num>
  <w:num w:numId="30">
    <w:abstractNumId w:val="25"/>
  </w:num>
  <w:num w:numId="31">
    <w:abstractNumId w:val="12"/>
  </w:num>
  <w:num w:numId="32">
    <w:abstractNumId w:val="4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documentProtection w:edit="forms" w:formatting="1" w:enforcement="0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c3NjUzNTG3NDFT0lEKTi0uzszPAykwqgUAMgrmuCwAAAA="/>
  </w:docVars>
  <w:rsids>
    <w:rsidRoot w:val="00340EE8"/>
    <w:rsid w:val="00006EF6"/>
    <w:rsid w:val="00010CE3"/>
    <w:rsid w:val="00014060"/>
    <w:rsid w:val="00035169"/>
    <w:rsid w:val="000366FA"/>
    <w:rsid w:val="00036EEA"/>
    <w:rsid w:val="000414E7"/>
    <w:rsid w:val="00054692"/>
    <w:rsid w:val="00060BAE"/>
    <w:rsid w:val="00062F1A"/>
    <w:rsid w:val="00071947"/>
    <w:rsid w:val="0008573E"/>
    <w:rsid w:val="0008589D"/>
    <w:rsid w:val="00087697"/>
    <w:rsid w:val="000A26D6"/>
    <w:rsid w:val="000B01ED"/>
    <w:rsid w:val="000B0B11"/>
    <w:rsid w:val="000B1E30"/>
    <w:rsid w:val="000B329B"/>
    <w:rsid w:val="000B441D"/>
    <w:rsid w:val="000C16B0"/>
    <w:rsid w:val="000C4338"/>
    <w:rsid w:val="000C4D82"/>
    <w:rsid w:val="000D2372"/>
    <w:rsid w:val="000D28CE"/>
    <w:rsid w:val="000E5EA8"/>
    <w:rsid w:val="000F0F9A"/>
    <w:rsid w:val="00103C76"/>
    <w:rsid w:val="00112DE8"/>
    <w:rsid w:val="0011396A"/>
    <w:rsid w:val="00117C6B"/>
    <w:rsid w:val="0012128A"/>
    <w:rsid w:val="00121ABF"/>
    <w:rsid w:val="00133FBA"/>
    <w:rsid w:val="00136F08"/>
    <w:rsid w:val="001403C3"/>
    <w:rsid w:val="00141E4E"/>
    <w:rsid w:val="00143852"/>
    <w:rsid w:val="001524F3"/>
    <w:rsid w:val="0015519E"/>
    <w:rsid w:val="00155A8D"/>
    <w:rsid w:val="00160840"/>
    <w:rsid w:val="0016451D"/>
    <w:rsid w:val="00164B53"/>
    <w:rsid w:val="001659E8"/>
    <w:rsid w:val="00172080"/>
    <w:rsid w:val="00180000"/>
    <w:rsid w:val="0018061B"/>
    <w:rsid w:val="00181D01"/>
    <w:rsid w:val="0018406E"/>
    <w:rsid w:val="0019089E"/>
    <w:rsid w:val="001922C0"/>
    <w:rsid w:val="00195A61"/>
    <w:rsid w:val="00195B74"/>
    <w:rsid w:val="001A125B"/>
    <w:rsid w:val="001A7080"/>
    <w:rsid w:val="001B2C54"/>
    <w:rsid w:val="001C1D6A"/>
    <w:rsid w:val="001C3C85"/>
    <w:rsid w:val="001D444C"/>
    <w:rsid w:val="001D573F"/>
    <w:rsid w:val="001D67F8"/>
    <w:rsid w:val="001D6D60"/>
    <w:rsid w:val="001D7498"/>
    <w:rsid w:val="001E4F9B"/>
    <w:rsid w:val="001E66EC"/>
    <w:rsid w:val="001E7462"/>
    <w:rsid w:val="001F7612"/>
    <w:rsid w:val="0020712A"/>
    <w:rsid w:val="002071D4"/>
    <w:rsid w:val="00207B37"/>
    <w:rsid w:val="00213F9E"/>
    <w:rsid w:val="00216745"/>
    <w:rsid w:val="00217175"/>
    <w:rsid w:val="002205EE"/>
    <w:rsid w:val="00222E8D"/>
    <w:rsid w:val="0023044C"/>
    <w:rsid w:val="002341F2"/>
    <w:rsid w:val="00240583"/>
    <w:rsid w:val="00242538"/>
    <w:rsid w:val="00251A33"/>
    <w:rsid w:val="00252435"/>
    <w:rsid w:val="00271EA6"/>
    <w:rsid w:val="00275E9A"/>
    <w:rsid w:val="00281E17"/>
    <w:rsid w:val="00282B38"/>
    <w:rsid w:val="00282E83"/>
    <w:rsid w:val="00282EB6"/>
    <w:rsid w:val="00294859"/>
    <w:rsid w:val="0029757C"/>
    <w:rsid w:val="002A27E7"/>
    <w:rsid w:val="002A6F81"/>
    <w:rsid w:val="002B526B"/>
    <w:rsid w:val="002C1D09"/>
    <w:rsid w:val="002C755A"/>
    <w:rsid w:val="002C7A9A"/>
    <w:rsid w:val="002D1603"/>
    <w:rsid w:val="002D70BD"/>
    <w:rsid w:val="002D7A9A"/>
    <w:rsid w:val="002E0697"/>
    <w:rsid w:val="002E5A1A"/>
    <w:rsid w:val="002E689B"/>
    <w:rsid w:val="003016F4"/>
    <w:rsid w:val="0030696A"/>
    <w:rsid w:val="00307679"/>
    <w:rsid w:val="00326000"/>
    <w:rsid w:val="00334FDF"/>
    <w:rsid w:val="00340EE8"/>
    <w:rsid w:val="00344115"/>
    <w:rsid w:val="00345CED"/>
    <w:rsid w:val="003473A5"/>
    <w:rsid w:val="00356312"/>
    <w:rsid w:val="00356B22"/>
    <w:rsid w:val="0035709A"/>
    <w:rsid w:val="0037122A"/>
    <w:rsid w:val="00373EBC"/>
    <w:rsid w:val="0037495A"/>
    <w:rsid w:val="00374A71"/>
    <w:rsid w:val="003757FE"/>
    <w:rsid w:val="00377D97"/>
    <w:rsid w:val="003857B8"/>
    <w:rsid w:val="00385E99"/>
    <w:rsid w:val="00391ADB"/>
    <w:rsid w:val="00392616"/>
    <w:rsid w:val="003A16FF"/>
    <w:rsid w:val="003A4A8D"/>
    <w:rsid w:val="003A5901"/>
    <w:rsid w:val="003B4017"/>
    <w:rsid w:val="003C1022"/>
    <w:rsid w:val="003C1EC0"/>
    <w:rsid w:val="003C615D"/>
    <w:rsid w:val="003D46DC"/>
    <w:rsid w:val="003E1C7A"/>
    <w:rsid w:val="003E6B8F"/>
    <w:rsid w:val="003E7911"/>
    <w:rsid w:val="003F1BB1"/>
    <w:rsid w:val="003F6A14"/>
    <w:rsid w:val="003F79DC"/>
    <w:rsid w:val="003F7B5E"/>
    <w:rsid w:val="003F7CB5"/>
    <w:rsid w:val="004014F7"/>
    <w:rsid w:val="00411EB5"/>
    <w:rsid w:val="00412DA9"/>
    <w:rsid w:val="004148B5"/>
    <w:rsid w:val="00415A1A"/>
    <w:rsid w:val="00420712"/>
    <w:rsid w:val="00426E00"/>
    <w:rsid w:val="0043027D"/>
    <w:rsid w:val="004343D0"/>
    <w:rsid w:val="00437117"/>
    <w:rsid w:val="0044133B"/>
    <w:rsid w:val="00443FB0"/>
    <w:rsid w:val="00447503"/>
    <w:rsid w:val="004525E6"/>
    <w:rsid w:val="0045532C"/>
    <w:rsid w:val="00456076"/>
    <w:rsid w:val="00456D9F"/>
    <w:rsid w:val="00460CDE"/>
    <w:rsid w:val="004638D2"/>
    <w:rsid w:val="00465563"/>
    <w:rsid w:val="00470250"/>
    <w:rsid w:val="00471974"/>
    <w:rsid w:val="004800D3"/>
    <w:rsid w:val="00492A36"/>
    <w:rsid w:val="00492C5D"/>
    <w:rsid w:val="00493D61"/>
    <w:rsid w:val="00495073"/>
    <w:rsid w:val="004C576D"/>
    <w:rsid w:val="004C79AE"/>
    <w:rsid w:val="004D1C30"/>
    <w:rsid w:val="004D62C2"/>
    <w:rsid w:val="004D7FF7"/>
    <w:rsid w:val="004E27FA"/>
    <w:rsid w:val="004E4078"/>
    <w:rsid w:val="004E40D5"/>
    <w:rsid w:val="004F7773"/>
    <w:rsid w:val="0050039D"/>
    <w:rsid w:val="0050064A"/>
    <w:rsid w:val="00501EF5"/>
    <w:rsid w:val="00502675"/>
    <w:rsid w:val="005039BB"/>
    <w:rsid w:val="00511606"/>
    <w:rsid w:val="00516897"/>
    <w:rsid w:val="00530086"/>
    <w:rsid w:val="00533049"/>
    <w:rsid w:val="00533236"/>
    <w:rsid w:val="005335A0"/>
    <w:rsid w:val="00536B17"/>
    <w:rsid w:val="00536DCC"/>
    <w:rsid w:val="0054148D"/>
    <w:rsid w:val="00557C7D"/>
    <w:rsid w:val="00560AD8"/>
    <w:rsid w:val="005612F1"/>
    <w:rsid w:val="0057231C"/>
    <w:rsid w:val="00572835"/>
    <w:rsid w:val="00584411"/>
    <w:rsid w:val="00587308"/>
    <w:rsid w:val="00592699"/>
    <w:rsid w:val="005B19F0"/>
    <w:rsid w:val="005B7B76"/>
    <w:rsid w:val="005C579A"/>
    <w:rsid w:val="005D00E1"/>
    <w:rsid w:val="005D1440"/>
    <w:rsid w:val="005D2C88"/>
    <w:rsid w:val="005D6ED0"/>
    <w:rsid w:val="005E2F01"/>
    <w:rsid w:val="005F678F"/>
    <w:rsid w:val="005F6D13"/>
    <w:rsid w:val="005F79EB"/>
    <w:rsid w:val="00602938"/>
    <w:rsid w:val="00604251"/>
    <w:rsid w:val="006043AA"/>
    <w:rsid w:val="00612370"/>
    <w:rsid w:val="00616FA0"/>
    <w:rsid w:val="00617D8C"/>
    <w:rsid w:val="00622DF9"/>
    <w:rsid w:val="00627994"/>
    <w:rsid w:val="0063130C"/>
    <w:rsid w:val="00644279"/>
    <w:rsid w:val="006618C7"/>
    <w:rsid w:val="006623CF"/>
    <w:rsid w:val="00662ED1"/>
    <w:rsid w:val="00666F25"/>
    <w:rsid w:val="00670C5E"/>
    <w:rsid w:val="0067390F"/>
    <w:rsid w:val="006755EB"/>
    <w:rsid w:val="006774D8"/>
    <w:rsid w:val="006833D9"/>
    <w:rsid w:val="00683721"/>
    <w:rsid w:val="006909EF"/>
    <w:rsid w:val="00692F11"/>
    <w:rsid w:val="00694D94"/>
    <w:rsid w:val="006B136C"/>
    <w:rsid w:val="006D1C40"/>
    <w:rsid w:val="006F0888"/>
    <w:rsid w:val="006F4586"/>
    <w:rsid w:val="00711304"/>
    <w:rsid w:val="00714D79"/>
    <w:rsid w:val="007155E4"/>
    <w:rsid w:val="00715D69"/>
    <w:rsid w:val="00721420"/>
    <w:rsid w:val="00727C9E"/>
    <w:rsid w:val="00735589"/>
    <w:rsid w:val="00736C9A"/>
    <w:rsid w:val="007371FE"/>
    <w:rsid w:val="00744EDF"/>
    <w:rsid w:val="007465F2"/>
    <w:rsid w:val="007468A9"/>
    <w:rsid w:val="0076274B"/>
    <w:rsid w:val="00763251"/>
    <w:rsid w:val="00764A2B"/>
    <w:rsid w:val="00764D05"/>
    <w:rsid w:val="00767480"/>
    <w:rsid w:val="007709EF"/>
    <w:rsid w:val="0077249C"/>
    <w:rsid w:val="00777B71"/>
    <w:rsid w:val="00783C56"/>
    <w:rsid w:val="007844C5"/>
    <w:rsid w:val="00796E8A"/>
    <w:rsid w:val="007A1306"/>
    <w:rsid w:val="007A2FF0"/>
    <w:rsid w:val="007B48D0"/>
    <w:rsid w:val="007B59E3"/>
    <w:rsid w:val="007B7B91"/>
    <w:rsid w:val="007D0CE8"/>
    <w:rsid w:val="007D6707"/>
    <w:rsid w:val="007E39E8"/>
    <w:rsid w:val="007F1D1B"/>
    <w:rsid w:val="007F3763"/>
    <w:rsid w:val="007F6A81"/>
    <w:rsid w:val="00801CC4"/>
    <w:rsid w:val="0080572C"/>
    <w:rsid w:val="008156A3"/>
    <w:rsid w:val="00816D9C"/>
    <w:rsid w:val="00824B3D"/>
    <w:rsid w:val="008276D0"/>
    <w:rsid w:val="00832F89"/>
    <w:rsid w:val="00834243"/>
    <w:rsid w:val="008452A7"/>
    <w:rsid w:val="008463A6"/>
    <w:rsid w:val="008528EA"/>
    <w:rsid w:val="00853D5E"/>
    <w:rsid w:val="00854E2E"/>
    <w:rsid w:val="00863504"/>
    <w:rsid w:val="008706BD"/>
    <w:rsid w:val="0087169F"/>
    <w:rsid w:val="00876893"/>
    <w:rsid w:val="008803F3"/>
    <w:rsid w:val="00882716"/>
    <w:rsid w:val="00883A51"/>
    <w:rsid w:val="00883B36"/>
    <w:rsid w:val="00886796"/>
    <w:rsid w:val="0089248D"/>
    <w:rsid w:val="008A0D12"/>
    <w:rsid w:val="008A34FB"/>
    <w:rsid w:val="008B2A72"/>
    <w:rsid w:val="008C1CEB"/>
    <w:rsid w:val="008D28D6"/>
    <w:rsid w:val="008D59BA"/>
    <w:rsid w:val="008E00E2"/>
    <w:rsid w:val="008E2015"/>
    <w:rsid w:val="008E2C48"/>
    <w:rsid w:val="008E55EF"/>
    <w:rsid w:val="008F328E"/>
    <w:rsid w:val="00901316"/>
    <w:rsid w:val="00902636"/>
    <w:rsid w:val="00922970"/>
    <w:rsid w:val="00927F55"/>
    <w:rsid w:val="00933900"/>
    <w:rsid w:val="00934E68"/>
    <w:rsid w:val="00940BE3"/>
    <w:rsid w:val="00943063"/>
    <w:rsid w:val="0094578F"/>
    <w:rsid w:val="00956F41"/>
    <w:rsid w:val="00960BFE"/>
    <w:rsid w:val="00961077"/>
    <w:rsid w:val="00962155"/>
    <w:rsid w:val="00971F2F"/>
    <w:rsid w:val="00992554"/>
    <w:rsid w:val="00994884"/>
    <w:rsid w:val="00995BB8"/>
    <w:rsid w:val="009968F0"/>
    <w:rsid w:val="009A3A84"/>
    <w:rsid w:val="009B146E"/>
    <w:rsid w:val="009C647E"/>
    <w:rsid w:val="009D0076"/>
    <w:rsid w:val="009D1626"/>
    <w:rsid w:val="009D2C74"/>
    <w:rsid w:val="009D51DF"/>
    <w:rsid w:val="009D76F3"/>
    <w:rsid w:val="009D7B56"/>
    <w:rsid w:val="009E0A22"/>
    <w:rsid w:val="009E2F2C"/>
    <w:rsid w:val="009E5DFE"/>
    <w:rsid w:val="009F7C54"/>
    <w:rsid w:val="009F7D4F"/>
    <w:rsid w:val="00A00479"/>
    <w:rsid w:val="00A0724B"/>
    <w:rsid w:val="00A135BC"/>
    <w:rsid w:val="00A14655"/>
    <w:rsid w:val="00A15CD4"/>
    <w:rsid w:val="00A24887"/>
    <w:rsid w:val="00A34747"/>
    <w:rsid w:val="00A36059"/>
    <w:rsid w:val="00A37203"/>
    <w:rsid w:val="00A422FA"/>
    <w:rsid w:val="00A44CBB"/>
    <w:rsid w:val="00A50C4C"/>
    <w:rsid w:val="00A519AC"/>
    <w:rsid w:val="00A53774"/>
    <w:rsid w:val="00A55603"/>
    <w:rsid w:val="00A56C4E"/>
    <w:rsid w:val="00A6192C"/>
    <w:rsid w:val="00A636DF"/>
    <w:rsid w:val="00A65908"/>
    <w:rsid w:val="00A663B0"/>
    <w:rsid w:val="00A70A2E"/>
    <w:rsid w:val="00A750BD"/>
    <w:rsid w:val="00A751D3"/>
    <w:rsid w:val="00A808EB"/>
    <w:rsid w:val="00A96AAB"/>
    <w:rsid w:val="00AA4461"/>
    <w:rsid w:val="00AA62B6"/>
    <w:rsid w:val="00AB1082"/>
    <w:rsid w:val="00AB146A"/>
    <w:rsid w:val="00AB15E6"/>
    <w:rsid w:val="00AC445C"/>
    <w:rsid w:val="00AD02F4"/>
    <w:rsid w:val="00AD0C4E"/>
    <w:rsid w:val="00AD167A"/>
    <w:rsid w:val="00AD2674"/>
    <w:rsid w:val="00AD5143"/>
    <w:rsid w:val="00AE7A4B"/>
    <w:rsid w:val="00AF601E"/>
    <w:rsid w:val="00AF726C"/>
    <w:rsid w:val="00B010B1"/>
    <w:rsid w:val="00B05EF3"/>
    <w:rsid w:val="00B100F9"/>
    <w:rsid w:val="00B10554"/>
    <w:rsid w:val="00B1080B"/>
    <w:rsid w:val="00B12A55"/>
    <w:rsid w:val="00B13D31"/>
    <w:rsid w:val="00B15A92"/>
    <w:rsid w:val="00B2721C"/>
    <w:rsid w:val="00B3176C"/>
    <w:rsid w:val="00B327B7"/>
    <w:rsid w:val="00B4029A"/>
    <w:rsid w:val="00B54237"/>
    <w:rsid w:val="00B70F95"/>
    <w:rsid w:val="00B71662"/>
    <w:rsid w:val="00B754A9"/>
    <w:rsid w:val="00B80BBD"/>
    <w:rsid w:val="00B81117"/>
    <w:rsid w:val="00B8189D"/>
    <w:rsid w:val="00B83FFF"/>
    <w:rsid w:val="00B85F19"/>
    <w:rsid w:val="00B87A20"/>
    <w:rsid w:val="00BA045C"/>
    <w:rsid w:val="00BA1491"/>
    <w:rsid w:val="00BA1FAD"/>
    <w:rsid w:val="00BB2ABB"/>
    <w:rsid w:val="00BC3BAC"/>
    <w:rsid w:val="00BC4D58"/>
    <w:rsid w:val="00BC53AB"/>
    <w:rsid w:val="00BD2671"/>
    <w:rsid w:val="00BD2810"/>
    <w:rsid w:val="00BE672A"/>
    <w:rsid w:val="00BF1360"/>
    <w:rsid w:val="00BF6CE1"/>
    <w:rsid w:val="00C04EDA"/>
    <w:rsid w:val="00C1293F"/>
    <w:rsid w:val="00C141B8"/>
    <w:rsid w:val="00C23D3A"/>
    <w:rsid w:val="00C2613A"/>
    <w:rsid w:val="00C26DC4"/>
    <w:rsid w:val="00C459BE"/>
    <w:rsid w:val="00C50929"/>
    <w:rsid w:val="00C53379"/>
    <w:rsid w:val="00C614D8"/>
    <w:rsid w:val="00C61D29"/>
    <w:rsid w:val="00C721EA"/>
    <w:rsid w:val="00C72BB4"/>
    <w:rsid w:val="00C74908"/>
    <w:rsid w:val="00C759DE"/>
    <w:rsid w:val="00C86688"/>
    <w:rsid w:val="00C877E2"/>
    <w:rsid w:val="00C92AD7"/>
    <w:rsid w:val="00C93503"/>
    <w:rsid w:val="00CA2A2D"/>
    <w:rsid w:val="00CA4DF7"/>
    <w:rsid w:val="00CA6122"/>
    <w:rsid w:val="00CB0A97"/>
    <w:rsid w:val="00CB2C82"/>
    <w:rsid w:val="00CB468F"/>
    <w:rsid w:val="00CB4C7F"/>
    <w:rsid w:val="00CB4D8D"/>
    <w:rsid w:val="00CC0090"/>
    <w:rsid w:val="00CC501F"/>
    <w:rsid w:val="00CC5A4F"/>
    <w:rsid w:val="00CC6F8D"/>
    <w:rsid w:val="00CD0169"/>
    <w:rsid w:val="00CD09D5"/>
    <w:rsid w:val="00CD2E03"/>
    <w:rsid w:val="00CD47AA"/>
    <w:rsid w:val="00CD53D4"/>
    <w:rsid w:val="00CE4C19"/>
    <w:rsid w:val="00CF1E81"/>
    <w:rsid w:val="00D00214"/>
    <w:rsid w:val="00D06150"/>
    <w:rsid w:val="00D06B79"/>
    <w:rsid w:val="00D14B97"/>
    <w:rsid w:val="00D14E97"/>
    <w:rsid w:val="00D20D6C"/>
    <w:rsid w:val="00D2310A"/>
    <w:rsid w:val="00D237FE"/>
    <w:rsid w:val="00D35BC0"/>
    <w:rsid w:val="00D36C1D"/>
    <w:rsid w:val="00D45ED3"/>
    <w:rsid w:val="00D57130"/>
    <w:rsid w:val="00D6158D"/>
    <w:rsid w:val="00D669E4"/>
    <w:rsid w:val="00D73E70"/>
    <w:rsid w:val="00D75BB4"/>
    <w:rsid w:val="00D83C52"/>
    <w:rsid w:val="00D913F9"/>
    <w:rsid w:val="00DA0C9F"/>
    <w:rsid w:val="00DA30E2"/>
    <w:rsid w:val="00DA6E89"/>
    <w:rsid w:val="00DB0DB6"/>
    <w:rsid w:val="00DB1496"/>
    <w:rsid w:val="00DB22A0"/>
    <w:rsid w:val="00DC38BB"/>
    <w:rsid w:val="00DC7D27"/>
    <w:rsid w:val="00DD0522"/>
    <w:rsid w:val="00DD5B68"/>
    <w:rsid w:val="00DD7CAA"/>
    <w:rsid w:val="00DE20AB"/>
    <w:rsid w:val="00DE22FE"/>
    <w:rsid w:val="00DE41DA"/>
    <w:rsid w:val="00DF12A7"/>
    <w:rsid w:val="00DF13B0"/>
    <w:rsid w:val="00E013DF"/>
    <w:rsid w:val="00E066F6"/>
    <w:rsid w:val="00E148D5"/>
    <w:rsid w:val="00E157A6"/>
    <w:rsid w:val="00E1663A"/>
    <w:rsid w:val="00E24B09"/>
    <w:rsid w:val="00E260F1"/>
    <w:rsid w:val="00E2681B"/>
    <w:rsid w:val="00E31ADB"/>
    <w:rsid w:val="00E32335"/>
    <w:rsid w:val="00E3617D"/>
    <w:rsid w:val="00E366FE"/>
    <w:rsid w:val="00E37C69"/>
    <w:rsid w:val="00E41BC4"/>
    <w:rsid w:val="00E42D53"/>
    <w:rsid w:val="00E435C7"/>
    <w:rsid w:val="00E46E46"/>
    <w:rsid w:val="00E53FBF"/>
    <w:rsid w:val="00E612D8"/>
    <w:rsid w:val="00E62CC7"/>
    <w:rsid w:val="00E62D98"/>
    <w:rsid w:val="00E70FF6"/>
    <w:rsid w:val="00E71244"/>
    <w:rsid w:val="00E80D79"/>
    <w:rsid w:val="00E83218"/>
    <w:rsid w:val="00E848BA"/>
    <w:rsid w:val="00E85235"/>
    <w:rsid w:val="00E90D0F"/>
    <w:rsid w:val="00E90F28"/>
    <w:rsid w:val="00EB1F2A"/>
    <w:rsid w:val="00EB3E76"/>
    <w:rsid w:val="00EC404B"/>
    <w:rsid w:val="00EC5955"/>
    <w:rsid w:val="00EC6F31"/>
    <w:rsid w:val="00EC7525"/>
    <w:rsid w:val="00EE6796"/>
    <w:rsid w:val="00EE6B80"/>
    <w:rsid w:val="00EF25D4"/>
    <w:rsid w:val="00EF471A"/>
    <w:rsid w:val="00EF6CBB"/>
    <w:rsid w:val="00EF7AA4"/>
    <w:rsid w:val="00F02A74"/>
    <w:rsid w:val="00F167A3"/>
    <w:rsid w:val="00F20277"/>
    <w:rsid w:val="00F259C3"/>
    <w:rsid w:val="00F36D12"/>
    <w:rsid w:val="00F40995"/>
    <w:rsid w:val="00F42663"/>
    <w:rsid w:val="00F477C3"/>
    <w:rsid w:val="00F50DB5"/>
    <w:rsid w:val="00F52607"/>
    <w:rsid w:val="00F6359B"/>
    <w:rsid w:val="00F666F8"/>
    <w:rsid w:val="00F67999"/>
    <w:rsid w:val="00F85A1E"/>
    <w:rsid w:val="00F85EE0"/>
    <w:rsid w:val="00F95A3E"/>
    <w:rsid w:val="00F95E65"/>
    <w:rsid w:val="00F9689D"/>
    <w:rsid w:val="00FA1B05"/>
    <w:rsid w:val="00FC18C6"/>
    <w:rsid w:val="00FD1A9F"/>
    <w:rsid w:val="00FD1C20"/>
    <w:rsid w:val="00FD4858"/>
    <w:rsid w:val="00FD5ABF"/>
    <w:rsid w:val="00FE548F"/>
    <w:rsid w:val="00FF3838"/>
    <w:rsid w:val="00FF395D"/>
    <w:rsid w:val="00FF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A8AE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color w:val="000000" w:themeColor="text1"/>
        <w:szCs w:val="22"/>
        <w:lang w:val="lt-LT" w:eastAsia="en-US" w:bidi="ar-SA"/>
      </w:rPr>
    </w:rPrDefault>
    <w:pPrDefault>
      <w:pPr>
        <w:spacing w:line="240" w:lineRule="exact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C54"/>
    <w:pPr>
      <w:spacing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40EE8"/>
    <w:pPr>
      <w:spacing w:line="240" w:lineRule="exact"/>
      <w:ind w:left="720"/>
      <w:contextualSpacing/>
      <w:jc w:val="both"/>
    </w:pPr>
    <w:rPr>
      <w:rFonts w:ascii="Arial" w:eastAsiaTheme="minorHAnsi" w:hAnsi="Arial" w:cstheme="minorBidi"/>
      <w:color w:val="000000" w:themeColor="text1"/>
      <w:sz w:val="20"/>
      <w:szCs w:val="22"/>
      <w:lang w:val="lt-LT"/>
    </w:rPr>
  </w:style>
  <w:style w:type="character" w:customStyle="1" w:styleId="TNumeracijaChar">
    <w:name w:val="TNumeracija Char"/>
    <w:link w:val="TNumeracija"/>
    <w:locked/>
    <w:rsid w:val="000C16B0"/>
    <w:rPr>
      <w:rFonts w:ascii="SouvLTr" w:hAnsi="SouvLTr"/>
      <w:lang w:val="en-US"/>
    </w:rPr>
  </w:style>
  <w:style w:type="paragraph" w:customStyle="1" w:styleId="TNumeracija">
    <w:name w:val="TNumeracija"/>
    <w:link w:val="TNumeracijaChar"/>
    <w:rsid w:val="000C16B0"/>
    <w:pPr>
      <w:tabs>
        <w:tab w:val="right" w:pos="907"/>
        <w:tab w:val="left" w:pos="964"/>
      </w:tabs>
      <w:snapToGrid w:val="0"/>
      <w:spacing w:line="240" w:lineRule="auto"/>
    </w:pPr>
    <w:rPr>
      <w:rFonts w:ascii="SouvLTr" w:hAnsi="SouvLTr"/>
      <w:lang w:val="en-US"/>
    </w:rPr>
  </w:style>
  <w:style w:type="table" w:styleId="TableGrid">
    <w:name w:val="Table Grid"/>
    <w:basedOn w:val="TableNormal"/>
    <w:uiPriority w:val="39"/>
    <w:rsid w:val="0030696A"/>
    <w:pPr>
      <w:spacing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2">
    <w:name w:val="Style2"/>
    <w:uiPriority w:val="99"/>
    <w:rsid w:val="0030696A"/>
    <w:pPr>
      <w:numPr>
        <w:numId w:val="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D2E03"/>
  </w:style>
  <w:style w:type="character" w:styleId="CommentReference">
    <w:name w:val="annotation reference"/>
    <w:basedOn w:val="DefaultParagraphFont"/>
    <w:uiPriority w:val="99"/>
    <w:semiHidden/>
    <w:unhideWhenUsed/>
    <w:rsid w:val="00141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1E4E"/>
    <w:pPr>
      <w:jc w:val="both"/>
    </w:pPr>
    <w:rPr>
      <w:rFonts w:ascii="Arial" w:eastAsiaTheme="minorHAnsi" w:hAnsi="Arial" w:cstheme="minorBidi"/>
      <w:color w:val="000000" w:themeColor="text1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1E4E"/>
    <w:rPr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1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1E4E"/>
    <w:rPr>
      <w:b/>
      <w:bCs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E4E"/>
    <w:pPr>
      <w:jc w:val="both"/>
    </w:pPr>
    <w:rPr>
      <w:rFonts w:ascii="Segoe UI" w:eastAsiaTheme="minorHAnsi" w:hAnsi="Segoe UI" w:cs="Segoe UI"/>
      <w:color w:val="000000" w:themeColor="text1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E4E"/>
    <w:rPr>
      <w:rFonts w:ascii="Segoe UI" w:hAnsi="Segoe UI" w:cs="Segoe UI"/>
      <w:sz w:val="18"/>
      <w:szCs w:val="18"/>
      <w:lang w:val="en-GB"/>
    </w:rPr>
  </w:style>
  <w:style w:type="character" w:customStyle="1" w:styleId="Bodytext2">
    <w:name w:val="Body text (2)_"/>
    <w:basedOn w:val="DefaultParagraphFont"/>
    <w:link w:val="Bodytext20"/>
    <w:rsid w:val="003F1BB1"/>
    <w:rPr>
      <w:rFonts w:eastAsia="Arial" w:cs="Arial"/>
      <w:sz w:val="19"/>
      <w:szCs w:val="19"/>
      <w:shd w:val="clear" w:color="auto" w:fill="FFFFFF"/>
    </w:rPr>
  </w:style>
  <w:style w:type="paragraph" w:customStyle="1" w:styleId="Bodytext20">
    <w:name w:val="Body text (2)"/>
    <w:basedOn w:val="Normal"/>
    <w:link w:val="Bodytext2"/>
    <w:rsid w:val="003F1BB1"/>
    <w:pPr>
      <w:widowControl w:val="0"/>
      <w:shd w:val="clear" w:color="auto" w:fill="FFFFFF"/>
      <w:spacing w:after="220" w:line="212" w:lineRule="exact"/>
      <w:ind w:hanging="740"/>
      <w:jc w:val="right"/>
    </w:pPr>
    <w:rPr>
      <w:rFonts w:ascii="Arial" w:eastAsia="Arial" w:hAnsi="Arial" w:cs="Arial"/>
      <w:color w:val="000000" w:themeColor="text1"/>
      <w:sz w:val="19"/>
      <w:szCs w:val="19"/>
      <w:lang w:val="lt-LT"/>
    </w:rPr>
  </w:style>
  <w:style w:type="character" w:customStyle="1" w:styleId="Bodytext2Italic">
    <w:name w:val="Body text (2) + Italic"/>
    <w:basedOn w:val="Bodytext2"/>
    <w:rsid w:val="00A663B0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lt-LT" w:eastAsia="lt-LT" w:bidi="lt-LT"/>
    </w:rPr>
  </w:style>
  <w:style w:type="character" w:styleId="PlaceholderText">
    <w:name w:val="Placeholder Text"/>
    <w:basedOn w:val="DefaultParagraphFont"/>
    <w:uiPriority w:val="99"/>
    <w:semiHidden/>
    <w:rsid w:val="00CA2A2D"/>
    <w:rPr>
      <w:color w:val="808080"/>
    </w:rPr>
  </w:style>
  <w:style w:type="paragraph" w:styleId="Header">
    <w:name w:val="header"/>
    <w:basedOn w:val="Normal"/>
    <w:link w:val="HeaderChar"/>
    <w:unhideWhenUsed/>
    <w:rsid w:val="007E39E8"/>
    <w:pPr>
      <w:tabs>
        <w:tab w:val="center" w:pos="4819"/>
        <w:tab w:val="right" w:pos="9638"/>
      </w:tabs>
      <w:jc w:val="both"/>
    </w:pPr>
    <w:rPr>
      <w:rFonts w:ascii="Arial" w:eastAsiaTheme="minorHAnsi" w:hAnsi="Arial" w:cstheme="minorBidi"/>
      <w:color w:val="000000" w:themeColor="text1"/>
      <w:sz w:val="20"/>
      <w:szCs w:val="22"/>
      <w:lang w:val="en-GB"/>
    </w:rPr>
  </w:style>
  <w:style w:type="character" w:customStyle="1" w:styleId="HeaderChar">
    <w:name w:val="Header Char"/>
    <w:basedOn w:val="DefaultParagraphFont"/>
    <w:link w:val="Header"/>
    <w:rsid w:val="007E39E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E39E8"/>
    <w:pPr>
      <w:tabs>
        <w:tab w:val="center" w:pos="4819"/>
        <w:tab w:val="right" w:pos="9638"/>
      </w:tabs>
      <w:jc w:val="both"/>
    </w:pPr>
    <w:rPr>
      <w:rFonts w:ascii="Arial" w:eastAsiaTheme="minorHAnsi" w:hAnsi="Arial" w:cstheme="minorBidi"/>
      <w:color w:val="000000" w:themeColor="text1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E39E8"/>
    <w:rPr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172080"/>
    <w:rPr>
      <w:color w:val="0563C1" w:themeColor="hyperlink"/>
      <w:u w:val="single"/>
    </w:rPr>
  </w:style>
  <w:style w:type="paragraph" w:customStyle="1" w:styleId="x">
    <w:name w:val="x"/>
    <w:rsid w:val="009D51DF"/>
    <w:pPr>
      <w:spacing w:line="240" w:lineRule="auto"/>
      <w:jc w:val="left"/>
    </w:pPr>
    <w:rPr>
      <w:rFonts w:eastAsia="Arial Unicode MS" w:cs="Arial"/>
      <w:color w:val="auto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4D62C2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B85F19"/>
    <w:pPr>
      <w:spacing w:line="240" w:lineRule="auto"/>
      <w:jc w:val="left"/>
    </w:pPr>
    <w:rPr>
      <w:rFonts w:asciiTheme="minorHAnsi" w:hAnsiTheme="minorHAnsi"/>
      <w:color w:val="auto"/>
      <w:sz w:val="22"/>
      <w:lang w:val="en-US"/>
    </w:rPr>
  </w:style>
  <w:style w:type="paragraph" w:styleId="Revision">
    <w:name w:val="Revision"/>
    <w:hidden/>
    <w:uiPriority w:val="99"/>
    <w:semiHidden/>
    <w:rsid w:val="00971F2F"/>
    <w:pPr>
      <w:spacing w:line="240" w:lineRule="auto"/>
      <w:jc w:val="left"/>
    </w:pPr>
    <w:rPr>
      <w:lang w:val="en-GB"/>
    </w:rPr>
  </w:style>
  <w:style w:type="character" w:customStyle="1" w:styleId="apple-converted-space">
    <w:name w:val="apple-converted-space"/>
    <w:basedOn w:val="DefaultParagraphFont"/>
    <w:rsid w:val="009F7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1FE0061B5FF164DA10CB6499552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C3894-D00E-144F-8FE8-7E6268BB6E7D}"/>
      </w:docPartPr>
      <w:docPartBody>
        <w:p w:rsidR="00E563A7" w:rsidRDefault="00E563A7" w:rsidP="00E563A7">
          <w:pPr>
            <w:pStyle w:val="C1FE0061B5FF164DA10CB6499552C4D3"/>
          </w:pPr>
          <w:r>
            <w:rPr>
              <w:rStyle w:val="PlaceholderText"/>
              <w:rFonts w:cs="Arial"/>
              <w:szCs w:val="20"/>
            </w:rPr>
            <w:t>metai</w:t>
          </w:r>
        </w:p>
      </w:docPartBody>
    </w:docPart>
    <w:docPart>
      <w:docPartPr>
        <w:name w:val="17FF96C64D71BE4CB3E01F417EC98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3F638-521B-734F-BB5C-812C07F53C9E}"/>
      </w:docPartPr>
      <w:docPartBody>
        <w:p w:rsidR="00E563A7" w:rsidRDefault="00E563A7" w:rsidP="00E563A7">
          <w:pPr>
            <w:pStyle w:val="17FF96C64D71BE4CB3E01F417EC989FC"/>
          </w:pPr>
          <w:r>
            <w:rPr>
              <w:rStyle w:val="PlaceholderText"/>
              <w:rFonts w:cs="Arial"/>
              <w:szCs w:val="20"/>
            </w:rPr>
            <w:t>m</w:t>
          </w:r>
          <w:r w:rsidRPr="00067A14">
            <w:rPr>
              <w:rStyle w:val="PlaceholderText"/>
              <w:rFonts w:cs="Arial"/>
              <w:szCs w:val="20"/>
            </w:rPr>
            <w:t>ėnuo</w:t>
          </w:r>
        </w:p>
      </w:docPartBody>
    </w:docPart>
    <w:docPart>
      <w:docPartPr>
        <w:name w:val="83CE52DA8A16F34EBDD39164B8CC4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BFAA3-E143-ED4B-A32C-6CCC34E66325}"/>
      </w:docPartPr>
      <w:docPartBody>
        <w:p w:rsidR="00E563A7" w:rsidRDefault="00E563A7" w:rsidP="00E563A7">
          <w:pPr>
            <w:pStyle w:val="83CE52DA8A16F34EBDD39164B8CC44F5"/>
          </w:pPr>
          <w:r w:rsidRPr="00067A14">
            <w:rPr>
              <w:rStyle w:val="PlaceholderText"/>
              <w:rFonts w:cs="Arial"/>
              <w:szCs w:val="20"/>
            </w:rPr>
            <w:t>diena</w:t>
          </w:r>
        </w:p>
      </w:docPartBody>
    </w:docPart>
    <w:docPart>
      <w:docPartPr>
        <w:name w:val="5278F6BF57D43A4EB55009874D918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915F3-FA94-DC4A-9AD0-EF4E3FCFD838}"/>
      </w:docPartPr>
      <w:docPartBody>
        <w:p w:rsidR="00E563A7" w:rsidRDefault="00E563A7" w:rsidP="00E563A7">
          <w:pPr>
            <w:pStyle w:val="5278F6BF57D43A4EB55009874D918A54"/>
          </w:pPr>
          <w:r w:rsidRPr="000218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89463B3C74B44CADB1B2A32D958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16A92-49F2-1C46-AF3F-2995B142CEA8}"/>
      </w:docPartPr>
      <w:docPartBody>
        <w:p w:rsidR="009A6B6E" w:rsidRDefault="009A6B6E" w:rsidP="009A6B6E">
          <w:pPr>
            <w:pStyle w:val="8489463B3C74B44CADB1B2A32D958515"/>
          </w:pPr>
          <w:r w:rsidRPr="00067A14">
            <w:rPr>
              <w:rStyle w:val="PlaceholderText"/>
              <w:rFonts w:cs="Arial"/>
              <w:szCs w:val="20"/>
            </w:rPr>
            <w:t>įveskite skaitmenis.</w:t>
          </w:r>
        </w:p>
      </w:docPartBody>
    </w:docPart>
    <w:docPart>
      <w:docPartPr>
        <w:name w:val="4D6D974507396044B9E065A7FAFA9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E9F52-5D61-FC4C-8EB2-AFC770959BBA}"/>
      </w:docPartPr>
      <w:docPartBody>
        <w:p w:rsidR="009A6B6E" w:rsidRDefault="009A6B6E" w:rsidP="009A6B6E">
          <w:pPr>
            <w:pStyle w:val="4D6D974507396044B9E065A7FAFA95BE"/>
          </w:pPr>
          <w:r w:rsidRPr="00067A14">
            <w:rPr>
              <w:rStyle w:val="PlaceholderText"/>
              <w:rFonts w:cs="Arial"/>
              <w:szCs w:val="20"/>
            </w:rPr>
            <w:t>Juridinio asmens pavadinimas</w:t>
          </w:r>
        </w:p>
      </w:docPartBody>
    </w:docPart>
    <w:docPart>
      <w:docPartPr>
        <w:name w:val="EAF093857AAD30409CE14794EF654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90496-CDC9-4C4C-B72D-8D8EACCA617C}"/>
      </w:docPartPr>
      <w:docPartBody>
        <w:p w:rsidR="009A6B6E" w:rsidRDefault="009A6B6E" w:rsidP="009A6B6E">
          <w:pPr>
            <w:pStyle w:val="EAF093857AAD30409CE14794EF654E6C"/>
          </w:pPr>
          <w:r w:rsidRPr="00067A14">
            <w:rPr>
              <w:rStyle w:val="PlaceholderText"/>
              <w:rFonts w:cs="Arial"/>
              <w:szCs w:val="20"/>
            </w:rPr>
            <w:t>Vardas Pavardė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ouvLTr">
    <w:altName w:val="Symbol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22D73"/>
    <w:rsid w:val="00054EBF"/>
    <w:rsid w:val="000B03F9"/>
    <w:rsid w:val="000D2EE1"/>
    <w:rsid w:val="00121C71"/>
    <w:rsid w:val="00137012"/>
    <w:rsid w:val="001470D5"/>
    <w:rsid w:val="00171CE0"/>
    <w:rsid w:val="001A4C31"/>
    <w:rsid w:val="001C694B"/>
    <w:rsid w:val="00220C7A"/>
    <w:rsid w:val="00250D21"/>
    <w:rsid w:val="002A7215"/>
    <w:rsid w:val="002D09E6"/>
    <w:rsid w:val="002F73E4"/>
    <w:rsid w:val="00300C57"/>
    <w:rsid w:val="00323C92"/>
    <w:rsid w:val="00356AAB"/>
    <w:rsid w:val="003708A7"/>
    <w:rsid w:val="00376122"/>
    <w:rsid w:val="003C791A"/>
    <w:rsid w:val="003E50F5"/>
    <w:rsid w:val="004421B7"/>
    <w:rsid w:val="004B1CBA"/>
    <w:rsid w:val="004E3758"/>
    <w:rsid w:val="00590023"/>
    <w:rsid w:val="005F0167"/>
    <w:rsid w:val="006011F8"/>
    <w:rsid w:val="006413E2"/>
    <w:rsid w:val="00664405"/>
    <w:rsid w:val="006B460A"/>
    <w:rsid w:val="006E1681"/>
    <w:rsid w:val="006F2FD0"/>
    <w:rsid w:val="00731093"/>
    <w:rsid w:val="007C763D"/>
    <w:rsid w:val="007F0E3D"/>
    <w:rsid w:val="007F54F3"/>
    <w:rsid w:val="00816A34"/>
    <w:rsid w:val="00825875"/>
    <w:rsid w:val="00895D87"/>
    <w:rsid w:val="008A72B4"/>
    <w:rsid w:val="008D4BC9"/>
    <w:rsid w:val="008D7D0C"/>
    <w:rsid w:val="00922646"/>
    <w:rsid w:val="00966352"/>
    <w:rsid w:val="00975463"/>
    <w:rsid w:val="009A6B6E"/>
    <w:rsid w:val="00A240E0"/>
    <w:rsid w:val="00A61767"/>
    <w:rsid w:val="00A75574"/>
    <w:rsid w:val="00AB1B15"/>
    <w:rsid w:val="00AC2FE1"/>
    <w:rsid w:val="00AE7C31"/>
    <w:rsid w:val="00AF42DB"/>
    <w:rsid w:val="00B77183"/>
    <w:rsid w:val="00BE6CB5"/>
    <w:rsid w:val="00C22D73"/>
    <w:rsid w:val="00CB5EB3"/>
    <w:rsid w:val="00CE6B65"/>
    <w:rsid w:val="00D33333"/>
    <w:rsid w:val="00D418F3"/>
    <w:rsid w:val="00D502F8"/>
    <w:rsid w:val="00DA2CEF"/>
    <w:rsid w:val="00DC6E85"/>
    <w:rsid w:val="00E10C23"/>
    <w:rsid w:val="00E20BBC"/>
    <w:rsid w:val="00E33241"/>
    <w:rsid w:val="00E53683"/>
    <w:rsid w:val="00E563A7"/>
    <w:rsid w:val="00E568BF"/>
    <w:rsid w:val="00E7778E"/>
    <w:rsid w:val="00E93D9B"/>
    <w:rsid w:val="00EC18C5"/>
    <w:rsid w:val="00ED2B6D"/>
    <w:rsid w:val="00F17665"/>
    <w:rsid w:val="00FF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6B6E"/>
    <w:rPr>
      <w:color w:val="808080"/>
    </w:rPr>
  </w:style>
  <w:style w:type="paragraph" w:customStyle="1" w:styleId="338E6B3EB7724626952CDDEE65F170F8">
    <w:name w:val="338E6B3EB7724626952CDDEE65F170F8"/>
    <w:rsid w:val="00C22D73"/>
  </w:style>
  <w:style w:type="paragraph" w:customStyle="1" w:styleId="7C854D2A35EF421D8E0BE194860A532E">
    <w:name w:val="7C854D2A35EF421D8E0BE194860A532E"/>
    <w:rsid w:val="00C22D73"/>
  </w:style>
  <w:style w:type="paragraph" w:customStyle="1" w:styleId="64AA0BD08ECC4F6890A37AFE45ABA03B">
    <w:name w:val="64AA0BD08ECC4F6890A37AFE45ABA03B"/>
    <w:rsid w:val="00C22D73"/>
  </w:style>
  <w:style w:type="paragraph" w:customStyle="1" w:styleId="023D3087BEC74C93BB566F9417148FD7">
    <w:name w:val="023D3087BEC74C93BB566F9417148FD7"/>
    <w:rsid w:val="00C22D73"/>
  </w:style>
  <w:style w:type="paragraph" w:customStyle="1" w:styleId="8D07AA25D1E745FEB6D59A33D72D5E9E">
    <w:name w:val="8D07AA25D1E745FEB6D59A33D72D5E9E"/>
    <w:rsid w:val="00C22D73"/>
  </w:style>
  <w:style w:type="paragraph" w:customStyle="1" w:styleId="B6EC1DAF8B824DCD887409DCC5115602">
    <w:name w:val="B6EC1DAF8B824DCD887409DCC5115602"/>
    <w:rsid w:val="00C22D73"/>
  </w:style>
  <w:style w:type="paragraph" w:customStyle="1" w:styleId="24031E766AE0458F81C0E90228DCF087">
    <w:name w:val="24031E766AE0458F81C0E90228DCF087"/>
    <w:rsid w:val="00C22D73"/>
  </w:style>
  <w:style w:type="paragraph" w:customStyle="1" w:styleId="5A7E9ECECD6E45FCA7143D8917146362">
    <w:name w:val="5A7E9ECECD6E45FCA7143D8917146362"/>
    <w:rsid w:val="00C22D73"/>
  </w:style>
  <w:style w:type="paragraph" w:customStyle="1" w:styleId="C97B4E4922CC44E7AF08D15A801E4DA1">
    <w:name w:val="C97B4E4922CC44E7AF08D15A801E4DA1"/>
    <w:rsid w:val="00C22D73"/>
  </w:style>
  <w:style w:type="paragraph" w:customStyle="1" w:styleId="C6C3D83741CA4FCE9FB6265C0A2EBA4D">
    <w:name w:val="C6C3D83741CA4FCE9FB6265C0A2EBA4D"/>
    <w:rsid w:val="00C22D73"/>
  </w:style>
  <w:style w:type="paragraph" w:customStyle="1" w:styleId="646626AE55464C698F72CCA966E1CCEC">
    <w:name w:val="646626AE55464C698F72CCA966E1CCEC"/>
    <w:rsid w:val="00C22D73"/>
  </w:style>
  <w:style w:type="paragraph" w:customStyle="1" w:styleId="EBCF546828AF4255A8D9D4B791BF547E">
    <w:name w:val="EBCF546828AF4255A8D9D4B791BF547E"/>
    <w:rsid w:val="00C22D73"/>
  </w:style>
  <w:style w:type="paragraph" w:customStyle="1" w:styleId="AF953990050347FDB1ABC52B5C794271">
    <w:name w:val="AF953990050347FDB1ABC52B5C794271"/>
    <w:rsid w:val="00C22D73"/>
  </w:style>
  <w:style w:type="paragraph" w:customStyle="1" w:styleId="B1A9EBCB053344DCB652C8567B8F64D6">
    <w:name w:val="B1A9EBCB053344DCB652C8567B8F64D6"/>
    <w:rsid w:val="00C22D73"/>
  </w:style>
  <w:style w:type="paragraph" w:customStyle="1" w:styleId="ABCD70AE44834BD9B82C6A832132930F">
    <w:name w:val="ABCD70AE44834BD9B82C6A832132930F"/>
    <w:rsid w:val="00C22D73"/>
  </w:style>
  <w:style w:type="paragraph" w:customStyle="1" w:styleId="C87A2BE83985464D95B5274EB7C80DDE">
    <w:name w:val="C87A2BE83985464D95B5274EB7C80DDE"/>
    <w:rsid w:val="00C22D73"/>
  </w:style>
  <w:style w:type="paragraph" w:customStyle="1" w:styleId="C892F958EFFF4899B7679C1DD3CE71E7">
    <w:name w:val="C892F958EFFF4899B7679C1DD3CE71E7"/>
    <w:rsid w:val="00C22D73"/>
  </w:style>
  <w:style w:type="paragraph" w:customStyle="1" w:styleId="9B3F2DC5E4C44DAD954680226F5A6171">
    <w:name w:val="9B3F2DC5E4C44DAD954680226F5A6171"/>
    <w:rsid w:val="00C22D73"/>
  </w:style>
  <w:style w:type="paragraph" w:customStyle="1" w:styleId="7BF93A5A42FC4222AA7C7BF221398B77">
    <w:name w:val="7BF93A5A42FC4222AA7C7BF221398B77"/>
    <w:rsid w:val="00C22D73"/>
  </w:style>
  <w:style w:type="paragraph" w:customStyle="1" w:styleId="5FE91831B67E467CA7EA5FB01D985394">
    <w:name w:val="5FE91831B67E467CA7EA5FB01D985394"/>
    <w:rsid w:val="00C22D73"/>
  </w:style>
  <w:style w:type="paragraph" w:customStyle="1" w:styleId="9DC30D271FD1446F87FBBF3ABD64312A">
    <w:name w:val="9DC30D271FD1446F87FBBF3ABD64312A"/>
    <w:rsid w:val="00C22D73"/>
  </w:style>
  <w:style w:type="paragraph" w:customStyle="1" w:styleId="39BA4C448E094563AB117573320D1D50">
    <w:name w:val="39BA4C448E094563AB117573320D1D50"/>
    <w:rsid w:val="00C22D73"/>
  </w:style>
  <w:style w:type="paragraph" w:customStyle="1" w:styleId="80D7519FE87441CCA6B5AF6C66FC0382">
    <w:name w:val="80D7519FE87441CCA6B5AF6C66FC0382"/>
    <w:rsid w:val="00C22D73"/>
  </w:style>
  <w:style w:type="paragraph" w:customStyle="1" w:styleId="48C102E525704DAFBD54F4CC61509D76">
    <w:name w:val="48C102E525704DAFBD54F4CC61509D76"/>
    <w:rsid w:val="00C22D73"/>
  </w:style>
  <w:style w:type="paragraph" w:customStyle="1" w:styleId="322110F9CC534DF2BCBE866316ED2120">
    <w:name w:val="322110F9CC534DF2BCBE866316ED2120"/>
    <w:rsid w:val="00C22D73"/>
  </w:style>
  <w:style w:type="paragraph" w:customStyle="1" w:styleId="3D86001001BC43C7BCD16E020EA29E84">
    <w:name w:val="3D86001001BC43C7BCD16E020EA29E84"/>
    <w:rsid w:val="00C22D73"/>
  </w:style>
  <w:style w:type="paragraph" w:customStyle="1" w:styleId="E36BF2540CAA4F03875FA2FC7B019B32">
    <w:name w:val="E36BF2540CAA4F03875FA2FC7B019B32"/>
    <w:rsid w:val="00C22D73"/>
  </w:style>
  <w:style w:type="paragraph" w:customStyle="1" w:styleId="8635A257254C4D8CA8CE0A5614026DAA">
    <w:name w:val="8635A257254C4D8CA8CE0A5614026DAA"/>
    <w:rsid w:val="00C22D73"/>
  </w:style>
  <w:style w:type="paragraph" w:customStyle="1" w:styleId="9B18337AF2974467A768FB6345221D74">
    <w:name w:val="9B18337AF2974467A768FB6345221D74"/>
    <w:rsid w:val="00C22D73"/>
  </w:style>
  <w:style w:type="paragraph" w:customStyle="1" w:styleId="3B30B8B46EFC4FCC95F54461779C83CE">
    <w:name w:val="3B30B8B46EFC4FCC95F54461779C83CE"/>
    <w:rsid w:val="00C22D73"/>
  </w:style>
  <w:style w:type="paragraph" w:customStyle="1" w:styleId="BDAF23AA01FF433093940B623FA73380">
    <w:name w:val="BDAF23AA01FF433093940B623FA73380"/>
    <w:rsid w:val="00C22D73"/>
  </w:style>
  <w:style w:type="paragraph" w:customStyle="1" w:styleId="C9BC2C984A4347B4960C2DAA422D4CFB">
    <w:name w:val="C9BC2C984A4347B4960C2DAA422D4CFB"/>
    <w:rsid w:val="00C22D73"/>
  </w:style>
  <w:style w:type="paragraph" w:customStyle="1" w:styleId="669BFE8A836A48C3BB8A56FE44FB56C5">
    <w:name w:val="669BFE8A836A48C3BB8A56FE44FB56C5"/>
    <w:rsid w:val="00C22D73"/>
  </w:style>
  <w:style w:type="paragraph" w:customStyle="1" w:styleId="AD5037F4F6754FEA9A801F465AC68A4E">
    <w:name w:val="AD5037F4F6754FEA9A801F465AC68A4E"/>
    <w:rsid w:val="00C22D73"/>
  </w:style>
  <w:style w:type="paragraph" w:customStyle="1" w:styleId="F3C53DB05D6C44F78752C076E5696757">
    <w:name w:val="F3C53DB05D6C44F78752C076E5696757"/>
    <w:rsid w:val="00C22D73"/>
  </w:style>
  <w:style w:type="paragraph" w:customStyle="1" w:styleId="0B9CD1A3B5AF4A6EA1DD6AB27AEBB93E">
    <w:name w:val="0B9CD1A3B5AF4A6EA1DD6AB27AEBB93E"/>
    <w:rsid w:val="00C22D73"/>
  </w:style>
  <w:style w:type="paragraph" w:customStyle="1" w:styleId="755FAD5CF2E6405883889455E1D81F31">
    <w:name w:val="755FAD5CF2E6405883889455E1D81F31"/>
    <w:rsid w:val="00C22D73"/>
  </w:style>
  <w:style w:type="paragraph" w:customStyle="1" w:styleId="8E6C408C67FE4263BE71FCAE950E497F">
    <w:name w:val="8E6C408C67FE4263BE71FCAE950E497F"/>
    <w:rsid w:val="00C22D73"/>
  </w:style>
  <w:style w:type="paragraph" w:customStyle="1" w:styleId="EB8F52F619574A6894EC2746835E35D3">
    <w:name w:val="EB8F52F619574A6894EC2746835E35D3"/>
    <w:rsid w:val="00C22D73"/>
  </w:style>
  <w:style w:type="paragraph" w:customStyle="1" w:styleId="4298A405BE32499FAD9E07F3969C719F">
    <w:name w:val="4298A405BE32499FAD9E07F3969C719F"/>
    <w:rsid w:val="00C22D73"/>
  </w:style>
  <w:style w:type="paragraph" w:customStyle="1" w:styleId="7CF88A5B340942898F14868B0B4EE313">
    <w:name w:val="7CF88A5B340942898F14868B0B4EE313"/>
    <w:rsid w:val="00C22D73"/>
  </w:style>
  <w:style w:type="paragraph" w:customStyle="1" w:styleId="1A8E13AAA89A420FB9489CE55A7C6B4B">
    <w:name w:val="1A8E13AAA89A420FB9489CE55A7C6B4B"/>
    <w:rsid w:val="00C22D73"/>
  </w:style>
  <w:style w:type="paragraph" w:customStyle="1" w:styleId="8B5040494D5A4BDBB3A4EFFC88EFD0A4">
    <w:name w:val="8B5040494D5A4BDBB3A4EFFC88EFD0A4"/>
    <w:rsid w:val="00C22D73"/>
  </w:style>
  <w:style w:type="paragraph" w:customStyle="1" w:styleId="7943F0E3685147DF8B4E52A1FAE80F4B">
    <w:name w:val="7943F0E3685147DF8B4E52A1FAE80F4B"/>
    <w:rsid w:val="00C22D73"/>
  </w:style>
  <w:style w:type="paragraph" w:customStyle="1" w:styleId="9E9EC80F380C495C92559C7DA910E8F2">
    <w:name w:val="9E9EC80F380C495C92559C7DA910E8F2"/>
    <w:rsid w:val="00C22D73"/>
  </w:style>
  <w:style w:type="paragraph" w:customStyle="1" w:styleId="C2D17FF433B54754A33AB4DD22B0D437">
    <w:name w:val="C2D17FF433B54754A33AB4DD22B0D437"/>
    <w:rsid w:val="00C22D73"/>
  </w:style>
  <w:style w:type="paragraph" w:customStyle="1" w:styleId="96CCE208BC584063914BE29FCACF4512">
    <w:name w:val="96CCE208BC584063914BE29FCACF4512"/>
    <w:rsid w:val="00C22D73"/>
  </w:style>
  <w:style w:type="paragraph" w:customStyle="1" w:styleId="1E5E648E42A142F7817B9E3D7234B7F5">
    <w:name w:val="1E5E648E42A142F7817B9E3D7234B7F5"/>
    <w:rsid w:val="00C22D73"/>
  </w:style>
  <w:style w:type="paragraph" w:customStyle="1" w:styleId="B6EC1DAF8B824DCD887409DCC51156021">
    <w:name w:val="B6EC1DAF8B824DCD887409DCC511560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24031E766AE0458F81C0E90228DCF0871">
    <w:name w:val="24031E766AE0458F81C0E90228DCF08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5A7E9ECECD6E45FCA7143D89171463621">
    <w:name w:val="5A7E9ECECD6E45FCA7143D891714636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38E6B3EB7724626952CDDEE65F170F81">
    <w:name w:val="338E6B3EB7724626952CDDEE65F170F8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854D2A35EF421D8E0BE194860A532E1">
    <w:name w:val="7C854D2A35EF421D8E0BE194860A532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4AA0BD08ECC4F6890A37AFE45ABA03B1">
    <w:name w:val="64AA0BD08ECC4F6890A37AFE45ABA03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3F6AA0D736C45049AB9F30C496BA4CC">
    <w:name w:val="43F6AA0D736C45049AB9F30C496BA4CC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2A56A852D0A496291B092C06F86B069">
    <w:name w:val="12A56A852D0A496291B092C06F86B069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F7707E71C7464E598A338C510EF9ACCB">
    <w:name w:val="F7707E71C7464E598A338C510EF9ACCB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23D3087BEC74C93BB566F9417148FD71">
    <w:name w:val="023D3087BEC74C93BB566F9417148FD7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7EA3F7C62D5A4E299D3797795EE477EE">
    <w:name w:val="7EA3F7C62D5A4E299D3797795EE477EE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06DF52311004FCE98CDB1D2AF7C8113">
    <w:name w:val="E06DF52311004FCE98CDB1D2AF7C8113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8D07AA25D1E745FEB6D59A33D72D5E9E1">
    <w:name w:val="8D07AA25D1E745FEB6D59A33D72D5E9E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97B4E4922CC44E7AF08D15A801E4DA11">
    <w:name w:val="C97B4E4922CC44E7AF08D15A801E4DA1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6C3D83741CA4FCE9FB6265C0A2EBA4D1">
    <w:name w:val="C6C3D83741CA4FCE9FB6265C0A2EBA4D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646626AE55464C698F72CCA966E1CCEC1">
    <w:name w:val="646626AE55464C698F72CCA966E1CCEC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BCF546828AF4255A8D9D4B791BF547E1">
    <w:name w:val="EBCF546828AF4255A8D9D4B791BF547E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AF953990050347FDB1ABC52B5C7942711">
    <w:name w:val="AF953990050347FDB1ABC52B5C794271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9D0526CD14804648983E63179486DF03">
    <w:name w:val="9D0526CD14804648983E63179486DF03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7ECEF06232345D3A6248FC7E0590B20">
    <w:name w:val="07ECEF06232345D3A6248FC7E0590B20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39A0A4B05D3D4199B2002D674B4639B3">
    <w:name w:val="39A0A4B05D3D4199B2002D674B4639B3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ABCD70AE44834BD9B82C6A832132930F1">
    <w:name w:val="ABCD70AE44834BD9B82C6A832132930F1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52A669DAF07948F6A461C61417B395B2">
    <w:name w:val="52A669DAF07948F6A461C61417B395B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5FE91831B67E467CA7EA5FB01D9853941">
    <w:name w:val="5FE91831B67E467CA7EA5FB01D98539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DC30D271FD1446F87FBBF3ABD64312A1">
    <w:name w:val="9DC30D271FD1446F87FBBF3ABD64312A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9BA4C448E094563AB117573320D1D501">
    <w:name w:val="39BA4C448E094563AB117573320D1D5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0D7519FE87441CCA6B5AF6C66FC03821">
    <w:name w:val="80D7519FE87441CCA6B5AF6C66FC038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8C102E525704DAFBD54F4CC61509D761">
    <w:name w:val="48C102E525704DAFBD54F4CC61509D76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22110F9CC534DF2BCBE866316ED21201">
    <w:name w:val="322110F9CC534DF2BCBE866316ED212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D86001001BC43C7BCD16E020EA29E841">
    <w:name w:val="3D86001001BC43C7BCD16E020EA29E8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3F2DC5E4C44DAD954680226F5A61711">
    <w:name w:val="9B3F2DC5E4C44DAD954680226F5A6171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BF93A5A42FC4222AA7C7BF221398B771">
    <w:name w:val="7BF93A5A42FC4222AA7C7BF221398B7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E36BF2540CAA4F03875FA2FC7B019B321">
    <w:name w:val="E36BF2540CAA4F03875FA2FC7B019B3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635A257254C4D8CA8CE0A5614026DAA1">
    <w:name w:val="8635A257254C4D8CA8CE0A5614026DAA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BDAF23AA01FF433093940B623FA733801">
    <w:name w:val="BDAF23AA01FF433093940B623FA7338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9BC2C984A4347B4960C2DAA422D4CFB1">
    <w:name w:val="C9BC2C984A4347B4960C2DAA422D4CF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69BFE8A836A48C3BB8A56FE44FB56C51">
    <w:name w:val="669BFE8A836A48C3BB8A56FE44FB56C5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D5037F4F6754FEA9A801F465AC68A4E1">
    <w:name w:val="AD5037F4F6754FEA9A801F465AC68A4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F3C53DB05D6C44F78752C076E56967571">
    <w:name w:val="F3C53DB05D6C44F78752C076E569675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B9CD1A3B5AF4A6EA1DD6AB27AEBB93E1">
    <w:name w:val="0B9CD1A3B5AF4A6EA1DD6AB27AEBB93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18337AF2974467A768FB6345221D741">
    <w:name w:val="9B18337AF2974467A768FB6345221D7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B30B8B46EFC4FCC95F54461779C83CE1">
    <w:name w:val="3B30B8B46EFC4FCC95F54461779C83C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298A405BE32499FAD9E07F3969C719F1">
    <w:name w:val="4298A405BE32499FAD9E07F3969C719F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F88A5B340942898F14868B0B4EE3131">
    <w:name w:val="7CF88A5B340942898F14868B0B4EE313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A8E13AAA89A420FB9489CE55A7C6B4B1">
    <w:name w:val="1A8E13AAA89A420FB9489CE55A7C6B4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B5040494D5A4BDBB3A4EFFC88EFD0A41">
    <w:name w:val="8B5040494D5A4BDBB3A4EFFC88EFD0A4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943F0E3685147DF8B4E52A1FAE80F4B1">
    <w:name w:val="7943F0E3685147DF8B4E52A1FAE80F4B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E9EC80F380C495C92559C7DA910E8F21">
    <w:name w:val="9E9EC80F380C495C92559C7DA910E8F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2D17FF433B54754A33AB4DD22B0D4371">
    <w:name w:val="C2D17FF433B54754A33AB4DD22B0D43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6CCE208BC584063914BE29FCACF45121">
    <w:name w:val="96CCE208BC584063914BE29FCACF451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E5E648E42A142F7817B9E3D7234B7F51">
    <w:name w:val="1E5E648E42A142F7817B9E3D7234B7F5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023C208D72F4F5B95FE25264E24F43F">
    <w:name w:val="0023C208D72F4F5B95FE25264E24F43F"/>
    <w:rsid w:val="00C22D73"/>
  </w:style>
  <w:style w:type="paragraph" w:customStyle="1" w:styleId="ADF9303AB792416C982FEE09BADDC326">
    <w:name w:val="ADF9303AB792416C982FEE09BADDC326"/>
    <w:rsid w:val="00C22D73"/>
  </w:style>
  <w:style w:type="paragraph" w:customStyle="1" w:styleId="806BA1BECE7B465F96E89BFA323D5CFE">
    <w:name w:val="806BA1BECE7B465F96E89BFA323D5CFE"/>
    <w:rsid w:val="00C22D73"/>
  </w:style>
  <w:style w:type="paragraph" w:customStyle="1" w:styleId="3A44DD78E65A4DFEA58337E1781FA9E0">
    <w:name w:val="3A44DD78E65A4DFEA58337E1781FA9E0"/>
    <w:rsid w:val="00C22D73"/>
  </w:style>
  <w:style w:type="paragraph" w:customStyle="1" w:styleId="CBF198F7CB2F45A8832E8BB6D61C8309">
    <w:name w:val="CBF198F7CB2F45A8832E8BB6D61C8309"/>
    <w:rsid w:val="00C22D73"/>
  </w:style>
  <w:style w:type="paragraph" w:customStyle="1" w:styleId="17F2EC78FB0D444D80BCD4713D49B547">
    <w:name w:val="17F2EC78FB0D444D80BCD4713D49B547"/>
    <w:rsid w:val="00C22D73"/>
  </w:style>
  <w:style w:type="paragraph" w:customStyle="1" w:styleId="FF3832BD5F324A018385A3E0ABE8CB82">
    <w:name w:val="FF3832BD5F324A018385A3E0ABE8CB82"/>
    <w:rsid w:val="00C22D73"/>
  </w:style>
  <w:style w:type="paragraph" w:customStyle="1" w:styleId="05CA65F9896642CC94ED363E77A636D6">
    <w:name w:val="05CA65F9896642CC94ED363E77A636D6"/>
    <w:rsid w:val="00C22D73"/>
  </w:style>
  <w:style w:type="paragraph" w:customStyle="1" w:styleId="432D1B22D9AA4801B6BBD53F9381E94D">
    <w:name w:val="432D1B22D9AA4801B6BBD53F9381E94D"/>
    <w:rsid w:val="00C22D73"/>
  </w:style>
  <w:style w:type="paragraph" w:customStyle="1" w:styleId="B18A5C08EF5A470A8315E9C79990D3BC">
    <w:name w:val="B18A5C08EF5A470A8315E9C79990D3BC"/>
    <w:rsid w:val="00C22D73"/>
  </w:style>
  <w:style w:type="paragraph" w:customStyle="1" w:styleId="01F99BDFB8A944F5A3B58319D71F383B">
    <w:name w:val="01F99BDFB8A944F5A3B58319D71F383B"/>
    <w:rsid w:val="00C22D73"/>
  </w:style>
  <w:style w:type="paragraph" w:customStyle="1" w:styleId="A49B7A0CFAEA4A1695CBADDB1AD877E8">
    <w:name w:val="A49B7A0CFAEA4A1695CBADDB1AD877E8"/>
    <w:rsid w:val="00C22D73"/>
  </w:style>
  <w:style w:type="paragraph" w:customStyle="1" w:styleId="254D5F1FC3E9470AA70CCC7AF5E2EAE5">
    <w:name w:val="254D5F1FC3E9470AA70CCC7AF5E2EAE5"/>
    <w:rsid w:val="00C22D73"/>
  </w:style>
  <w:style w:type="paragraph" w:customStyle="1" w:styleId="24E41EF772474AF3A9ED717583BF7206">
    <w:name w:val="24E41EF772474AF3A9ED717583BF7206"/>
    <w:rsid w:val="00C22D73"/>
  </w:style>
  <w:style w:type="paragraph" w:customStyle="1" w:styleId="1134C07018B4444E96430B75C95F6558">
    <w:name w:val="1134C07018B4444E96430B75C95F6558"/>
    <w:rsid w:val="00C22D73"/>
  </w:style>
  <w:style w:type="paragraph" w:customStyle="1" w:styleId="3D7B02C7601F43B5898BB7B8C96EE29D">
    <w:name w:val="3D7B02C7601F43B5898BB7B8C96EE29D"/>
    <w:rsid w:val="00C22D73"/>
  </w:style>
  <w:style w:type="paragraph" w:customStyle="1" w:styleId="420E5438EB9C4C87982E048CE92793CB">
    <w:name w:val="420E5438EB9C4C87982E048CE92793CB"/>
    <w:rsid w:val="00C22D73"/>
  </w:style>
  <w:style w:type="paragraph" w:customStyle="1" w:styleId="B6EC1DAF8B824DCD887409DCC51156022">
    <w:name w:val="B6EC1DAF8B824DCD887409DCC511560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24031E766AE0458F81C0E90228DCF0872">
    <w:name w:val="24031E766AE0458F81C0E90228DCF08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5A7E9ECECD6E45FCA7143D89171463622">
    <w:name w:val="5A7E9ECECD6E45FCA7143D891714636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38E6B3EB7724626952CDDEE65F170F82">
    <w:name w:val="338E6B3EB7724626952CDDEE65F170F8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854D2A35EF421D8E0BE194860A532E2">
    <w:name w:val="7C854D2A35EF421D8E0BE194860A532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4AA0BD08ECC4F6890A37AFE45ABA03B2">
    <w:name w:val="64AA0BD08ECC4F6890A37AFE45ABA03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134C07018B4444E96430B75C95F65581">
    <w:name w:val="1134C07018B4444E96430B75C95F6558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12A56A852D0A496291B092C06F86B0691">
    <w:name w:val="12A56A852D0A496291B092C06F86B069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F7707E71C7464E598A338C510EF9ACCB1">
    <w:name w:val="F7707E71C7464E598A338C510EF9ACCB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23D3087BEC74C93BB566F9417148FD72">
    <w:name w:val="023D3087BEC74C93BB566F9417148FD7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7EA3F7C62D5A4E299D3797795EE477EE1">
    <w:name w:val="7EA3F7C62D5A4E299D3797795EE477EE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06DF52311004FCE98CDB1D2AF7C81131">
    <w:name w:val="E06DF52311004FCE98CDB1D2AF7C8113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8D07AA25D1E745FEB6D59A33D72D5E9E2">
    <w:name w:val="8D07AA25D1E745FEB6D59A33D72D5E9E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97B4E4922CC44E7AF08D15A801E4DA12">
    <w:name w:val="C97B4E4922CC44E7AF08D15A801E4DA1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C6C3D83741CA4FCE9FB6265C0A2EBA4D2">
    <w:name w:val="C6C3D83741CA4FCE9FB6265C0A2EBA4D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646626AE55464C698F72CCA966E1CCEC2">
    <w:name w:val="646626AE55464C698F72CCA966E1CCEC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EBCF546828AF4255A8D9D4B791BF547E2">
    <w:name w:val="EBCF546828AF4255A8D9D4B791BF547E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AF953990050347FDB1ABC52B5C7942712">
    <w:name w:val="AF953990050347FDB1ABC52B5C7942712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9D0526CD14804648983E63179486DF031">
    <w:name w:val="9D0526CD14804648983E63179486DF03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07ECEF06232345D3A6248FC7E0590B201">
    <w:name w:val="07ECEF06232345D3A6248FC7E0590B20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39A0A4B05D3D4199B2002D674B4639B31">
    <w:name w:val="39A0A4B05D3D4199B2002D674B4639B31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ABCD70AE44834BD9B82C6A832132930F2">
    <w:name w:val="ABCD70AE44834BD9B82C6A832132930F2"/>
    <w:rsid w:val="00C22D73"/>
    <w:pPr>
      <w:tabs>
        <w:tab w:val="right" w:pos="907"/>
        <w:tab w:val="left" w:pos="964"/>
      </w:tabs>
      <w:snapToGrid w:val="0"/>
      <w:spacing w:after="0" w:line="240" w:lineRule="auto"/>
      <w:jc w:val="both"/>
    </w:pPr>
    <w:rPr>
      <w:rFonts w:ascii="SouvLTr" w:eastAsiaTheme="minorHAnsi" w:hAnsi="SouvLTr"/>
      <w:color w:val="000000" w:themeColor="text1"/>
      <w:sz w:val="20"/>
      <w:lang w:val="en-US" w:eastAsia="en-US"/>
    </w:rPr>
  </w:style>
  <w:style w:type="paragraph" w:customStyle="1" w:styleId="52A669DAF07948F6A461C61417B395B21">
    <w:name w:val="52A669DAF07948F6A461C61417B395B2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5FE91831B67E467CA7EA5FB01D9853942">
    <w:name w:val="5FE91831B67E467CA7EA5FB01D98539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DC30D271FD1446F87FBBF3ABD64312A2">
    <w:name w:val="9DC30D271FD1446F87FBBF3ABD64312A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9BA4C448E094563AB117573320D1D502">
    <w:name w:val="39BA4C448E094563AB117573320D1D50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0D7519FE87441CCA6B5AF6C66FC03822">
    <w:name w:val="80D7519FE87441CCA6B5AF6C66FC038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8C102E525704DAFBD54F4CC61509D762">
    <w:name w:val="48C102E525704DAFBD54F4CC61509D76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22110F9CC534DF2BCBE866316ED21202">
    <w:name w:val="322110F9CC534DF2BCBE866316ED2120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D86001001BC43C7BCD16E020EA29E842">
    <w:name w:val="3D86001001BC43C7BCD16E020EA29E8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3F2DC5E4C44DAD954680226F5A61712">
    <w:name w:val="9B3F2DC5E4C44DAD954680226F5A6171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BF93A5A42FC4222AA7C7BF221398B772">
    <w:name w:val="7BF93A5A42FC4222AA7C7BF221398B7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E36BF2540CAA4F03875FA2FC7B019B322">
    <w:name w:val="E36BF2540CAA4F03875FA2FC7B019B3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635A257254C4D8CA8CE0A5614026DAA2">
    <w:name w:val="8635A257254C4D8CA8CE0A5614026DAA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BDAF23AA01FF433093940B623FA733802">
    <w:name w:val="BDAF23AA01FF433093940B623FA73380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9BC2C984A4347B4960C2DAA422D4CFB2">
    <w:name w:val="C9BC2C984A4347B4960C2DAA422D4CF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669BFE8A836A48C3BB8A56FE44FB56C52">
    <w:name w:val="669BFE8A836A48C3BB8A56FE44FB56C5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D5037F4F6754FEA9A801F465AC68A4E2">
    <w:name w:val="AD5037F4F6754FEA9A801F465AC68A4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F3C53DB05D6C44F78752C076E56967572">
    <w:name w:val="F3C53DB05D6C44F78752C076E569675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B9CD1A3B5AF4A6EA1DD6AB27AEBB93E2">
    <w:name w:val="0B9CD1A3B5AF4A6EA1DD6AB27AEBB93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B18337AF2974467A768FB6345221D742">
    <w:name w:val="9B18337AF2974467A768FB6345221D7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B30B8B46EFC4FCC95F54461779C83CE2">
    <w:name w:val="3B30B8B46EFC4FCC95F54461779C83CE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4298A405BE32499FAD9E07F3969C719F2">
    <w:name w:val="4298A405BE32499FAD9E07F3969C719F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CF88A5B340942898F14868B0B4EE3132">
    <w:name w:val="7CF88A5B340942898F14868B0B4EE313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A8E13AAA89A420FB9489CE55A7C6B4B2">
    <w:name w:val="1A8E13AAA89A420FB9489CE55A7C6B4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8B5040494D5A4BDBB3A4EFFC88EFD0A42">
    <w:name w:val="8B5040494D5A4BDBB3A4EFFC88EFD0A4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7943F0E3685147DF8B4E52A1FAE80F4B2">
    <w:name w:val="7943F0E3685147DF8B4E52A1FAE80F4B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E9EC80F380C495C92559C7DA910E8F22">
    <w:name w:val="9E9EC80F380C495C92559C7DA910E8F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023C208D72F4F5B95FE25264E24F43F1">
    <w:name w:val="0023C208D72F4F5B95FE25264E24F43F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DF9303AB792416C982FEE09BADDC3261">
    <w:name w:val="ADF9303AB792416C982FEE09BADDC326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05CA65F9896642CC94ED363E77A636D61">
    <w:name w:val="05CA65F9896642CC94ED363E77A636D6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49B7A0CFAEA4A1695CBADDB1AD877E81">
    <w:name w:val="A49B7A0CFAEA4A1695CBADDB1AD877E8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BF198F7CB2F45A8832E8BB6D61C83091">
    <w:name w:val="CBF198F7CB2F45A8832E8BB6D61C8309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7F2EC78FB0D444D80BCD4713D49B5471">
    <w:name w:val="17F2EC78FB0D444D80BCD4713D49B547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FF3832BD5F324A018385A3E0ABE8CB821">
    <w:name w:val="FF3832BD5F324A018385A3E0ABE8CB82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C2D17FF433B54754A33AB4DD22B0D4372">
    <w:name w:val="C2D17FF433B54754A33AB4DD22B0D437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96CCE208BC584063914BE29FCACF45122">
    <w:name w:val="96CCE208BC584063914BE29FCACF4512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1E5E648E42A142F7817B9E3D7234B7F52">
    <w:name w:val="1E5E648E42A142F7817B9E3D7234B7F52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24E41EF772474AF3A9ED717583BF72061">
    <w:name w:val="24E41EF772474AF3A9ED717583BF7206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254D5F1FC3E9470AA70CCC7AF5E2EAE51">
    <w:name w:val="254D5F1FC3E9470AA70CCC7AF5E2EAE5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3D7B02C7601F43B5898BB7B8C96EE29D1">
    <w:name w:val="3D7B02C7601F43B5898BB7B8C96EE29D1"/>
    <w:rsid w:val="00C22D73"/>
    <w:pPr>
      <w:spacing w:after="0" w:line="240" w:lineRule="exact"/>
      <w:ind w:left="720"/>
      <w:contextualSpacing/>
      <w:jc w:val="both"/>
    </w:pPr>
    <w:rPr>
      <w:rFonts w:ascii="Arial" w:eastAsiaTheme="minorHAnsi" w:hAnsi="Arial"/>
      <w:color w:val="000000" w:themeColor="text1"/>
      <w:sz w:val="20"/>
      <w:lang w:eastAsia="en-US"/>
    </w:rPr>
  </w:style>
  <w:style w:type="paragraph" w:customStyle="1" w:styleId="806BA1BECE7B465F96E89BFA323D5CFE1">
    <w:name w:val="806BA1BECE7B465F96E89BFA323D5CFE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3A44DD78E65A4DFEA58337E1781FA9E01">
    <w:name w:val="3A44DD78E65A4DFEA58337E1781FA9E01"/>
    <w:rsid w:val="00C22D73"/>
    <w:pPr>
      <w:spacing w:after="0" w:line="240" w:lineRule="exact"/>
      <w:jc w:val="both"/>
    </w:pPr>
    <w:rPr>
      <w:rFonts w:ascii="Arial" w:eastAsiaTheme="minorHAnsi" w:hAnsi="Arial"/>
      <w:color w:val="000000" w:themeColor="text1"/>
      <w:sz w:val="20"/>
      <w:lang w:val="en-GB" w:eastAsia="en-US"/>
    </w:rPr>
  </w:style>
  <w:style w:type="paragraph" w:customStyle="1" w:styleId="A924978A26F6C34C821634E902B8FF89">
    <w:name w:val="A924978A26F6C34C821634E902B8FF89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2A77ECB71DDA549A246A609B3441C1E">
    <w:name w:val="32A77ECB71DDA549A246A609B3441C1E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87533784F7E8749B8E3F53FE436C0D0">
    <w:name w:val="A87533784F7E8749B8E3F53FE436C0D0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E375969ACD4E44CA2F01EB0543C59BE">
    <w:name w:val="FE375969ACD4E44CA2F01EB0543C59BE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C0D3FB3DD2E164088CE6E6900261061">
    <w:name w:val="7C0D3FB3DD2E164088CE6E6900261061"/>
    <w:rsid w:val="001C694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32156862845F147BD2198CD59249E46">
    <w:name w:val="B32156862845F147BD2198CD59249E46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6BC71FB017BA7428A5E6BD6A7A502D9">
    <w:name w:val="66BC71FB017BA7428A5E6BD6A7A502D9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3F6361C28872C41AD6E3ED166B70F54">
    <w:name w:val="93F6361C28872C41AD6E3ED166B70F54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4C2284E5396634AB29E9CE45CECCE0A">
    <w:name w:val="94C2284E5396634AB29E9CE45CECCE0A"/>
    <w:rsid w:val="00220C7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77784BDDF3F54E8DDFEFCCFCAB36ED">
    <w:name w:val="6277784BDDF3F54E8DDFEFCCFCAB36ED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417BA28AD7C314B93FC325A57AE71D6">
    <w:name w:val="5417BA28AD7C314B93FC325A57AE71D6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0D88FA381EB394FA16754218BB1A6BA">
    <w:name w:val="E0D88FA381EB394FA16754218BB1A6BA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F054579D312654082AC061207D16FCB">
    <w:name w:val="5F054579D312654082AC061207D16FCB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019184BE60A0345B55712143AC7F0E3">
    <w:name w:val="2019184BE60A0345B55712143AC7F0E3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8004AA71F93C14B8436532F6146255E">
    <w:name w:val="B8004AA71F93C14B8436532F6146255E"/>
    <w:rsid w:val="00E93D9B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49E6EE5C9AC004A8CC760700DA14035">
    <w:name w:val="449E6EE5C9AC004A8CC760700DA14035"/>
    <w:rsid w:val="00AF42DB"/>
    <w:pPr>
      <w:spacing w:after="0" w:line="240" w:lineRule="auto"/>
    </w:pPr>
    <w:rPr>
      <w:sz w:val="24"/>
      <w:szCs w:val="24"/>
      <w:lang w:eastAsia="en-GB"/>
    </w:rPr>
  </w:style>
  <w:style w:type="paragraph" w:customStyle="1" w:styleId="CE5DB8DD0C5B6C4DA342954A0290524D">
    <w:name w:val="CE5DB8DD0C5B6C4DA342954A0290524D"/>
    <w:rsid w:val="00AF42DB"/>
    <w:pPr>
      <w:spacing w:after="0" w:line="240" w:lineRule="auto"/>
    </w:pPr>
    <w:rPr>
      <w:sz w:val="24"/>
      <w:szCs w:val="24"/>
      <w:lang w:eastAsia="en-GB"/>
    </w:rPr>
  </w:style>
  <w:style w:type="paragraph" w:customStyle="1" w:styleId="2B12CCF262643B4BAE0B70D9A68E284A">
    <w:name w:val="2B12CCF262643B4BAE0B70D9A68E284A"/>
    <w:rsid w:val="00AF42DB"/>
    <w:pPr>
      <w:spacing w:after="0" w:line="240" w:lineRule="auto"/>
    </w:pPr>
    <w:rPr>
      <w:sz w:val="24"/>
      <w:szCs w:val="24"/>
      <w:lang w:eastAsia="en-GB"/>
    </w:rPr>
  </w:style>
  <w:style w:type="paragraph" w:customStyle="1" w:styleId="4F52859F0C031443B1A997C0413ACE1F">
    <w:name w:val="4F52859F0C031443B1A997C0413ACE1F"/>
    <w:rsid w:val="00825875"/>
    <w:pPr>
      <w:spacing w:after="0" w:line="240" w:lineRule="auto"/>
    </w:pPr>
    <w:rPr>
      <w:sz w:val="24"/>
      <w:szCs w:val="24"/>
      <w:lang w:eastAsia="en-GB"/>
    </w:rPr>
  </w:style>
  <w:style w:type="paragraph" w:customStyle="1" w:styleId="28BE7FB4AFAF5046B5A46912F57CDBDC">
    <w:name w:val="28BE7FB4AFAF5046B5A46912F57CDBDC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D02B9F768A586342B3DF01A6F1D7C0B0">
    <w:name w:val="D02B9F768A586342B3DF01A6F1D7C0B0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95036245B7F6AC489081043E7EB3F5F0">
    <w:name w:val="95036245B7F6AC489081043E7EB3F5F0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4E2CDD3E4F8B85489F81D000F086D5B6">
    <w:name w:val="4E2CDD3E4F8B85489F81D000F086D5B6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F5B0ACE25CDB354086878097DE740E4C">
    <w:name w:val="F5B0ACE25CDB354086878097DE740E4C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1D2BF56A1193144C9CC97877525DCBD3">
    <w:name w:val="1D2BF56A1193144C9CC97877525DCBD3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2F962CF800043E44BD33331C3C069D93">
    <w:name w:val="2F962CF800043E44BD33331C3C069D93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A1E76C2EAD17BF4AB48252CB6250E863">
    <w:name w:val="A1E76C2EAD17BF4AB48252CB6250E863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5BA4783A7F9AB24BBAA606AE98477B9B">
    <w:name w:val="5BA4783A7F9AB24BBAA606AE98477B9B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2877AD4397F6F5419EE1ED19FF50C056">
    <w:name w:val="2877AD4397F6F5419EE1ED19FF50C056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2AF49EC73589104C91B811BFEEE2C3FE">
    <w:name w:val="2AF49EC73589104C91B811BFEEE2C3FE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419B198CB0DD4C409C7D64A845BB34AA">
    <w:name w:val="419B198CB0DD4C409C7D64A845BB34AA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F8749183C8638D4C9BC91BB4B9927F1A">
    <w:name w:val="F8749183C8638D4C9BC91BB4B9927F1A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E2D0C005FA845C45A6BFF1CFB9C9A295">
    <w:name w:val="E2D0C005FA845C45A6BFF1CFB9C9A295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0A37B33E5FF779428246AD06C2056DF1">
    <w:name w:val="0A37B33E5FF779428246AD06C2056DF1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7BC4E13A620CB940B9D4B42FA2E7507E">
    <w:name w:val="7BC4E13A620CB940B9D4B42FA2E7507E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0694225A29A89641B0AD98FFC584B9C5">
    <w:name w:val="0694225A29A89641B0AD98FFC584B9C5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93ECFEDD98CDF4468BC3019B0674066B">
    <w:name w:val="93ECFEDD98CDF4468BC3019B0674066B"/>
    <w:rsid w:val="002A7215"/>
    <w:pPr>
      <w:spacing w:after="0" w:line="240" w:lineRule="auto"/>
    </w:pPr>
    <w:rPr>
      <w:sz w:val="24"/>
      <w:szCs w:val="24"/>
      <w:lang w:eastAsia="en-GB"/>
    </w:rPr>
  </w:style>
  <w:style w:type="paragraph" w:customStyle="1" w:styleId="EF0A3AF36D79CA4BB22108B4C34E5CF6">
    <w:name w:val="EF0A3AF36D79CA4BB22108B4C34E5CF6"/>
    <w:rsid w:val="00AB1B15"/>
    <w:pPr>
      <w:spacing w:after="0" w:line="240" w:lineRule="auto"/>
    </w:pPr>
    <w:rPr>
      <w:sz w:val="24"/>
      <w:szCs w:val="24"/>
      <w:lang w:eastAsia="en-GB"/>
    </w:rPr>
  </w:style>
  <w:style w:type="paragraph" w:customStyle="1" w:styleId="37FECBB7AF2E04468E35F692CCBBE58F">
    <w:name w:val="37FECBB7AF2E04468E35F692CCBBE58F"/>
    <w:rsid w:val="00300C57"/>
    <w:pPr>
      <w:spacing w:after="0" w:line="240" w:lineRule="auto"/>
    </w:pPr>
    <w:rPr>
      <w:sz w:val="24"/>
      <w:szCs w:val="24"/>
      <w:lang w:eastAsia="en-GB"/>
    </w:rPr>
  </w:style>
  <w:style w:type="paragraph" w:customStyle="1" w:styleId="8005994EE216F243A9A75C4EEEC3FEC1">
    <w:name w:val="8005994EE216F243A9A75C4EEEC3FEC1"/>
    <w:rsid w:val="00300C57"/>
    <w:pPr>
      <w:spacing w:after="0" w:line="240" w:lineRule="auto"/>
    </w:pPr>
    <w:rPr>
      <w:sz w:val="24"/>
      <w:szCs w:val="24"/>
      <w:lang w:eastAsia="en-GB"/>
    </w:rPr>
  </w:style>
  <w:style w:type="paragraph" w:customStyle="1" w:styleId="4319FC7091BD3D4EAA237764944359DC">
    <w:name w:val="4319FC7091BD3D4EAA237764944359DC"/>
    <w:rsid w:val="00300C57"/>
    <w:pPr>
      <w:spacing w:after="0" w:line="240" w:lineRule="auto"/>
    </w:pPr>
    <w:rPr>
      <w:sz w:val="24"/>
      <w:szCs w:val="24"/>
      <w:lang w:eastAsia="en-GB"/>
    </w:rPr>
  </w:style>
  <w:style w:type="paragraph" w:customStyle="1" w:styleId="C256F9291CDECE4B87504B76677326EE">
    <w:name w:val="C256F9291CDECE4B87504B76677326EE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45602B58655194AA7BD1F5C7713091C">
    <w:name w:val="C45602B58655194AA7BD1F5C7713091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12FE45FC418CE45A4D90C917104C5FD">
    <w:name w:val="812FE45FC418CE45A4D90C917104C5F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1EAAFD39F50914BA7D526E43CFA6D8B">
    <w:name w:val="B1EAAFD39F50914BA7D526E43CFA6D8B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EC396031ACB004FA0E20134F11C1628">
    <w:name w:val="CEC396031ACB004FA0E20134F11C162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4BBBFED91DF634781D41AC827525A45">
    <w:name w:val="74BBBFED91DF634781D41AC827525A4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86A6DB0439EC48B11443E5BCDA9309">
    <w:name w:val="DA86A6DB0439EC48B11443E5BCDA930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5234E13A478DD4D954AD7BFC4FB6FB8">
    <w:name w:val="25234E13A478DD4D954AD7BFC4FB6FB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0AF2F2EB0820340B10704B69C74CC95">
    <w:name w:val="F0AF2F2EB0820340B10704B69C74CC9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9DE86FEC8F65D449C54AB701A0C6669">
    <w:name w:val="F9DE86FEC8F65D449C54AB701A0C666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CEFBCC170E989498020A296ABC023ED">
    <w:name w:val="CCEFBCC170E989498020A296ABC023E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0D63BA7FA750D439415442E97AF6E65">
    <w:name w:val="50D63BA7FA750D439415442E97AF6E6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61BDCBB8B05FE4AA8BDAE040478E101">
    <w:name w:val="C61BDCBB8B05FE4AA8BDAE040478E10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46302ABEA963D4C836C49EA5CB71809">
    <w:name w:val="A46302ABEA963D4C836C49EA5CB7180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925B5879F9074C80F4DC2013112B0F">
    <w:name w:val="41925B5879F9074C80F4DC2013112B0F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174F3FBD6A4B849A4AD3DF3C6F9C8E5">
    <w:name w:val="1174F3FBD6A4B849A4AD3DF3C6F9C8E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159FC56CD49E849AE8CA9A7E3C43BFC">
    <w:name w:val="C159FC56CD49E849AE8CA9A7E3C43BF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258795764A14C41A9E475AF97F3DAF7">
    <w:name w:val="5258795764A14C41A9E475AF97F3DAF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8919289164BFD4A8694FA1A5374F828">
    <w:name w:val="A8919289164BFD4A8694FA1A5374F82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55DFE6DDEA9B54CAC60F1AEA29CD2B3">
    <w:name w:val="455DFE6DDEA9B54CAC60F1AEA29CD2B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2CCC562FABB0940A34EA3D4CF837D80">
    <w:name w:val="12CCC562FABB0940A34EA3D4CF837D8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92FAB7EFC36F3499AE78813DA6ED35A">
    <w:name w:val="192FAB7EFC36F3499AE78813DA6ED35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A33176F8BF02748A6C79E687587E8EC">
    <w:name w:val="4A33176F8BF02748A6C79E687587E8E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FAA475F1E07D499F0AA8CDFF8F6AD7">
    <w:name w:val="DAFAA475F1E07D499F0AA8CDFF8F6AD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930442004068946975A3880526E802A">
    <w:name w:val="9930442004068946975A3880526E802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2CBAE4C2D27EF40A165D20A8F01FA9A">
    <w:name w:val="82CBAE4C2D27EF40A165D20A8F01FA9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719F62DF9396B4A925F28DD1C563258">
    <w:name w:val="C719F62DF9396B4A925F28DD1C56325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28999A970EBA34A9E2D735DE63759F4">
    <w:name w:val="B28999A970EBA34A9E2D735DE63759F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9C7DF96874E8E44910AF90D0CCBAD72">
    <w:name w:val="89C7DF96874E8E44910AF90D0CCBAD72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A4A9F116F2EF6428351C915CCC5A60C">
    <w:name w:val="FA4A9F116F2EF6428351C915CCC5A60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31C8470EB12984EA90369CD496915B2">
    <w:name w:val="A31C8470EB12984EA90369CD496915B2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1B3B221EA289E47BC65802155C88161">
    <w:name w:val="51B3B221EA289E47BC65802155C8816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55099814561CF44A329DBF42F12D32A">
    <w:name w:val="C55099814561CF44A329DBF42F12D32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B7B7D19397A534A8C5FC0EBBA1592D6">
    <w:name w:val="6B7B7D19397A534A8C5FC0EBBA1592D6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1BF02283692234088832441317DDF84">
    <w:name w:val="81BF02283692234088832441317DDF8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8665243855EB94A83624B79D49E8FD4">
    <w:name w:val="68665243855EB94A83624B79D49E8FD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86F4179BFA61348840971810F810C96">
    <w:name w:val="386F4179BFA61348840971810F810C96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AA79F5F71029A47A32780A785C76150">
    <w:name w:val="6AA79F5F71029A47A32780A785C7615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A540174879A4E4B82C50D80BA1660E1">
    <w:name w:val="4A540174879A4E4B82C50D80BA1660E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9595C080E0B9A458822C72AD2717A4A">
    <w:name w:val="F9595C080E0B9A458822C72AD2717A4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279273B4EF8994F95DA44C5CCE96AF7">
    <w:name w:val="4279273B4EF8994F95DA44C5CCE96AF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696F391A9884F46BA2B82517479DB1C">
    <w:name w:val="7696F391A9884F46BA2B82517479DB1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F94CF19622AEB46882EAC571FAD9625">
    <w:name w:val="2F94CF19622AEB46882EAC571FAD962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C7C2C253B9E6343AB884B6E5049CE18">
    <w:name w:val="1C7C2C253B9E6343AB884B6E5049CE1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C23A8F9B739FA43BEB84BDD85046ED4">
    <w:name w:val="8C23A8F9B739FA43BEB84BDD85046ED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81C9C80636CD446A1D8E46EE8C0452B">
    <w:name w:val="281C9C80636CD446A1D8E46EE8C0452B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40BE93D1477274C923D7D90725E9864">
    <w:name w:val="140BE93D1477274C923D7D90725E986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03D060527CCB44EBA6F9C0012440E41">
    <w:name w:val="803D060527CCB44EBA6F9C0012440E41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9936F846B79994BBAE0D1AA366CE825">
    <w:name w:val="69936F846B79994BBAE0D1AA366CE825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34AFA0E2189E04F9EF2D74939896494">
    <w:name w:val="134AFA0E2189E04F9EF2D74939896494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D0B21B16F7B3E46B69DA17E1787BAD8">
    <w:name w:val="AD0B21B16F7B3E46B69DA17E1787BAD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DB60276C927EB4CBDBA78886EECA23D">
    <w:name w:val="BDB60276C927EB4CBDBA78886EECA23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9912CCF9B38F24BA910C70F22DBF73A">
    <w:name w:val="B9912CCF9B38F24BA910C70F22DBF73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D8F130F2E1DFA41BD152B11DDD03E63">
    <w:name w:val="DD8F130F2E1DFA41BD152B11DDD03E6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7FA8A283EBE444189F3F0546C178117">
    <w:name w:val="87FA8A283EBE444189F3F0546C17811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0DD9DF58725BC458625C4468DB8B7EA">
    <w:name w:val="50DD9DF58725BC458625C4468DB8B7E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9D2EE2D403D124BAB99DA9EE11DEC07">
    <w:name w:val="09D2EE2D403D124BAB99DA9EE11DEC0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F0EB2288B4CB74F954AB452974770D0">
    <w:name w:val="1F0EB2288B4CB74F954AB452974770D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D15DB5624904B429AB63E10FCE8F817">
    <w:name w:val="8D15DB5624904B429AB63E10FCE8F81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801350BE20D544DA442971E366CA4F8">
    <w:name w:val="8801350BE20D544DA442971E366CA4F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A8F4FF692D6F84496C8607ABD2C81A9">
    <w:name w:val="7A8F4FF692D6F84496C8607ABD2C81A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58176ACB315984884003E8F55C71418">
    <w:name w:val="E58176ACB315984884003E8F55C7141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1B23539F218C047A4767B6FBEF3230E">
    <w:name w:val="81B23539F218C047A4767B6FBEF3230E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E4231556CE2B40BB7C0E3DC3B2D263">
    <w:name w:val="DAE4231556CE2B40BB7C0E3DC3B2D26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1E52EC54EA00F49AB9F289B3E7130CA">
    <w:name w:val="F1E52EC54EA00F49AB9F289B3E7130CA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FFC940C7B01F34EBC8AB583040B470D">
    <w:name w:val="1FFC940C7B01F34EBC8AB583040B470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23C4ADB1AC2E147859D5546625D8A88">
    <w:name w:val="323C4ADB1AC2E147859D5546625D8A8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8184543DB4F624F88507C72A336FA4C">
    <w:name w:val="88184543DB4F624F88507C72A336FA4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8763ED6FC5AC4A93AA9FBD327EBACE">
    <w:name w:val="628763ED6FC5AC4A93AA9FBD327EBACE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F29BFD266AC348A5E33493D8636C97">
    <w:name w:val="41F29BFD266AC348A5E33493D8636C97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4251BD37369874D816C6A156BD4BF70">
    <w:name w:val="34251BD37369874D816C6A156BD4BF7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708A3532B7CA847A6D3DDCB49745D23">
    <w:name w:val="F708A3532B7CA847A6D3DDCB49745D23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048D41DFD4ADB4AAFD29EBB6CB6B962">
    <w:name w:val="D048D41DFD4ADB4AAFD29EBB6CB6B962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3D6328858844842AE3F0B9F2E7F07EF">
    <w:name w:val="B3D6328858844842AE3F0B9F2E7F07EF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30AD30C7F98A4CA6DF015958D21ABC">
    <w:name w:val="4130AD30C7F98A4CA6DF015958D21AB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D0451A639627A41BB8695F93998A11D">
    <w:name w:val="6D0451A639627A41BB8695F93998A11D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DE7003548FC2A47B08DA0B109F5C028">
    <w:name w:val="9DE7003548FC2A47B08DA0B109F5C028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50ECBDD1017184C837FD26DE66010AC">
    <w:name w:val="D50ECBDD1017184C837FD26DE66010A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3FD6B56D32A0E42A95589D5CBE004EF">
    <w:name w:val="F3FD6B56D32A0E42A95589D5CBE004EF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D01F29438C48344B3F5F0809BCBE180">
    <w:name w:val="0D01F29438C48344B3F5F0809BCBE18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36B0F8C0D5EBC479F6AFFF46E38DFD9">
    <w:name w:val="136B0F8C0D5EBC479F6AFFF46E38DFD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A0A804AA7A8864D83122A845A976F19">
    <w:name w:val="CA0A804AA7A8864D83122A845A976F19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3833D122814794CBB573197FC9FBB2C">
    <w:name w:val="A3833D122814794CBB573197FC9FBB2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1D217E3333B344E98575D3B8BEF0470">
    <w:name w:val="11D217E3333B344E98575D3B8BEF0470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B89B73278FFCB4A81AEB44E54DE29DC">
    <w:name w:val="FB89B73278FFCB4A81AEB44E54DE29DC"/>
    <w:rsid w:val="00E7778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498E57F1E4DF648AC39AB362E05A6DC">
    <w:name w:val="4498E57F1E4DF648AC39AB362E05A6DC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B8C5D949C119043B20705BAFFB39F2C">
    <w:name w:val="7B8C5D949C119043B20705BAFFB39F2C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4616CEDF6BAEB4A85FA6E8CE7270B2D">
    <w:name w:val="F4616CEDF6BAEB4A85FA6E8CE7270B2D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C93CE8DB61FD24BA1D17B6AD7A11002">
    <w:name w:val="5C93CE8DB61FD24BA1D17B6AD7A11002"/>
    <w:rsid w:val="00AE7C31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BCA62090D941D429C30C27F74B3D692">
    <w:name w:val="3BCA62090D941D429C30C27F74B3D69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E6FF8C5475E654A9D585817BB0B0739">
    <w:name w:val="8E6FF8C5475E654A9D585817BB0B073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DE517188C313244847D98DFE47847A5">
    <w:name w:val="0DE517188C313244847D98DFE47847A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3A5BB0B028DF74D8A85AD57F57630F3">
    <w:name w:val="E3A5BB0B028DF74D8A85AD57F57630F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9C3954380D9F64DA3772237BA3CE5EF">
    <w:name w:val="89C3954380D9F64DA3772237BA3CE5E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2B7077B05DF544FAC0B4BF4DB89C323">
    <w:name w:val="D2B7077B05DF544FAC0B4BF4DB89C32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C008FC495303045BE53B9E41DB11DB3">
    <w:name w:val="9C008FC495303045BE53B9E41DB11DB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8E723A5B2DAD2479C669431ECA52766">
    <w:name w:val="68E723A5B2DAD2479C669431ECA5276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92247EC98A1114BAE751B9BCB8641BB">
    <w:name w:val="292247EC98A1114BAE751B9BCB8641B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1BA64EF67B76C4CBD2A208CC90B5D14">
    <w:name w:val="71BA64EF67B76C4CBD2A208CC90B5D14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F065EA8F61FF248BD9B1B3A2D4FEE8A">
    <w:name w:val="CF065EA8F61FF248BD9B1B3A2D4FEE8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5154D9F35AA3D4881CF08C78B17B3A7">
    <w:name w:val="75154D9F35AA3D4881CF08C78B17B3A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177707BCB178C4DBD4AAB326EC98263">
    <w:name w:val="2177707BCB178C4DBD4AAB326EC9826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9370803135F0342B3279C762787B2B2">
    <w:name w:val="79370803135F0342B3279C762787B2B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BAEC78789FCBE429DDF49470252BB43">
    <w:name w:val="DBAEC78789FCBE429DDF49470252BB4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B047625038A0A4E91701FCFD06708CB">
    <w:name w:val="CB047625038A0A4E91701FCFD06708C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4CB9B855DD3684DB3FFD9DE80806385">
    <w:name w:val="74CB9B855DD3684DB3FFD9DE8080638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DE2398D5D28FF4D9F6C41F30E89B636">
    <w:name w:val="FDE2398D5D28FF4D9F6C41F30E89B63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7B216E36EB99446B38F87675D879465">
    <w:name w:val="67B216E36EB99446B38F87675D87946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28EDC66BEAB6D4D8946E85237766B6C">
    <w:name w:val="228EDC66BEAB6D4D8946E85237766B6C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C17B884AA23474DA014A651EB731B4A">
    <w:name w:val="CC17B884AA23474DA014A651EB731B4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B928ADA5AAD904592A5F9C886B002E8">
    <w:name w:val="8B928ADA5AAD904592A5F9C886B002E8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341604A67400A46AD93CEF57BCE0690">
    <w:name w:val="2341604A67400A46AD93CEF57BCE069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1D0DCA47958474394F84EA5B8B55A0D">
    <w:name w:val="91D0DCA47958474394F84EA5B8B55A0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FAE8D5F6917704DA6A46BA799E7D1BE">
    <w:name w:val="4FAE8D5F6917704DA6A46BA799E7D1BE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26582575A7A2945A6E0A94AC6D5AA86">
    <w:name w:val="026582575A7A2945A6E0A94AC6D5AA8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973DEF1DE97AD44A69EE5EB54745F7F">
    <w:name w:val="B973DEF1DE97AD44A69EE5EB54745F7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A437E873529A0449D9E0C05201D73C0">
    <w:name w:val="8A437E873529A0449D9E0C05201D73C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F23127EC906C478F60715FECED0C4C">
    <w:name w:val="C3F23127EC906C478F60715FECED0C4C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B574FB1460F2146A45BC732E8D257B1">
    <w:name w:val="8B574FB1460F2146A45BC732E8D257B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85FA0C81AF3447889673690CBA09B9">
    <w:name w:val="0F85FA0C81AF3447889673690CBA09B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48BDEACC246334C9E771E706DD01175">
    <w:name w:val="F48BDEACC246334C9E771E706DD0117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795164D8A4D184EBD64D293942C5F17">
    <w:name w:val="E795164D8A4D184EBD64D293942C5F1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28ECD8CAE260A45AE6540D93785BBB5">
    <w:name w:val="A28ECD8CAE260A45AE6540D93785BBB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09E4D67B2817240A45670E7E551B08F">
    <w:name w:val="609E4D67B2817240A45670E7E551B08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0AE7C4755B0E418835A94A021D31A1">
    <w:name w:val="620AE7C4755B0E418835A94A021D31A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3E67C815B157F4BA01857F16682C82A">
    <w:name w:val="E3E67C815B157F4BA01857F16682C82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758D4DE14F7C4F98A68771200DB02B">
    <w:name w:val="41758D4DE14F7C4F98A68771200DB02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AE7CAFE04747240A305CF6E092BCD84">
    <w:name w:val="7AE7CAFE04747240A305CF6E092BCD84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C196EEBDB64414E99C5BD1D75D659DF">
    <w:name w:val="7C196EEBDB64414E99C5BD1D75D659D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A22EC40FC093845B96D71AA5FFEF9B6">
    <w:name w:val="2A22EC40FC093845B96D71AA5FFEF9B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2E242ECFBF5764C9CC5A6871695E42D">
    <w:name w:val="D2E242ECFBF5764C9CC5A6871695E42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ADD64868747544180AADB13732075B4">
    <w:name w:val="EADD64868747544180AADB13732075B4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6CCA3105138A342810C2B1EAD46D732">
    <w:name w:val="16CCA3105138A342810C2B1EAD46D73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4D3F42101A99045A1357E289F83356F">
    <w:name w:val="34D3F42101A99045A1357E289F83356F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5E29ED0D8ED4F459BEB5EC95C9BB102">
    <w:name w:val="F5E29ED0D8ED4F459BEB5EC95C9BB10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610DA4F23329F4E97A3AC300D51186B">
    <w:name w:val="9610DA4F23329F4E97A3AC300D51186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A7536B2114A5045B21155055CF19347">
    <w:name w:val="3A7536B2114A5045B21155055CF1934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9C24B74FE5F6D4980F0A5BC9A817722">
    <w:name w:val="A9C24B74FE5F6D4980F0A5BC9A81772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19463B66DF9FD4493A5FBFA0D8441F5">
    <w:name w:val="119463B66DF9FD4493A5FBFA0D8441F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F27EF430844A54A9B6F82286A51CDB6">
    <w:name w:val="DF27EF430844A54A9B6F82286A51CDB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5CA449C30B7FD4A818B039BDFAC9A57">
    <w:name w:val="75CA449C30B7FD4A818B039BDFAC9A5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7FC7CAB79E5EE41B81900BB818AC13C">
    <w:name w:val="17FC7CAB79E5EE41B81900BB818AC13C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9053C4482A630419D24A4ACF51D482D">
    <w:name w:val="A9053C4482A630419D24A4ACF51D482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34137126A88F840B6CAAC80A53E7831">
    <w:name w:val="334137126A88F840B6CAAC80A53E783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7038C95AE85A24EA8B42A02995538BA">
    <w:name w:val="A7038C95AE85A24EA8B42A02995538BA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380CD61E223144B9AA82BC0417D861D">
    <w:name w:val="4380CD61E223144B9AA82BC0417D861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71FB4C966B3FE4884D052E27894EF12">
    <w:name w:val="771FB4C966B3FE4884D052E27894EF12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16B53FE265B2A43BF3E02667F0F2038">
    <w:name w:val="C16B53FE265B2A43BF3E02667F0F2038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E0CE3E197E13847BF0B153189C55753">
    <w:name w:val="6E0CE3E197E13847BF0B153189C5575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C105DBE7928C541BD15777FB6030915">
    <w:name w:val="3C105DBE7928C541BD15777FB6030915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26B9F0E24F9D24AA577AD21266D3979">
    <w:name w:val="826B9F0E24F9D24AA577AD21266D397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92B451937269841A807F2E521DB6081">
    <w:name w:val="992B451937269841A807F2E521DB6081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3D48D9E7214BB4BAA50C7A48D734656">
    <w:name w:val="63D48D9E7214BB4BAA50C7A48D73465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46044E40469D94C8987A021F95BE4FE">
    <w:name w:val="446044E40469D94C8987A021F95BE4FE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18F29FD5D490A41A62A6A2DCB181670">
    <w:name w:val="718F29FD5D490A41A62A6A2DCB18167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032FC313FD8E74D852C6DA581A7DD29">
    <w:name w:val="F032FC313FD8E74D852C6DA581A7DD2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7E72CF503A7B9469CA345EAA093A140">
    <w:name w:val="F7E72CF503A7B9469CA345EAA093A140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76278AF27F8F44F998584C9303A7248">
    <w:name w:val="E76278AF27F8F44F998584C9303A7248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72579BFB0F6B4AA02102FBAF5EAEFB">
    <w:name w:val="DA72579BFB0F6B4AA02102FBAF5EAEFB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F41BC701A9664B8A3BAC763DEDE166">
    <w:name w:val="0FF41BC701A9664B8A3BAC763DEDE16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61AA6C6EF1E964882FAE0921A9ACCCD">
    <w:name w:val="E61AA6C6EF1E964882FAE0921A9ACCCD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D9D6B5EFBC2594DB8CB8BF916F40A53">
    <w:name w:val="BD9D6B5EFBC2594DB8CB8BF916F40A53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8D1945EC34E92408E113FA5A6201186">
    <w:name w:val="B8D1945EC34E92408E113FA5A620118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277265404D729498560A4E94773A6A6">
    <w:name w:val="7277265404D729498560A4E94773A6A6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4FC291E1122A940BC47E92BEE236899">
    <w:name w:val="34FC291E1122A940BC47E92BEE236899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C69EACB35FF6340976E606B636CED37">
    <w:name w:val="AC69EACB35FF6340976E606B636CED37"/>
    <w:rsid w:val="0066440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5E635876661419290DF6CF1C2A65732">
    <w:name w:val="45E635876661419290DF6CF1C2A65732"/>
    <w:rsid w:val="007F0E3D"/>
    <w:rPr>
      <w:lang w:val="en-US" w:eastAsia="en-US"/>
    </w:rPr>
  </w:style>
  <w:style w:type="paragraph" w:customStyle="1" w:styleId="8FF4D338E2B6431DADD1A95F65DDBC6D">
    <w:name w:val="8FF4D338E2B6431DADD1A95F65DDBC6D"/>
    <w:rsid w:val="007F0E3D"/>
    <w:rPr>
      <w:lang w:val="en-US" w:eastAsia="en-US"/>
    </w:rPr>
  </w:style>
  <w:style w:type="paragraph" w:customStyle="1" w:styleId="3B5061355F544D918185E08805F423A7">
    <w:name w:val="3B5061355F544D918185E08805F423A7"/>
    <w:rsid w:val="007F0E3D"/>
    <w:rPr>
      <w:lang w:val="en-US" w:eastAsia="en-US"/>
    </w:rPr>
  </w:style>
  <w:style w:type="paragraph" w:customStyle="1" w:styleId="21328CF4072C4B20B747EB38F8A34319">
    <w:name w:val="21328CF4072C4B20B747EB38F8A34319"/>
    <w:rsid w:val="007F0E3D"/>
    <w:rPr>
      <w:lang w:val="en-US" w:eastAsia="en-US"/>
    </w:rPr>
  </w:style>
  <w:style w:type="paragraph" w:customStyle="1" w:styleId="A4308CD38E0D46CBA04C4A0434347C9D">
    <w:name w:val="A4308CD38E0D46CBA04C4A0434347C9D"/>
    <w:rsid w:val="007F0E3D"/>
    <w:rPr>
      <w:lang w:val="en-US" w:eastAsia="en-US"/>
    </w:rPr>
  </w:style>
  <w:style w:type="paragraph" w:customStyle="1" w:styleId="B3DD534073A8FE41B7F47C443747F96F">
    <w:name w:val="B3DD534073A8FE41B7F47C443747F96F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0D96FA5F74774F99556294BD8A967B">
    <w:name w:val="C30D96FA5F74774F99556294BD8A967B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FA3CB914ED4544DA5C4B81E4BF84CBE">
    <w:name w:val="5FA3CB914ED4544DA5C4B81E4BF84CB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7309AF9020D71478EB712CAD3442FCC">
    <w:name w:val="D7309AF9020D71478EB712CAD3442FCC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12F4653E1C56843811295C474A257E0">
    <w:name w:val="D12F4653E1C56843811295C474A257E0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AD6620D9A0415478742EB7B6CA200A0">
    <w:name w:val="AAD6620D9A0415478742EB7B6CA200A0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89B37343D34404BB6C405587E265978">
    <w:name w:val="089B37343D34404BB6C405587E265978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ACFCCB2D42A4745916A9492D2B6AF03">
    <w:name w:val="1ACFCCB2D42A4745916A9492D2B6AF03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FB55A0DE8993E40B39DF79B40391E5E">
    <w:name w:val="7FB55A0DE8993E40B39DF79B40391E5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34B56CE07CF294FAA3C784E927B478A">
    <w:name w:val="C34B56CE07CF294FAA3C784E927B478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8A742F2EB51EF4286C4F27D9656A51A">
    <w:name w:val="48A742F2EB51EF4286C4F27D9656A51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6ABFDD4E0A5D6418ECD072C06F41A04">
    <w:name w:val="96ABFDD4E0A5D6418ECD072C06F41A04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60DB57987AF1F45B5A557F83E081F71">
    <w:name w:val="C60DB57987AF1F45B5A557F83E081F71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BB2EF5AD05FAC408A3755CFEC0409F5">
    <w:name w:val="FBB2EF5AD05FAC408A3755CFEC0409F5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B14D49B2728374B887546D8A332F5E9">
    <w:name w:val="7B14D49B2728374B887546D8A332F5E9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5B0CB1D41DAB14C9236B3E5DC652712">
    <w:name w:val="45B0CB1D41DAB14C9236B3E5DC652712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83A86E9F8AB8845A95A630F5B77696D">
    <w:name w:val="F83A86E9F8AB8845A95A630F5B77696D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DA7B550C7235B40B1CE82BB5978B88D">
    <w:name w:val="7DA7B550C7235B40B1CE82BB5978B88D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9BFD1A1E24BA448B9186B5AA9F5D020">
    <w:name w:val="59BFD1A1E24BA448B9186B5AA9F5D020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20E8C3B4A6E7641B33D4C8E31D42134">
    <w:name w:val="E20E8C3B4A6E7641B33D4C8E31D42134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06C147F50D4734FA01CD48688246BFE">
    <w:name w:val="606C147F50D4734FA01CD48688246BF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8EF14DDF286CB44975530BA6BEAC9EF">
    <w:name w:val="B8EF14DDF286CB44975530BA6BEAC9EF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07943EF461C8D41A282B0DE5BBB885A">
    <w:name w:val="107943EF461C8D41A282B0DE5BBB885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F453853A96D3C4A9A478C2150729E5A">
    <w:name w:val="AF453853A96D3C4A9A478C2150729E5A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55F74A2253E1C4E8500CB26D98703CE">
    <w:name w:val="355F74A2253E1C4E8500CB26D98703CE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01B7E9D09BA3245AE972D29E8157D38">
    <w:name w:val="401B7E9D09BA3245AE972D29E8157D38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2EEBDCB978F32479FFFE450A7F68CD3">
    <w:name w:val="22EEBDCB978F32479FFFE450A7F68CD3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B05CD25C0020642BCAF4D5596DFD762">
    <w:name w:val="AB05CD25C0020642BCAF4D5596DFD762"/>
    <w:rsid w:val="008D7D0C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9724408F2CA6D459B78552405BEDFCA">
    <w:name w:val="49724408F2CA6D459B78552405BEDFCA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E8B48D44C43824F8132A5EFD6AABE8D">
    <w:name w:val="0E8B48D44C43824F8132A5EFD6AABE8D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A81B6BDFEB2154F9E3998AAF4F8C998">
    <w:name w:val="BA81B6BDFEB2154F9E3998AAF4F8C998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9CB2F477A1C234D867841DD2E393BA3">
    <w:name w:val="E9CB2F477A1C234D867841DD2E393BA3"/>
    <w:rsid w:val="006413E2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F98EEC4DB7F4A3C8DD036045D89A782">
    <w:name w:val="CF98EEC4DB7F4A3C8DD036045D89A782"/>
    <w:rsid w:val="007F54F3"/>
    <w:rPr>
      <w:lang w:val="en-US" w:eastAsia="en-US"/>
    </w:rPr>
  </w:style>
  <w:style w:type="paragraph" w:customStyle="1" w:styleId="9AB3EAD09080421295738A98AE2F1839">
    <w:name w:val="9AB3EAD09080421295738A98AE2F1839"/>
    <w:rsid w:val="007F54F3"/>
    <w:rPr>
      <w:lang w:val="en-US" w:eastAsia="en-US"/>
    </w:rPr>
  </w:style>
  <w:style w:type="paragraph" w:customStyle="1" w:styleId="C82101B934AE496D9710B3D4A8843777">
    <w:name w:val="C82101B934AE496D9710B3D4A8843777"/>
    <w:rsid w:val="007F54F3"/>
    <w:rPr>
      <w:lang w:val="en-US" w:eastAsia="en-US"/>
    </w:rPr>
  </w:style>
  <w:style w:type="paragraph" w:customStyle="1" w:styleId="2CB4609C998D45ED8A85A6D290D331D6">
    <w:name w:val="2CB4609C998D45ED8A85A6D290D331D6"/>
    <w:rsid w:val="007F54F3"/>
    <w:rPr>
      <w:lang w:val="en-US" w:eastAsia="en-US"/>
    </w:rPr>
  </w:style>
  <w:style w:type="paragraph" w:customStyle="1" w:styleId="47207E6C6C424C4C843BACD02CDD2173">
    <w:name w:val="47207E6C6C424C4C843BACD02CDD2173"/>
    <w:rsid w:val="007F54F3"/>
    <w:rPr>
      <w:lang w:val="en-US" w:eastAsia="en-US"/>
    </w:rPr>
  </w:style>
  <w:style w:type="paragraph" w:customStyle="1" w:styleId="418A487BBBD54C989EBC4257865203F6">
    <w:name w:val="418A487BBBD54C989EBC4257865203F6"/>
    <w:rsid w:val="007F54F3"/>
    <w:rPr>
      <w:lang w:val="en-US" w:eastAsia="en-US"/>
    </w:rPr>
  </w:style>
  <w:style w:type="paragraph" w:customStyle="1" w:styleId="2C9AD559D74046DE8A73F0AC88329C70">
    <w:name w:val="2C9AD559D74046DE8A73F0AC88329C70"/>
    <w:rsid w:val="007F54F3"/>
    <w:rPr>
      <w:lang w:val="en-US" w:eastAsia="en-US"/>
    </w:rPr>
  </w:style>
  <w:style w:type="paragraph" w:customStyle="1" w:styleId="3BD3E9562F244904B7973A08AA667448">
    <w:name w:val="3BD3E9562F244904B7973A08AA667448"/>
    <w:rsid w:val="007F54F3"/>
    <w:rPr>
      <w:lang w:val="en-US" w:eastAsia="en-US"/>
    </w:rPr>
  </w:style>
  <w:style w:type="paragraph" w:customStyle="1" w:styleId="ACC2F70F776F85499A9F4B94991ECD55">
    <w:name w:val="ACC2F70F776F85499A9F4B94991ECD55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7BADD340C9A9C4783951DEF5CE87C2C">
    <w:name w:val="27BADD340C9A9C4783951DEF5CE87C2C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DA7D71CDBDE004C87C0D9C3FD3F7F05">
    <w:name w:val="FDA7D71CDBDE004C87C0D9C3FD3F7F05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4B52F92F7D19044AC4CD4FAC73CE5E9">
    <w:name w:val="14B52F92F7D19044AC4CD4FAC73CE5E9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BEC3CBE2FEA794792B135F7515F4FE4">
    <w:name w:val="5BEC3CBE2FEA794792B135F7515F4FE4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1FE0061B5FF164DA10CB6499552C4D3">
    <w:name w:val="C1FE0061B5FF164DA10CB6499552C4D3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7FF96C64D71BE4CB3E01F417EC989FC">
    <w:name w:val="17FF96C64D71BE4CB3E01F417EC989FC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3CE52DA8A16F34EBDD39164B8CC44F5">
    <w:name w:val="83CE52DA8A16F34EBDD39164B8CC44F5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58F80017122A346B2AD5FA735206189">
    <w:name w:val="F58F80017122A346B2AD5FA735206189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CD728CE2853E843BC2E6A0AC7869442">
    <w:name w:val="3CD728CE2853E843BC2E6A0AC7869442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C138DA260907A4AAD4BF253CC541331">
    <w:name w:val="DC138DA260907A4AAD4BF253CC541331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E63AF15B6122342A1BDD13BFEF1B248">
    <w:name w:val="AE63AF15B6122342A1BDD13BFEF1B248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E8EA9D66D0F344F9919BA398001B8B6">
    <w:name w:val="8E8EA9D66D0F344F9919BA398001B8B6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F977EB982B6BF43AD6D9815C5039BD6">
    <w:name w:val="0F977EB982B6BF43AD6D9815C5039BD6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4BBA8C5B0AB1B4A8643603C9AE2EA0B">
    <w:name w:val="54BBA8C5B0AB1B4A8643603C9AE2EA0B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278F6BF57D43A4EB55009874D918A54">
    <w:name w:val="5278F6BF57D43A4EB55009874D918A54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87C9FB10C5D7545AFF85FC79E3C3021">
    <w:name w:val="887C9FB10C5D7545AFF85FC79E3C3021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7BD43211FD6684A8495BBC86DE77519">
    <w:name w:val="F7BD43211FD6684A8495BBC86DE77519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C481CE02A53864FB48856AE038801A4">
    <w:name w:val="CC481CE02A53864FB48856AE038801A4"/>
    <w:rsid w:val="00E563A7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80BDE7E164547A5973A2DE5E5B0AD71">
    <w:name w:val="E80BDE7E164547A5973A2DE5E5B0AD71"/>
    <w:rsid w:val="00E33241"/>
    <w:pPr>
      <w:spacing w:after="200" w:line="276" w:lineRule="auto"/>
    </w:pPr>
  </w:style>
  <w:style w:type="paragraph" w:customStyle="1" w:styleId="23FB4A00EB1AF24581FB27BA395AF02B">
    <w:name w:val="23FB4A00EB1AF24581FB27BA395AF02B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733759154AEA4CA3FCB8C61CE3113B">
    <w:name w:val="41733759154AEA4CA3FCB8C61CE3113B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25A47A0DA04F446AAE8B14E6C45A59B">
    <w:name w:val="B25A47A0DA04F446AAE8B14E6C45A59B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BAD9BC5220A1C4CBC1B41BFF873D088">
    <w:name w:val="2BAD9BC5220A1C4CBC1B41BFF873D088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F59DF39E710C846BACD882969C40E67">
    <w:name w:val="BF59DF39E710C846BACD882969C40E67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A961F0901ABC94B99D0EBAB3C936AC5">
    <w:name w:val="DA961F0901ABC94B99D0EBAB3C936AC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30E8E084B58C56439E83786D2F757185">
    <w:name w:val="30E8E084B58C56439E83786D2F75718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C8BE1EE409C68C4A9071D481A34EA76C">
    <w:name w:val="C8BE1EE409C68C4A9071D481A34EA76C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02CDA4D382BAA4DBA5D5A65A587E76D">
    <w:name w:val="002CDA4D382BAA4DBA5D5A65A587E76D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18D0DFE8904F24883AB8D5F058FAEE5">
    <w:name w:val="218D0DFE8904F24883AB8D5F058FAEE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AE8F62BEAEAD554E84AD1AA501709331">
    <w:name w:val="AE8F62BEAEAD554E84AD1AA501709331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1B8698AE2B8DA74E9749D999EEC3D5E2">
    <w:name w:val="1B8698AE2B8DA74E9749D999EEC3D5E2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183D5308E4ED34BB38686500F7ACB8A">
    <w:name w:val="4183D5308E4ED34BB38686500F7ACB8A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116A2CFBE187846B2CCF5BC5B5E8F6A">
    <w:name w:val="D116A2CFBE187846B2CCF5BC5B5E8F6A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6D7644ED2069041861533B526BD3419">
    <w:name w:val="46D7644ED2069041861533B526BD3419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9A7F56D5AF4194E8B4E1BEB62021310">
    <w:name w:val="69A7F56D5AF4194E8B4E1BEB62021310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30E26EA933A0043BD906147CF761883">
    <w:name w:val="E30E26EA933A0043BD906147CF761883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3026536D8EC984DA9830528E18451F5">
    <w:name w:val="23026536D8EC984DA9830528E18451F5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903461CD5FE5BF4AB9ABCEB8917A0631">
    <w:name w:val="903461CD5FE5BF4AB9ABCEB8917A0631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F2B2FD8E0294042987DCB9053C5807E">
    <w:name w:val="DF2B2FD8E0294042987DCB9053C5807E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7BB2D0460DBD1F49A5A3DA543FA22D22">
    <w:name w:val="7BB2D0460DBD1F49A5A3DA543FA22D22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C515390B53C464F8739CA76BC13AD9A">
    <w:name w:val="0C515390B53C464F8739CA76BC13AD9A"/>
    <w:rsid w:val="004B1CBA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8489463B3C74B44CADB1B2A32D958515">
    <w:name w:val="8489463B3C74B44CADB1B2A32D958515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D6D974507396044B9E065A7FAFA95BE">
    <w:name w:val="4D6D974507396044B9E065A7FAFA95BE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AF093857AAD30409CE14794EF654E6C">
    <w:name w:val="EAF093857AAD30409CE14794EF654E6C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D4A719D21A8EEB4BBE1C54072C2AB0EE">
    <w:name w:val="D4A719D21A8EEB4BBE1C54072C2AB0EE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A3E694A2056514895EECC13489BED88">
    <w:name w:val="4A3E694A2056514895EECC13489BED88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29DF5A792E099E4C9C3B3AE1251D3115">
    <w:name w:val="29DF5A792E099E4C9C3B3AE1251D3115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14B75BCBACA5349ABA10F4209DA87D3">
    <w:name w:val="F14B75BCBACA5349ABA10F4209DA87D3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BD62D4F533CFA04A87565D50A2D32ECD">
    <w:name w:val="BD62D4F533CFA04A87565D50A2D32ECD"/>
    <w:rsid w:val="009A6B6E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F941C49D40341D4EB886F1F50FBAE0AE">
    <w:name w:val="F941C49D40341D4EB886F1F50FBAE0AE"/>
    <w:rsid w:val="009A6B6E"/>
    <w:pPr>
      <w:spacing w:after="0" w:line="240" w:lineRule="auto"/>
    </w:pPr>
    <w:rPr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08FF7-8B44-4D52-BBF9-072049651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3</Words>
  <Characters>373</Characters>
  <Application>Microsoft Office Word</Application>
  <DocSecurity>0</DocSecurity>
  <Lines>3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15T07:48:00Z</dcterms:created>
  <dcterms:modified xsi:type="dcterms:W3CDTF">2020-07-15T13:32:00Z</dcterms:modified>
</cp:coreProperties>
</file>